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649C" w14:textId="77777777" w:rsidR="00191AAE" w:rsidRDefault="00191AAE" w:rsidP="00490213">
      <w:pPr>
        <w:pStyle w:val="Heading1"/>
      </w:pPr>
    </w:p>
    <w:p w14:paraId="27143072" w14:textId="77777777" w:rsidR="00191AAE" w:rsidRDefault="00191AAE" w:rsidP="00191AAE">
      <w:r>
        <w:rPr>
          <w:noProof/>
        </w:rPr>
        <w:drawing>
          <wp:inline distT="0" distB="0" distL="0" distR="0" wp14:anchorId="3FD71CF2" wp14:editId="3A7E390B">
            <wp:extent cx="1285875" cy="280670"/>
            <wp:effectExtent l="0" t="0" r="9525" b="5080"/>
            <wp:docPr id="6868815" name="Picture 1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68815" name="Picture 16" descr="A picture containing text, clipart&#10;&#10;Description automatically generated"/>
                    <pic:cNvPicPr/>
                  </pic:nvPicPr>
                  <pic:blipFill>
                    <a:blip r:embed="rId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B482FDC-7162-4FA1-B2ED-707AA7FE3939}"/>
                        </a:ext>
                      </a:extLst>
                    </a:blip>
                    <a:stretch>
                      <a:fillRect/>
                    </a:stretch>
                  </pic:blipFill>
                  <pic:spPr>
                    <a:xfrm>
                      <a:off x="0" y="0"/>
                      <a:ext cx="1285875" cy="280670"/>
                    </a:xfrm>
                    <a:prstGeom prst="rect">
                      <a:avLst/>
                    </a:prstGeom>
                  </pic:spPr>
                </pic:pic>
              </a:graphicData>
            </a:graphic>
          </wp:inline>
        </w:drawing>
      </w:r>
    </w:p>
    <w:p w14:paraId="4C935B0F" w14:textId="77777777" w:rsidR="00191AAE" w:rsidRDefault="00191AAE" w:rsidP="00191AAE"/>
    <w:p w14:paraId="451F1BBA" w14:textId="5269CEDE" w:rsidR="00191AAE" w:rsidRPr="00191AAE" w:rsidRDefault="00191AAE" w:rsidP="00191AAE">
      <w:pPr>
        <w:spacing w:line="216" w:lineRule="auto"/>
        <w:rPr>
          <w:rFonts w:asciiTheme="majorHAnsi" w:eastAsia="Segoe UI" w:hAnsiTheme="majorHAnsi" w:cstheme="majorHAnsi"/>
          <w:b/>
          <w:bCs/>
          <w:color w:val="4472C4" w:themeColor="accent1"/>
          <w:sz w:val="72"/>
          <w:szCs w:val="72"/>
        </w:rPr>
      </w:pPr>
      <w:r w:rsidRPr="00191AAE">
        <w:rPr>
          <w:rFonts w:asciiTheme="majorHAnsi" w:eastAsia="Segoe UI" w:hAnsiTheme="majorHAnsi" w:cstheme="majorHAnsi"/>
          <w:b/>
          <w:bCs/>
          <w:color w:val="4472C4" w:themeColor="accent1"/>
          <w:sz w:val="72"/>
          <w:szCs w:val="72"/>
        </w:rPr>
        <w:t>University Workshop Series</w:t>
      </w:r>
    </w:p>
    <w:p w14:paraId="4031F7A2" w14:textId="4CF7EBBC" w:rsidR="00191AAE" w:rsidRPr="00191AAE" w:rsidRDefault="00191AAE" w:rsidP="00191AAE">
      <w:pPr>
        <w:spacing w:line="216" w:lineRule="auto"/>
        <w:rPr>
          <w:rFonts w:asciiTheme="majorHAnsi" w:eastAsia="Segoe UI" w:hAnsiTheme="majorHAnsi" w:cstheme="majorHAnsi"/>
          <w:b/>
          <w:bCs/>
          <w:color w:val="4472C4" w:themeColor="accent1"/>
          <w:sz w:val="52"/>
          <w:szCs w:val="52"/>
        </w:rPr>
      </w:pPr>
      <w:r w:rsidRPr="00191AAE">
        <w:rPr>
          <w:rFonts w:asciiTheme="majorHAnsi" w:eastAsia="Segoe UI" w:hAnsiTheme="majorHAnsi" w:cstheme="majorHAnsi"/>
          <w:b/>
          <w:bCs/>
          <w:color w:val="4472C4" w:themeColor="accent1"/>
          <w:sz w:val="52"/>
          <w:szCs w:val="52"/>
        </w:rPr>
        <w:t>Power Platform and AI Builder</w:t>
      </w:r>
    </w:p>
    <w:p w14:paraId="79F52A07" w14:textId="12AD3301" w:rsidR="00191AAE" w:rsidRPr="00191AAE" w:rsidRDefault="00191AAE" w:rsidP="00191AAE">
      <w:pPr>
        <w:rPr>
          <w:rFonts w:asciiTheme="majorHAnsi" w:eastAsia="Segoe UI" w:hAnsiTheme="majorHAnsi" w:cstheme="majorBidi"/>
          <w:b/>
          <w:bCs/>
          <w:color w:val="44546A" w:themeColor="text2"/>
          <w:sz w:val="36"/>
          <w:szCs w:val="36"/>
        </w:rPr>
      </w:pPr>
      <w:r w:rsidRPr="00191AAE">
        <w:rPr>
          <w:rFonts w:asciiTheme="majorHAnsi" w:eastAsia="Segoe UI" w:hAnsiTheme="majorHAnsi" w:cstheme="majorBidi"/>
          <w:b/>
          <w:bCs/>
          <w:color w:val="44546A" w:themeColor="text2"/>
          <w:sz w:val="36"/>
          <w:szCs w:val="36"/>
        </w:rPr>
        <w:t xml:space="preserve">Hands-on Training Lab </w:t>
      </w:r>
    </w:p>
    <w:p w14:paraId="4D5A5484" w14:textId="77777777" w:rsidR="00191AAE" w:rsidRDefault="00191AAE" w:rsidP="00191AAE">
      <w:pPr>
        <w:spacing w:before="40"/>
        <w:rPr>
          <w:color w:val="3C3C41"/>
          <w:sz w:val="21"/>
          <w:szCs w:val="21"/>
        </w:rPr>
      </w:pPr>
    </w:p>
    <w:p w14:paraId="1D691D1A" w14:textId="77777777" w:rsidR="00191AAE" w:rsidRPr="00671182" w:rsidRDefault="00191AAE" w:rsidP="00191AAE">
      <w:pPr>
        <w:spacing w:before="40"/>
        <w:rPr>
          <w:color w:val="3C3C41"/>
          <w:sz w:val="21"/>
          <w:szCs w:val="21"/>
        </w:rPr>
      </w:pPr>
      <w:r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0288" behindDoc="0" locked="0" layoutInCell="1" allowOverlap="1" wp14:anchorId="175F3FA1" wp14:editId="27A44D70">
                <wp:simplePos x="0" y="0"/>
                <wp:positionH relativeFrom="margin">
                  <wp:posOffset>-105410</wp:posOffset>
                </wp:positionH>
                <wp:positionV relativeFrom="paragraph">
                  <wp:posOffset>221778</wp:posOffset>
                </wp:positionV>
                <wp:extent cx="4055110" cy="1213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10" cy="1213485"/>
                        </a:xfrm>
                        <a:prstGeom prst="rect">
                          <a:avLst/>
                        </a:prstGeom>
                        <a:solidFill>
                          <a:srgbClr val="FFFFFF"/>
                        </a:solidFill>
                        <a:ln w="9525">
                          <a:noFill/>
                          <a:miter lim="800000"/>
                          <a:headEnd/>
                          <a:tailEnd/>
                        </a:ln>
                      </wps:spPr>
                      <wps:txbx>
                        <w:txbxContent>
                          <w:p w14:paraId="42EFFD5E" w14:textId="7F753583" w:rsidR="00191AAE" w:rsidRPr="0014580F" w:rsidRDefault="00191AAE"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Glendon Thaiw</w:t>
                            </w:r>
                          </w:p>
                          <w:p w14:paraId="5D26EFA9" w14:textId="77777777" w:rsidR="00191AAE"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 xml:space="preserve">Technology Specialist, </w:t>
                            </w:r>
                          </w:p>
                          <w:p w14:paraId="0BD7E880" w14:textId="7A1A471C" w:rsidR="00191AAE" w:rsidRPr="0014580F"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Azure and Business Applications</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5F3FA1" id="_x0000_t202" coordsize="21600,21600" o:spt="202" path="m,l,21600r21600,l21600,xe">
                <v:stroke joinstyle="miter"/>
                <v:path gradientshapeok="t" o:connecttype="rect"/>
              </v:shapetype>
              <v:shape id="Text Box 2" o:spid="_x0000_s1026" type="#_x0000_t202" style="position:absolute;margin-left:-8.3pt;margin-top:17.45pt;width:319.3pt;height:95.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" stroked="f">
                <v:textbox>
                  <w:txbxContent>
                    <w:p w14:paraId="42EFFD5E" w14:textId="7F753583" w:rsidR="00191AAE" w:rsidRPr="0014580F" w:rsidRDefault="00191AAE"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Glendon Thaiw</w:t>
                      </w:r>
                    </w:p>
                    <w:p w14:paraId="5D26EFA9" w14:textId="77777777" w:rsidR="00191AAE"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 xml:space="preserve">Technology Specialist, </w:t>
                      </w:r>
                    </w:p>
                    <w:p w14:paraId="0BD7E880" w14:textId="7A1A471C" w:rsidR="00191AAE" w:rsidRPr="0014580F"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Azure and Business Applications</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v:textbox>
                <w10:wrap type="square" anchorx="margin"/>
              </v:shape>
            </w:pict>
          </mc:Fallback>
        </mc:AlternateContent>
      </w:r>
    </w:p>
    <w:p w14:paraId="65F51A06" w14:textId="5FDE8808" w:rsidR="00191AAE" w:rsidRDefault="00191AAE" w:rsidP="00191AAE">
      <w:r>
        <w:rPr>
          <w:noProof/>
        </w:rPr>
        <w:drawing>
          <wp:anchor distT="0" distB="0" distL="114300" distR="114300" simplePos="0" relativeHeight="251659264" behindDoc="0" locked="0" layoutInCell="1" allowOverlap="1" wp14:anchorId="1ADC9728" wp14:editId="1B9F90FB">
            <wp:simplePos x="0" y="0"/>
            <wp:positionH relativeFrom="page">
              <wp:align>left</wp:align>
            </wp:positionH>
            <wp:positionV relativeFrom="page">
              <wp:align>bottom</wp:align>
            </wp:positionV>
            <wp:extent cx="6126480" cy="4745736"/>
            <wp:effectExtent l="0" t="0" r="7620" b="0"/>
            <wp:wrapNone/>
            <wp:docPr id="69" name="Picture 12" descr="A person working on a computer&#10;&#10;Description automatically generated with low confidence">
              <a:extLst xmlns:a="http://schemas.openxmlformats.org/drawingml/2006/main">
                <a:ext uri="{FF2B5EF4-FFF2-40B4-BE49-F238E27FC236}">
                  <a16:creationId xmlns:a16="http://schemas.microsoft.com/office/drawing/2014/main" id="{A5FD936A-0AD7-4F78-A398-16A2C27013EC}"/>
                </a:ext>
              </a:extLst>
            </wp:docPr>
            <wp:cNvGraphicFramePr/>
            <a:graphic xmlns:a="http://schemas.openxmlformats.org/drawingml/2006/main">
              <a:graphicData uri="http://schemas.openxmlformats.org/drawingml/2006/picture">
                <pic:pic xmlns:pic="http://schemas.openxmlformats.org/drawingml/2006/picture">
                  <pic:nvPicPr>
                    <pic:cNvPr id="69" name="Picture 12" descr="A person working on a computer&#10;&#10;Description automatically generated with low confidence">
                      <a:extLst>
                        <a:ext uri="{FF2B5EF4-FFF2-40B4-BE49-F238E27FC236}">
                          <a16:creationId xmlns:a16="http://schemas.microsoft.com/office/drawing/2014/main" id="{A5FD936A-0AD7-4F78-A398-16A2C27013EC}"/>
                        </a:ext>
                      </a:extLst>
                    </pic:cNvPr>
                    <pic:cNvPicPr/>
                  </pic:nvPicPr>
                  <pic:blipFill>
                    <a:blip r:embed="rId8">
                      <a:extLst>
                        <a:ext uri="{28A0092B-C50C-407E-A947-70E740481C1C}">
                          <a14:useLocalDpi xmlns:a14="http://schemas.microsoft.com/office/drawing/2010/main" val="0"/>
                        </a:ext>
                      </a:extLst>
                    </a:blip>
                    <a:srcRect l="13696" r="13696"/>
                    <a:stretch>
                      <a:fillRect/>
                    </a:stretch>
                  </pic:blipFill>
                  <pic:spPr>
                    <a:xfrm>
                      <a:off x="0" y="0"/>
                      <a:ext cx="6126480" cy="4745736"/>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br w:type="page"/>
      </w:r>
    </w:p>
    <w:p w14:paraId="5A8C3478" w14:textId="138B66D8" w:rsidR="00490213" w:rsidRDefault="00733DDB" w:rsidP="00490213">
      <w:pPr>
        <w:pStyle w:val="Heading1"/>
      </w:pPr>
      <w:r>
        <w:lastRenderedPageBreak/>
        <w:t xml:space="preserve">Environment Set up </w:t>
      </w:r>
    </w:p>
    <w:p w14:paraId="28F08EE4" w14:textId="58EEC284" w:rsidR="00490213" w:rsidRDefault="00490213" w:rsidP="00733DDB">
      <w:r w:rsidRPr="00490213">
        <w:rPr>
          <w:b/>
          <w:bCs/>
        </w:rPr>
        <w:t>Step 1</w:t>
      </w:r>
      <w:r w:rsidRPr="00490213">
        <w:t>:</w:t>
      </w:r>
      <w:r>
        <w:t xml:space="preserve"> </w:t>
      </w:r>
      <w:r w:rsidRPr="00490213">
        <w:t xml:space="preserve">Import AIBuilderLabSolution_1_0_0_0 solution to the </w:t>
      </w:r>
      <w:r>
        <w:t>Microsoft Power Platform</w:t>
      </w:r>
      <w:r w:rsidRPr="00490213">
        <w:t xml:space="preserve"> </w:t>
      </w:r>
      <w:r>
        <w:t>E</w:t>
      </w:r>
      <w:r w:rsidRPr="00490213">
        <w:t>nvironment.</w:t>
      </w:r>
    </w:p>
    <w:p w14:paraId="7F84DE8A" w14:textId="77777777" w:rsidR="00490213" w:rsidRDefault="00490213" w:rsidP="00490213">
      <w:r>
        <w:t xml:space="preserve">This will create 3 Microsoft </w:t>
      </w:r>
      <w:proofErr w:type="spellStart"/>
      <w:r>
        <w:t>Dataverse</w:t>
      </w:r>
      <w:proofErr w:type="spellEnd"/>
      <w:r>
        <w:t xml:space="preserve"> Tables:</w:t>
      </w:r>
    </w:p>
    <w:p w14:paraId="4D82CE61" w14:textId="77777777" w:rsidR="00490213" w:rsidRDefault="00490213" w:rsidP="00490213">
      <w:pPr>
        <w:pStyle w:val="ListParagraph"/>
        <w:numPr>
          <w:ilvl w:val="0"/>
          <w:numId w:val="4"/>
        </w:numPr>
      </w:pPr>
      <w:r>
        <w:t xml:space="preserve">Object Detection Product </w:t>
      </w:r>
    </w:p>
    <w:p w14:paraId="6977CEE3" w14:textId="77777777" w:rsidR="00490213" w:rsidRDefault="00490213" w:rsidP="00490213">
      <w:pPr>
        <w:pStyle w:val="ListParagraph"/>
        <w:numPr>
          <w:ilvl w:val="0"/>
          <w:numId w:val="4"/>
        </w:numPr>
      </w:pPr>
      <w:r>
        <w:t>Health Feedback</w:t>
      </w:r>
    </w:p>
    <w:p w14:paraId="4DC7927B" w14:textId="72E39D6C" w:rsidR="00490213" w:rsidRDefault="00490213" w:rsidP="00490213">
      <w:pPr>
        <w:pStyle w:val="ListParagraph"/>
        <w:numPr>
          <w:ilvl w:val="0"/>
          <w:numId w:val="4"/>
        </w:numPr>
      </w:pPr>
      <w:r>
        <w:t xml:space="preserve">Online Shopping Intent </w:t>
      </w:r>
    </w:p>
    <w:p w14:paraId="211B1F30" w14:textId="36BB029D" w:rsidR="00490213" w:rsidRDefault="00490213" w:rsidP="00490213">
      <w:r>
        <w:t xml:space="preserve">From the Power Platform Portal, click on </w:t>
      </w:r>
      <w:r w:rsidR="009926C0" w:rsidRPr="009926C0">
        <w:rPr>
          <w:b/>
          <w:bCs/>
        </w:rPr>
        <w:t>Solutions</w:t>
      </w:r>
      <w:r w:rsidR="009926C0">
        <w:t xml:space="preserve"> </w:t>
      </w:r>
      <w:r>
        <w:t xml:space="preserve">on the left sitemap </w:t>
      </w:r>
    </w:p>
    <w:p w14:paraId="31CE9DB7" w14:textId="26E927CF" w:rsidR="00490213" w:rsidRDefault="00490213" w:rsidP="00490213">
      <w:r w:rsidRPr="00490213">
        <w:rPr>
          <w:noProof/>
        </w:rPr>
        <w:drawing>
          <wp:inline distT="0" distB="0" distL="0" distR="0" wp14:anchorId="2B38ADD7" wp14:editId="2EDD17B7">
            <wp:extent cx="1485129" cy="3684105"/>
            <wp:effectExtent l="0" t="0" r="127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9"/>
                    <a:stretch>
                      <a:fillRect/>
                    </a:stretch>
                  </pic:blipFill>
                  <pic:spPr>
                    <a:xfrm>
                      <a:off x="0" y="0"/>
                      <a:ext cx="1486260" cy="3686912"/>
                    </a:xfrm>
                    <a:prstGeom prst="rect">
                      <a:avLst/>
                    </a:prstGeom>
                  </pic:spPr>
                </pic:pic>
              </a:graphicData>
            </a:graphic>
          </wp:inline>
        </w:drawing>
      </w:r>
    </w:p>
    <w:p w14:paraId="094773B5" w14:textId="02E4A141" w:rsidR="00490213" w:rsidRDefault="00490213" w:rsidP="00490213">
      <w:r>
        <w:t xml:space="preserve">Click on </w:t>
      </w:r>
      <w:r w:rsidR="009926C0" w:rsidRPr="009926C0">
        <w:rPr>
          <w:b/>
          <w:bCs/>
        </w:rPr>
        <w:t>Import</w:t>
      </w:r>
      <w:r w:rsidR="009926C0">
        <w:t xml:space="preserve"> </w:t>
      </w:r>
    </w:p>
    <w:p w14:paraId="084ED38B" w14:textId="02C7C27C" w:rsidR="00490213" w:rsidRDefault="00490213" w:rsidP="00490213">
      <w:r w:rsidRPr="00490213">
        <w:rPr>
          <w:noProof/>
        </w:rPr>
        <w:drawing>
          <wp:inline distT="0" distB="0" distL="0" distR="0" wp14:anchorId="67BC2BC2" wp14:editId="05168F20">
            <wp:extent cx="3962400" cy="1344568"/>
            <wp:effectExtent l="0" t="0" r="0" b="1905"/>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10"/>
                    <a:stretch>
                      <a:fillRect/>
                    </a:stretch>
                  </pic:blipFill>
                  <pic:spPr>
                    <a:xfrm>
                      <a:off x="0" y="0"/>
                      <a:ext cx="3965816" cy="1345727"/>
                    </a:xfrm>
                    <a:prstGeom prst="rect">
                      <a:avLst/>
                    </a:prstGeom>
                  </pic:spPr>
                </pic:pic>
              </a:graphicData>
            </a:graphic>
          </wp:inline>
        </w:drawing>
      </w:r>
    </w:p>
    <w:p w14:paraId="447CD122" w14:textId="3A28A641" w:rsidR="00490213" w:rsidRDefault="00490213" w:rsidP="00490213"/>
    <w:p w14:paraId="447ECC0D" w14:textId="4F66F0A7" w:rsidR="00490213" w:rsidRDefault="00490213" w:rsidP="00490213"/>
    <w:p w14:paraId="3B2B2005" w14:textId="77777777" w:rsidR="00490213" w:rsidRDefault="00490213" w:rsidP="00490213"/>
    <w:p w14:paraId="3B3957CE" w14:textId="55857668" w:rsidR="00490213" w:rsidRDefault="00490213" w:rsidP="00490213">
      <w:r>
        <w:lastRenderedPageBreak/>
        <w:t xml:space="preserve">Click on </w:t>
      </w:r>
      <w:r w:rsidR="009926C0" w:rsidRPr="009926C0">
        <w:rPr>
          <w:b/>
          <w:bCs/>
        </w:rPr>
        <w:t>Browse</w:t>
      </w:r>
      <w:r w:rsidR="009926C0">
        <w:t xml:space="preserve"> </w:t>
      </w:r>
      <w:r>
        <w:t>and locate the zip file “</w:t>
      </w:r>
      <w:r w:rsidRPr="00490213">
        <w:t>AIBuilderLabSolution_1_0_0_0</w:t>
      </w:r>
      <w:r>
        <w:t>.zip”</w:t>
      </w:r>
    </w:p>
    <w:p w14:paraId="37D13BC1" w14:textId="096678E5" w:rsidR="00490213" w:rsidRDefault="00490213" w:rsidP="00490213">
      <w:r w:rsidRPr="00490213">
        <w:rPr>
          <w:noProof/>
        </w:rPr>
        <w:drawing>
          <wp:inline distT="0" distB="0" distL="0" distR="0" wp14:anchorId="3B38A1EA" wp14:editId="06A854BE">
            <wp:extent cx="5105400" cy="17526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11"/>
                    <a:stretch>
                      <a:fillRect/>
                    </a:stretch>
                  </pic:blipFill>
                  <pic:spPr>
                    <a:xfrm>
                      <a:off x="0" y="0"/>
                      <a:ext cx="5105400" cy="1752600"/>
                    </a:xfrm>
                    <a:prstGeom prst="rect">
                      <a:avLst/>
                    </a:prstGeom>
                  </pic:spPr>
                </pic:pic>
              </a:graphicData>
            </a:graphic>
          </wp:inline>
        </w:drawing>
      </w:r>
    </w:p>
    <w:p w14:paraId="40FB2EA2" w14:textId="4F561FE6" w:rsidR="00490213" w:rsidRDefault="00490213" w:rsidP="00490213"/>
    <w:p w14:paraId="181B7442" w14:textId="49396AA3" w:rsidR="00490213" w:rsidRDefault="00490213" w:rsidP="00490213">
      <w:r>
        <w:t xml:space="preserve">Wait for 5-10 minutes to allow the solution to be imported into your environment. </w:t>
      </w:r>
    </w:p>
    <w:p w14:paraId="40C329B6" w14:textId="4E63ED52" w:rsidR="00490213" w:rsidRDefault="00490213" w:rsidP="00490213">
      <w:r w:rsidRPr="00490213">
        <w:rPr>
          <w:b/>
          <w:bCs/>
        </w:rPr>
        <w:t>Step 2</w:t>
      </w:r>
      <w:r>
        <w:t>: Populate your newly created tables from Step 1 with sample data</w:t>
      </w:r>
    </w:p>
    <w:p w14:paraId="3A2555B2" w14:textId="6F1DA2FC" w:rsidR="00490213" w:rsidRDefault="00490213" w:rsidP="00490213">
      <w:pPr>
        <w:rPr>
          <w:u w:val="single"/>
        </w:rPr>
      </w:pPr>
      <w:r w:rsidRPr="00490213">
        <w:rPr>
          <w:u w:val="single"/>
        </w:rPr>
        <w:t xml:space="preserve">Table: Object Detection Product </w:t>
      </w:r>
    </w:p>
    <w:p w14:paraId="7AE8FF2E" w14:textId="658B1D17" w:rsidR="00490213" w:rsidRPr="00490213" w:rsidRDefault="00490213" w:rsidP="00490213">
      <w:r>
        <w:t xml:space="preserve">On the left sitemap, click on </w:t>
      </w:r>
      <w:proofErr w:type="spellStart"/>
      <w:r w:rsidRPr="009926C0">
        <w:rPr>
          <w:b/>
          <w:bCs/>
        </w:rPr>
        <w:t>Dataverse</w:t>
      </w:r>
      <w:proofErr w:type="spellEnd"/>
      <w:r>
        <w:t xml:space="preserve"> &gt; </w:t>
      </w:r>
      <w:r w:rsidRPr="009926C0">
        <w:rPr>
          <w:b/>
          <w:bCs/>
        </w:rPr>
        <w:t>Tables</w:t>
      </w:r>
      <w:r>
        <w:t xml:space="preserve"> </w:t>
      </w:r>
    </w:p>
    <w:p w14:paraId="5503515B" w14:textId="3ABCBB0B" w:rsidR="00490213" w:rsidRDefault="00490213" w:rsidP="00490213">
      <w:pPr>
        <w:rPr>
          <w:u w:val="single"/>
        </w:rPr>
      </w:pPr>
      <w:r w:rsidRPr="00490213">
        <w:rPr>
          <w:noProof/>
          <w:u w:val="single"/>
        </w:rPr>
        <w:drawing>
          <wp:inline distT="0" distB="0" distL="0" distR="0" wp14:anchorId="06D177D7" wp14:editId="5A2B466B">
            <wp:extent cx="1430310" cy="1808922"/>
            <wp:effectExtent l="0" t="0" r="508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12"/>
                    <a:stretch>
                      <a:fillRect/>
                    </a:stretch>
                  </pic:blipFill>
                  <pic:spPr>
                    <a:xfrm>
                      <a:off x="0" y="0"/>
                      <a:ext cx="1433219" cy="1812601"/>
                    </a:xfrm>
                    <a:prstGeom prst="rect">
                      <a:avLst/>
                    </a:prstGeom>
                  </pic:spPr>
                </pic:pic>
              </a:graphicData>
            </a:graphic>
          </wp:inline>
        </w:drawing>
      </w:r>
    </w:p>
    <w:p w14:paraId="756067F0" w14:textId="0E806551" w:rsidR="009926C0" w:rsidRDefault="009926C0" w:rsidP="00490213">
      <w:pPr>
        <w:rPr>
          <w:u w:val="single"/>
        </w:rPr>
      </w:pPr>
    </w:p>
    <w:p w14:paraId="6EBB831B" w14:textId="2AA182DE" w:rsidR="009926C0" w:rsidRDefault="009926C0" w:rsidP="00490213">
      <w:pPr>
        <w:rPr>
          <w:u w:val="single"/>
        </w:rPr>
      </w:pPr>
    </w:p>
    <w:p w14:paraId="11265365" w14:textId="065A0DE1" w:rsidR="009926C0" w:rsidRDefault="009926C0" w:rsidP="00490213">
      <w:pPr>
        <w:rPr>
          <w:u w:val="single"/>
        </w:rPr>
      </w:pPr>
    </w:p>
    <w:p w14:paraId="47D32F74" w14:textId="0BD05042" w:rsidR="009926C0" w:rsidRDefault="009926C0" w:rsidP="00490213">
      <w:pPr>
        <w:rPr>
          <w:u w:val="single"/>
        </w:rPr>
      </w:pPr>
    </w:p>
    <w:p w14:paraId="51A3A2A8" w14:textId="0DA3E718" w:rsidR="009926C0" w:rsidRDefault="009926C0" w:rsidP="00490213">
      <w:pPr>
        <w:rPr>
          <w:u w:val="single"/>
        </w:rPr>
      </w:pPr>
    </w:p>
    <w:p w14:paraId="63E531F3" w14:textId="6ABA13E3" w:rsidR="009926C0" w:rsidRDefault="009926C0" w:rsidP="00490213">
      <w:pPr>
        <w:rPr>
          <w:u w:val="single"/>
        </w:rPr>
      </w:pPr>
    </w:p>
    <w:p w14:paraId="7F99D8C8" w14:textId="4C1E7162" w:rsidR="009926C0" w:rsidRDefault="009926C0" w:rsidP="00490213">
      <w:pPr>
        <w:rPr>
          <w:u w:val="single"/>
        </w:rPr>
      </w:pPr>
    </w:p>
    <w:p w14:paraId="46F098D7" w14:textId="17243A96" w:rsidR="009926C0" w:rsidRDefault="009926C0" w:rsidP="00490213">
      <w:pPr>
        <w:rPr>
          <w:u w:val="single"/>
        </w:rPr>
      </w:pPr>
    </w:p>
    <w:p w14:paraId="4A0183C2" w14:textId="77777777" w:rsidR="009926C0" w:rsidRDefault="009926C0" w:rsidP="00490213">
      <w:pPr>
        <w:rPr>
          <w:u w:val="single"/>
        </w:rPr>
      </w:pPr>
    </w:p>
    <w:p w14:paraId="3DE58F78" w14:textId="2BFC91A7" w:rsidR="009926C0" w:rsidRDefault="00490213" w:rsidP="00490213">
      <w:r>
        <w:lastRenderedPageBreak/>
        <w:t xml:space="preserve">Locate the table </w:t>
      </w:r>
      <w:r w:rsidR="009926C0" w:rsidRPr="009926C0">
        <w:rPr>
          <w:b/>
          <w:bCs/>
        </w:rPr>
        <w:t xml:space="preserve">Object Detection Product </w:t>
      </w:r>
      <w:r w:rsidR="009926C0">
        <w:t>and click on it</w:t>
      </w:r>
    </w:p>
    <w:p w14:paraId="4F20AC17" w14:textId="098D235F" w:rsidR="009926C0" w:rsidRPr="00490213" w:rsidRDefault="009926C0" w:rsidP="00490213">
      <w:r w:rsidRPr="009926C0">
        <w:rPr>
          <w:noProof/>
        </w:rPr>
        <w:drawing>
          <wp:inline distT="0" distB="0" distL="0" distR="0" wp14:anchorId="069298FB" wp14:editId="49F51C95">
            <wp:extent cx="4041913" cy="2656608"/>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13"/>
                    <a:stretch>
                      <a:fillRect/>
                    </a:stretch>
                  </pic:blipFill>
                  <pic:spPr>
                    <a:xfrm>
                      <a:off x="0" y="0"/>
                      <a:ext cx="4043340" cy="2657546"/>
                    </a:xfrm>
                    <a:prstGeom prst="rect">
                      <a:avLst/>
                    </a:prstGeom>
                  </pic:spPr>
                </pic:pic>
              </a:graphicData>
            </a:graphic>
          </wp:inline>
        </w:drawing>
      </w:r>
    </w:p>
    <w:p w14:paraId="2ADA8E3A" w14:textId="47ABC2E2" w:rsidR="009926C0" w:rsidRDefault="009926C0" w:rsidP="00490213">
      <w:r>
        <w:t xml:space="preserve">On the top bar, click on </w:t>
      </w:r>
      <w:r w:rsidRPr="009926C0">
        <w:rPr>
          <w:b/>
          <w:bCs/>
        </w:rPr>
        <w:t>Data</w:t>
      </w:r>
      <w:r>
        <w:t xml:space="preserve"> &gt; </w:t>
      </w:r>
      <w:r w:rsidRPr="009926C0">
        <w:rPr>
          <w:b/>
          <w:bCs/>
        </w:rPr>
        <w:t>Get</w:t>
      </w:r>
      <w:r>
        <w:t xml:space="preserve"> </w:t>
      </w:r>
      <w:r w:rsidRPr="009926C0">
        <w:rPr>
          <w:b/>
          <w:bCs/>
        </w:rPr>
        <w:t>data</w:t>
      </w:r>
      <w:r>
        <w:t xml:space="preserve"> &gt; </w:t>
      </w:r>
      <w:r w:rsidRPr="009926C0">
        <w:rPr>
          <w:b/>
          <w:bCs/>
        </w:rPr>
        <w:t>Get data from Excel</w:t>
      </w:r>
      <w:r>
        <w:t xml:space="preserve"> </w:t>
      </w:r>
    </w:p>
    <w:p w14:paraId="122E7306" w14:textId="7B68CED0" w:rsidR="009926C0" w:rsidRDefault="009926C0" w:rsidP="00490213">
      <w:r w:rsidRPr="009926C0">
        <w:rPr>
          <w:noProof/>
        </w:rPr>
        <w:drawing>
          <wp:inline distT="0" distB="0" distL="0" distR="0" wp14:anchorId="7ED2F52C" wp14:editId="22D6DFC3">
            <wp:extent cx="5943600" cy="2073910"/>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14"/>
                    <a:stretch>
                      <a:fillRect/>
                    </a:stretch>
                  </pic:blipFill>
                  <pic:spPr>
                    <a:xfrm>
                      <a:off x="0" y="0"/>
                      <a:ext cx="5943600" cy="2073910"/>
                    </a:xfrm>
                    <a:prstGeom prst="rect">
                      <a:avLst/>
                    </a:prstGeom>
                  </pic:spPr>
                </pic:pic>
              </a:graphicData>
            </a:graphic>
          </wp:inline>
        </w:drawing>
      </w:r>
    </w:p>
    <w:p w14:paraId="7ADCE1BA" w14:textId="77777777" w:rsidR="009926C0" w:rsidRDefault="009926C0" w:rsidP="00490213"/>
    <w:p w14:paraId="7DE48055" w14:textId="52402ADA" w:rsidR="009926C0" w:rsidRDefault="009926C0" w:rsidP="00490213">
      <w:r>
        <w:t xml:space="preserve">Click on </w:t>
      </w:r>
      <w:r w:rsidRPr="009926C0">
        <w:rPr>
          <w:b/>
          <w:bCs/>
        </w:rPr>
        <w:t>Upload</w:t>
      </w:r>
      <w:r>
        <w:t xml:space="preserve"> and locate the sample data file Lab Data/</w:t>
      </w:r>
      <w:proofErr w:type="spellStart"/>
      <w:r>
        <w:t>ObjectDetection</w:t>
      </w:r>
      <w:proofErr w:type="spellEnd"/>
      <w:r>
        <w:t>/</w:t>
      </w:r>
      <w:r w:rsidRPr="009926C0">
        <w:t>aib_objectdetectionproducts.csv</w:t>
      </w:r>
      <w:r>
        <w:t xml:space="preserve">. </w:t>
      </w:r>
    </w:p>
    <w:p w14:paraId="54A16261" w14:textId="2EF4BC31" w:rsidR="009926C0" w:rsidRDefault="009926C0" w:rsidP="00490213">
      <w:r>
        <w:t xml:space="preserve">After a couple of minutes, click </w:t>
      </w:r>
      <w:r w:rsidRPr="009926C0">
        <w:rPr>
          <w:b/>
          <w:bCs/>
        </w:rPr>
        <w:t>Import</w:t>
      </w:r>
      <w:r>
        <w:t xml:space="preserve"> at the top right </w:t>
      </w:r>
    </w:p>
    <w:p w14:paraId="3CCBFEC5" w14:textId="3282BC45" w:rsidR="009926C0" w:rsidRDefault="009926C0" w:rsidP="00490213">
      <w:r w:rsidRPr="009926C0">
        <w:rPr>
          <w:noProof/>
        </w:rPr>
        <w:drawing>
          <wp:inline distT="0" distB="0" distL="0" distR="0" wp14:anchorId="5C7D6B12" wp14:editId="47806648">
            <wp:extent cx="5943600" cy="1442085"/>
            <wp:effectExtent l="0" t="0" r="0" b="5715"/>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5"/>
                    <a:stretch>
                      <a:fillRect/>
                    </a:stretch>
                  </pic:blipFill>
                  <pic:spPr>
                    <a:xfrm>
                      <a:off x="0" y="0"/>
                      <a:ext cx="5943600" cy="1442085"/>
                    </a:xfrm>
                    <a:prstGeom prst="rect">
                      <a:avLst/>
                    </a:prstGeom>
                  </pic:spPr>
                </pic:pic>
              </a:graphicData>
            </a:graphic>
          </wp:inline>
        </w:drawing>
      </w:r>
    </w:p>
    <w:p w14:paraId="1C59B7CF" w14:textId="4486920A" w:rsidR="009926C0" w:rsidRDefault="009926C0" w:rsidP="00490213">
      <w:r>
        <w:lastRenderedPageBreak/>
        <w:t xml:space="preserve">After a couple of minutes, your data should be imported successfully </w:t>
      </w:r>
    </w:p>
    <w:p w14:paraId="091137D0" w14:textId="153B4780" w:rsidR="009926C0" w:rsidRDefault="009926C0" w:rsidP="00490213">
      <w:r w:rsidRPr="009926C0">
        <w:rPr>
          <w:noProof/>
        </w:rPr>
        <w:drawing>
          <wp:inline distT="0" distB="0" distL="0" distR="0" wp14:anchorId="2374D514" wp14:editId="45234D12">
            <wp:extent cx="5499652" cy="1391365"/>
            <wp:effectExtent l="0" t="0" r="0" b="5715"/>
            <wp:docPr id="59" name="Picture 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 Teams&#10;&#10;Description automatically generated"/>
                    <pic:cNvPicPr/>
                  </pic:nvPicPr>
                  <pic:blipFill>
                    <a:blip r:embed="rId16"/>
                    <a:stretch>
                      <a:fillRect/>
                    </a:stretch>
                  </pic:blipFill>
                  <pic:spPr>
                    <a:xfrm>
                      <a:off x="0" y="0"/>
                      <a:ext cx="5504016" cy="1392469"/>
                    </a:xfrm>
                    <a:prstGeom prst="rect">
                      <a:avLst/>
                    </a:prstGeom>
                  </pic:spPr>
                </pic:pic>
              </a:graphicData>
            </a:graphic>
          </wp:inline>
        </w:drawing>
      </w:r>
    </w:p>
    <w:p w14:paraId="46DB1971" w14:textId="2B09C2E4" w:rsidR="009926C0" w:rsidRDefault="009926C0" w:rsidP="00490213">
      <w:r>
        <w:t xml:space="preserve">Verify that your table has been populated by navigating to the Data tab for the table Object Detection Product </w:t>
      </w:r>
    </w:p>
    <w:p w14:paraId="2E74C8CF" w14:textId="7B2F76ED" w:rsidR="009926C0" w:rsidRDefault="009926C0" w:rsidP="00490213">
      <w:r w:rsidRPr="009926C0">
        <w:rPr>
          <w:noProof/>
        </w:rPr>
        <w:drawing>
          <wp:inline distT="0" distB="0" distL="0" distR="0" wp14:anchorId="4B98D1E4" wp14:editId="1259AC7F">
            <wp:extent cx="5499100" cy="1909997"/>
            <wp:effectExtent l="0" t="0" r="0" b="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17"/>
                    <a:stretch>
                      <a:fillRect/>
                    </a:stretch>
                  </pic:blipFill>
                  <pic:spPr>
                    <a:xfrm>
                      <a:off x="0" y="0"/>
                      <a:ext cx="5509459" cy="1913595"/>
                    </a:xfrm>
                    <a:prstGeom prst="rect">
                      <a:avLst/>
                    </a:prstGeom>
                  </pic:spPr>
                </pic:pic>
              </a:graphicData>
            </a:graphic>
          </wp:inline>
        </w:drawing>
      </w:r>
    </w:p>
    <w:p w14:paraId="147C9C0E" w14:textId="5D9C3182" w:rsidR="009926C0" w:rsidRDefault="009926C0" w:rsidP="009926C0">
      <w:pPr>
        <w:rPr>
          <w:u w:val="single"/>
        </w:rPr>
      </w:pPr>
      <w:r>
        <w:br/>
      </w:r>
    </w:p>
    <w:p w14:paraId="64B99017" w14:textId="3DD9AC74" w:rsidR="009926C0" w:rsidRDefault="009926C0" w:rsidP="00490213"/>
    <w:p w14:paraId="62B9BFC5" w14:textId="31A9B928" w:rsidR="009926C0" w:rsidRDefault="009926C0" w:rsidP="00490213"/>
    <w:p w14:paraId="5730EEB9" w14:textId="0B431C15" w:rsidR="006A70BF" w:rsidRDefault="006A70BF" w:rsidP="00490213"/>
    <w:p w14:paraId="2899022F" w14:textId="10F59387" w:rsidR="006A70BF" w:rsidRDefault="006A70BF" w:rsidP="00490213"/>
    <w:p w14:paraId="38295C57" w14:textId="25C83539" w:rsidR="006A70BF" w:rsidRDefault="006A70BF" w:rsidP="00490213"/>
    <w:p w14:paraId="0CAE875A" w14:textId="1E8B51A7" w:rsidR="006A70BF" w:rsidRDefault="006A70BF" w:rsidP="00490213"/>
    <w:p w14:paraId="3FE85655" w14:textId="77777777" w:rsidR="00CE00DC" w:rsidRDefault="009067BC" w:rsidP="006A70BF">
      <w:pPr>
        <w:pStyle w:val="Heading1"/>
      </w:pPr>
      <w:r>
        <w:lastRenderedPageBreak/>
        <w:br/>
      </w:r>
    </w:p>
    <w:p w14:paraId="05CCB24A" w14:textId="63474329" w:rsidR="006A70BF" w:rsidRDefault="00BF73A8" w:rsidP="006A70BF">
      <w:pPr>
        <w:pStyle w:val="Heading1"/>
      </w:pPr>
      <w:r>
        <w:br/>
      </w:r>
      <w:r w:rsidR="006A70BF">
        <w:t>Model Building</w:t>
      </w:r>
    </w:p>
    <w:p w14:paraId="18E073FD" w14:textId="1A5DFCD0" w:rsidR="006A70BF" w:rsidRDefault="006A70BF" w:rsidP="006A70BF">
      <w:pPr>
        <w:pStyle w:val="Heading1"/>
      </w:pPr>
      <w:r>
        <w:t>Object detection Model</w:t>
      </w:r>
    </w:p>
    <w:p w14:paraId="75CE5FBD" w14:textId="77777777" w:rsidR="006A70BF" w:rsidRDefault="006A70BF" w:rsidP="006A70BF">
      <w:r>
        <w:t>Object detection lets you count, locate, and identify selected objects within any image.  You can use this model in PowerApps to extract information from pictures you take with the camera, or load into an app.</w:t>
      </w:r>
    </w:p>
    <w:p w14:paraId="093BC3A9" w14:textId="77777777" w:rsidR="006A70BF" w:rsidRDefault="006A70BF" w:rsidP="006A70BF">
      <w:r>
        <w:t>In this lab, we will build and train a detection model and build an app that uses the detection model to identify objects from available images.</w:t>
      </w:r>
    </w:p>
    <w:p w14:paraId="54CDD062" w14:textId="77777777" w:rsidR="006A70BF" w:rsidRDefault="006A70BF" w:rsidP="006A70BF">
      <w:r w:rsidRPr="00461499">
        <w:rPr>
          <w:b/>
          <w:bCs/>
        </w:rPr>
        <w:t>Note:</w:t>
      </w:r>
      <w:r>
        <w:t xml:space="preserve">  If you are building the first model in an environment, click on Explore Templates to get started. </w:t>
      </w:r>
    </w:p>
    <w:p w14:paraId="4323EFA5" w14:textId="2DE2E9E6" w:rsidR="006A70BF" w:rsidRPr="007913A7" w:rsidRDefault="006A70BF" w:rsidP="006A70BF">
      <w:r>
        <w:rPr>
          <w:noProof/>
        </w:rPr>
        <w:drawing>
          <wp:inline distT="0" distB="0" distL="0" distR="0" wp14:anchorId="2BE4D3FC" wp14:editId="04A546F0">
            <wp:extent cx="2376505" cy="1847864"/>
            <wp:effectExtent l="19050" t="19050" r="24130" b="190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2376505" cy="1847864"/>
                    </a:xfrm>
                    <a:prstGeom prst="rect">
                      <a:avLst/>
                    </a:prstGeom>
                    <a:ln>
                      <a:solidFill>
                        <a:schemeClr val="accent1"/>
                      </a:solidFill>
                    </a:ln>
                  </pic:spPr>
                </pic:pic>
              </a:graphicData>
            </a:graphic>
          </wp:inline>
        </w:drawing>
      </w:r>
    </w:p>
    <w:p w14:paraId="54AD6488" w14:textId="77777777" w:rsidR="006A70BF" w:rsidRDefault="006A70BF" w:rsidP="006A70BF">
      <w:pPr>
        <w:pStyle w:val="Heading1"/>
      </w:pPr>
      <w:r>
        <w:t>Exercise 1</w:t>
      </w:r>
    </w:p>
    <w:p w14:paraId="1AF69C36" w14:textId="77777777" w:rsidR="006A70BF" w:rsidRDefault="006A70BF" w:rsidP="006A70BF">
      <w:r>
        <w:t>In this exercise we will build and train the Object Detection model for three varieties of tea.</w:t>
      </w:r>
    </w:p>
    <w:p w14:paraId="01D37F30" w14:textId="77777777" w:rsidR="006A70BF" w:rsidRDefault="006A70BF" w:rsidP="006A70BF">
      <w:pPr>
        <w:pStyle w:val="ListParagraph"/>
        <w:numPr>
          <w:ilvl w:val="0"/>
          <w:numId w:val="1"/>
        </w:numPr>
      </w:pPr>
      <w:r>
        <w:t>In PowerApps maker, expand AI Builder and select Build.  Select Object Detection.</w:t>
      </w:r>
    </w:p>
    <w:p w14:paraId="29C3176D" w14:textId="77777777" w:rsidR="006A70BF" w:rsidRDefault="006A70BF" w:rsidP="006A70BF">
      <w:r>
        <w:rPr>
          <w:noProof/>
        </w:rPr>
        <w:drawing>
          <wp:inline distT="0" distB="0" distL="0" distR="0" wp14:anchorId="539F173D" wp14:editId="194B65E4">
            <wp:extent cx="5943600" cy="2387600"/>
            <wp:effectExtent l="19050" t="19050" r="19050" b="1270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9"/>
                    <a:stretch>
                      <a:fillRect/>
                    </a:stretch>
                  </pic:blipFill>
                  <pic:spPr>
                    <a:xfrm>
                      <a:off x="0" y="0"/>
                      <a:ext cx="5943600" cy="2387600"/>
                    </a:xfrm>
                    <a:prstGeom prst="rect">
                      <a:avLst/>
                    </a:prstGeom>
                    <a:ln>
                      <a:solidFill>
                        <a:schemeClr val="accent1"/>
                      </a:solidFill>
                    </a:ln>
                  </pic:spPr>
                </pic:pic>
              </a:graphicData>
            </a:graphic>
          </wp:inline>
        </w:drawing>
      </w:r>
    </w:p>
    <w:p w14:paraId="3C6672E9" w14:textId="77777777" w:rsidR="006A70BF" w:rsidRDefault="006A70BF" w:rsidP="006A70BF"/>
    <w:p w14:paraId="41533BF9" w14:textId="77777777" w:rsidR="006A70BF" w:rsidRDefault="006A70BF" w:rsidP="006A70BF">
      <w:pPr>
        <w:pStyle w:val="ListParagraph"/>
        <w:numPr>
          <w:ilvl w:val="0"/>
          <w:numId w:val="1"/>
        </w:numPr>
      </w:pPr>
      <w:r>
        <w:t xml:space="preserve">Name your model </w:t>
      </w:r>
      <w:r w:rsidRPr="009C6730">
        <w:t>Green Tea Product Detection</w:t>
      </w:r>
      <w:r>
        <w:rPr>
          <w:b/>
        </w:rPr>
        <w:t xml:space="preserve"> and </w:t>
      </w:r>
      <w:r w:rsidRPr="00842BB6">
        <w:rPr>
          <w:bCs/>
        </w:rPr>
        <w:t>b</w:t>
      </w:r>
      <w:r>
        <w:t xml:space="preserve">ecause you are working in a shared environment also make sure to include your name as part of the </w:t>
      </w:r>
      <w:proofErr w:type="gramStart"/>
      <w:r>
        <w:t>model</w:t>
      </w:r>
      <w:proofErr w:type="gramEnd"/>
      <w:r>
        <w:t xml:space="preserve"> name.  This will make it easier to find later.  Click create.</w:t>
      </w:r>
    </w:p>
    <w:p w14:paraId="31308571" w14:textId="77777777" w:rsidR="006A70BF" w:rsidRDefault="006A70BF" w:rsidP="006A70BF">
      <w:r>
        <w:rPr>
          <w:noProof/>
        </w:rPr>
        <w:drawing>
          <wp:inline distT="0" distB="0" distL="0" distR="0" wp14:anchorId="7C90906D" wp14:editId="51019311">
            <wp:extent cx="4291044" cy="2890859"/>
            <wp:effectExtent l="19050" t="19050" r="14605" b="2413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0"/>
                    <a:stretch>
                      <a:fillRect/>
                    </a:stretch>
                  </pic:blipFill>
                  <pic:spPr>
                    <a:xfrm>
                      <a:off x="0" y="0"/>
                      <a:ext cx="4291044" cy="2890859"/>
                    </a:xfrm>
                    <a:prstGeom prst="rect">
                      <a:avLst/>
                    </a:prstGeom>
                    <a:ln>
                      <a:solidFill>
                        <a:schemeClr val="accent1"/>
                      </a:solidFill>
                    </a:ln>
                  </pic:spPr>
                </pic:pic>
              </a:graphicData>
            </a:graphic>
          </wp:inline>
        </w:drawing>
      </w:r>
      <w:r>
        <w:br/>
      </w:r>
    </w:p>
    <w:p w14:paraId="2D7C0C8E" w14:textId="77777777" w:rsidR="006A70BF" w:rsidRDefault="006A70BF" w:rsidP="006A70BF">
      <w:pPr>
        <w:pStyle w:val="ListParagraph"/>
        <w:numPr>
          <w:ilvl w:val="0"/>
          <w:numId w:val="1"/>
        </w:numPr>
      </w:pPr>
      <w:r>
        <w:t>Your screen should now look like the image here.</w:t>
      </w:r>
    </w:p>
    <w:p w14:paraId="0AFA6886" w14:textId="77777777" w:rsidR="006A70BF" w:rsidRDefault="006A70BF" w:rsidP="006A70BF">
      <w:r>
        <w:rPr>
          <w:noProof/>
        </w:rPr>
        <w:drawing>
          <wp:inline distT="0" distB="0" distL="0" distR="0" wp14:anchorId="4473DB8D" wp14:editId="2BBA8B0A">
            <wp:extent cx="5943600" cy="2479675"/>
            <wp:effectExtent l="19050" t="19050" r="19050" b="15875"/>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21"/>
                    <a:stretch>
                      <a:fillRect/>
                    </a:stretch>
                  </pic:blipFill>
                  <pic:spPr>
                    <a:xfrm>
                      <a:off x="0" y="0"/>
                      <a:ext cx="5943600" cy="2479675"/>
                    </a:xfrm>
                    <a:prstGeom prst="rect">
                      <a:avLst/>
                    </a:prstGeom>
                    <a:ln>
                      <a:solidFill>
                        <a:schemeClr val="accent1"/>
                      </a:solidFill>
                    </a:ln>
                  </pic:spPr>
                </pic:pic>
              </a:graphicData>
            </a:graphic>
          </wp:inline>
        </w:drawing>
      </w:r>
      <w:r>
        <w:br/>
      </w:r>
    </w:p>
    <w:p w14:paraId="4388945A" w14:textId="77777777" w:rsidR="006A70BF" w:rsidRDefault="006A70BF" w:rsidP="006A70BF">
      <w:pPr>
        <w:pStyle w:val="ListParagraph"/>
        <w:numPr>
          <w:ilvl w:val="0"/>
          <w:numId w:val="1"/>
        </w:numPr>
      </w:pPr>
      <w:r>
        <w:t>Notice the progress indicator on the left. Those are the steps we will follow now to build and train our model.</w:t>
      </w:r>
    </w:p>
    <w:p w14:paraId="69B018F5" w14:textId="77777777" w:rsidR="006A70BF" w:rsidRDefault="006A70BF" w:rsidP="006A70BF">
      <w:r>
        <w:rPr>
          <w:noProof/>
        </w:rPr>
        <w:lastRenderedPageBreak/>
        <w:drawing>
          <wp:inline distT="0" distB="0" distL="0" distR="0" wp14:anchorId="2E74B7CE" wp14:editId="4EBC2404">
            <wp:extent cx="1892808" cy="1828800"/>
            <wp:effectExtent l="19050" t="19050" r="12700" b="1905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22"/>
                    <a:stretch>
                      <a:fillRect/>
                    </a:stretch>
                  </pic:blipFill>
                  <pic:spPr>
                    <a:xfrm>
                      <a:off x="0" y="0"/>
                      <a:ext cx="1892808" cy="1828800"/>
                    </a:xfrm>
                    <a:prstGeom prst="rect">
                      <a:avLst/>
                    </a:prstGeom>
                    <a:ln>
                      <a:solidFill>
                        <a:schemeClr val="accent1"/>
                      </a:solidFill>
                    </a:ln>
                  </pic:spPr>
                </pic:pic>
              </a:graphicData>
            </a:graphic>
          </wp:inline>
        </w:drawing>
      </w:r>
      <w:r>
        <w:br/>
      </w:r>
    </w:p>
    <w:p w14:paraId="23BA6E29" w14:textId="77777777" w:rsidR="006A70BF" w:rsidRDefault="006A70BF" w:rsidP="006A70BF">
      <w:pPr>
        <w:pStyle w:val="ListParagraph"/>
        <w:numPr>
          <w:ilvl w:val="0"/>
          <w:numId w:val="1"/>
        </w:numPr>
      </w:pPr>
      <w:r>
        <w:t>We are now going to define the objects we are tracking.  Click on the Select object names.</w:t>
      </w:r>
    </w:p>
    <w:p w14:paraId="4220D7BD" w14:textId="77777777" w:rsidR="006A70BF" w:rsidRDefault="006A70BF" w:rsidP="006A70BF">
      <w:r>
        <w:rPr>
          <w:noProof/>
        </w:rPr>
        <w:drawing>
          <wp:inline distT="0" distB="0" distL="0" distR="0" wp14:anchorId="22BE808D" wp14:editId="01566590">
            <wp:extent cx="5943600" cy="2822575"/>
            <wp:effectExtent l="19050" t="19050" r="19050" b="1587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3"/>
                    <a:stretch>
                      <a:fillRect/>
                    </a:stretch>
                  </pic:blipFill>
                  <pic:spPr>
                    <a:xfrm>
                      <a:off x="0" y="0"/>
                      <a:ext cx="5943600" cy="2822575"/>
                    </a:xfrm>
                    <a:prstGeom prst="rect">
                      <a:avLst/>
                    </a:prstGeom>
                    <a:ln>
                      <a:solidFill>
                        <a:schemeClr val="accent1"/>
                      </a:solidFill>
                    </a:ln>
                  </pic:spPr>
                </pic:pic>
              </a:graphicData>
            </a:graphic>
          </wp:inline>
        </w:drawing>
      </w:r>
    </w:p>
    <w:p w14:paraId="01013406" w14:textId="77777777" w:rsidR="006A70BF" w:rsidRDefault="006A70BF" w:rsidP="006A70BF"/>
    <w:p w14:paraId="26356CCC" w14:textId="77777777" w:rsidR="006A70BF" w:rsidRDefault="006A70BF" w:rsidP="006A70BF">
      <w:pPr>
        <w:pStyle w:val="ListParagraph"/>
        <w:numPr>
          <w:ilvl w:val="0"/>
          <w:numId w:val="1"/>
        </w:numPr>
      </w:pPr>
      <w:r>
        <w:t>From the entity list, select Object Detection Product.</w:t>
      </w:r>
    </w:p>
    <w:p w14:paraId="6A9BA4CD" w14:textId="77777777" w:rsidR="006A70BF" w:rsidRDefault="006A70BF" w:rsidP="006A70BF">
      <w:r>
        <w:rPr>
          <w:noProof/>
        </w:rPr>
        <w:lastRenderedPageBreak/>
        <w:drawing>
          <wp:inline distT="0" distB="0" distL="0" distR="0" wp14:anchorId="6A82EB99" wp14:editId="3B9545D1">
            <wp:extent cx="1500198" cy="2414605"/>
            <wp:effectExtent l="19050" t="19050" r="24130" b="2413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4"/>
                    <a:stretch>
                      <a:fillRect/>
                    </a:stretch>
                  </pic:blipFill>
                  <pic:spPr>
                    <a:xfrm>
                      <a:off x="0" y="0"/>
                      <a:ext cx="1500198" cy="2414605"/>
                    </a:xfrm>
                    <a:prstGeom prst="rect">
                      <a:avLst/>
                    </a:prstGeom>
                    <a:ln>
                      <a:solidFill>
                        <a:schemeClr val="accent1"/>
                      </a:solidFill>
                    </a:ln>
                  </pic:spPr>
                </pic:pic>
              </a:graphicData>
            </a:graphic>
          </wp:inline>
        </w:drawing>
      </w:r>
    </w:p>
    <w:p w14:paraId="700E37E1" w14:textId="77777777" w:rsidR="006A70BF" w:rsidRDefault="006A70BF" w:rsidP="006A70BF"/>
    <w:p w14:paraId="6C82AE5E" w14:textId="77777777" w:rsidR="006A70BF" w:rsidRDefault="006A70BF" w:rsidP="006A70BF">
      <w:pPr>
        <w:pStyle w:val="ListParagraph"/>
        <w:numPr>
          <w:ilvl w:val="0"/>
          <w:numId w:val="1"/>
        </w:numPr>
      </w:pPr>
      <w:r>
        <w:t>Select the Name field and click Select field.</w:t>
      </w:r>
    </w:p>
    <w:p w14:paraId="6C684142" w14:textId="77777777" w:rsidR="006A70BF" w:rsidRDefault="006A70BF" w:rsidP="006A70BF">
      <w:r>
        <w:rPr>
          <w:noProof/>
        </w:rPr>
        <w:drawing>
          <wp:inline distT="0" distB="0" distL="0" distR="0" wp14:anchorId="68A4442E" wp14:editId="00D89013">
            <wp:extent cx="1590687" cy="1547824"/>
            <wp:effectExtent l="19050" t="19050" r="9525" b="1460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5"/>
                    <a:stretch>
                      <a:fillRect/>
                    </a:stretch>
                  </pic:blipFill>
                  <pic:spPr>
                    <a:xfrm>
                      <a:off x="0" y="0"/>
                      <a:ext cx="1590687" cy="1547824"/>
                    </a:xfrm>
                    <a:prstGeom prst="rect">
                      <a:avLst/>
                    </a:prstGeom>
                    <a:ln>
                      <a:solidFill>
                        <a:schemeClr val="accent1"/>
                      </a:solidFill>
                    </a:ln>
                  </pic:spPr>
                </pic:pic>
              </a:graphicData>
            </a:graphic>
          </wp:inline>
        </w:drawing>
      </w:r>
      <w:r>
        <w:br/>
      </w:r>
    </w:p>
    <w:p w14:paraId="769C7D94" w14:textId="77777777" w:rsidR="006A70BF" w:rsidRDefault="006A70BF" w:rsidP="006A70BF">
      <w:pPr>
        <w:pStyle w:val="ListParagraph"/>
        <w:numPr>
          <w:ilvl w:val="0"/>
          <w:numId w:val="1"/>
        </w:numPr>
      </w:pPr>
      <w:r>
        <w:t>Select the tea items and click Next.</w:t>
      </w:r>
    </w:p>
    <w:p w14:paraId="6C8A99AA" w14:textId="77777777" w:rsidR="006A70BF" w:rsidRDefault="006A70BF" w:rsidP="006A70BF">
      <w:r>
        <w:br/>
      </w:r>
      <w:r>
        <w:rPr>
          <w:noProof/>
        </w:rPr>
        <w:drawing>
          <wp:inline distT="0" distB="0" distL="0" distR="0" wp14:anchorId="0F1BE9F2" wp14:editId="3CEA8F81">
            <wp:extent cx="2437995" cy="1871345"/>
            <wp:effectExtent l="19050" t="19050" r="19685" b="1460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rotWithShape="1">
                    <a:blip r:embed="rId26"/>
                    <a:srcRect t="1995"/>
                    <a:stretch/>
                  </pic:blipFill>
                  <pic:spPr bwMode="auto">
                    <a:xfrm>
                      <a:off x="0" y="0"/>
                      <a:ext cx="2438418" cy="1871669"/>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C35F530" w14:textId="77777777" w:rsidR="006A70BF" w:rsidRDefault="006A70BF" w:rsidP="006A70BF">
      <w:r>
        <w:br/>
      </w:r>
    </w:p>
    <w:p w14:paraId="5D0BF19A" w14:textId="77777777" w:rsidR="006A70BF" w:rsidRDefault="006A70BF" w:rsidP="006A70BF">
      <w:pPr>
        <w:pStyle w:val="ListParagraph"/>
        <w:numPr>
          <w:ilvl w:val="0"/>
          <w:numId w:val="1"/>
        </w:numPr>
      </w:pPr>
      <w:r>
        <w:t xml:space="preserve"> Notice the progress indicator has moved forward to the Add images step.</w:t>
      </w:r>
    </w:p>
    <w:p w14:paraId="2E407F82" w14:textId="77777777" w:rsidR="006A70BF" w:rsidRDefault="006A70BF" w:rsidP="006A70BF">
      <w:r>
        <w:rPr>
          <w:noProof/>
        </w:rPr>
        <w:lastRenderedPageBreak/>
        <w:drawing>
          <wp:inline distT="0" distB="0" distL="0" distR="0" wp14:anchorId="0D901BC0" wp14:editId="6C85424E">
            <wp:extent cx="1828800" cy="1819656"/>
            <wp:effectExtent l="19050" t="19050" r="19050" b="28575"/>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27"/>
                    <a:stretch>
                      <a:fillRect/>
                    </a:stretch>
                  </pic:blipFill>
                  <pic:spPr>
                    <a:xfrm>
                      <a:off x="0" y="0"/>
                      <a:ext cx="1828800" cy="1819656"/>
                    </a:xfrm>
                    <a:prstGeom prst="rect">
                      <a:avLst/>
                    </a:prstGeom>
                    <a:ln>
                      <a:solidFill>
                        <a:schemeClr val="accent1"/>
                      </a:solidFill>
                    </a:ln>
                  </pic:spPr>
                </pic:pic>
              </a:graphicData>
            </a:graphic>
          </wp:inline>
        </w:drawing>
      </w:r>
      <w:r>
        <w:br/>
      </w:r>
    </w:p>
    <w:p w14:paraId="7B685A8A" w14:textId="77777777" w:rsidR="006A70BF" w:rsidRDefault="006A70BF" w:rsidP="006A70BF">
      <w:pPr>
        <w:pStyle w:val="ListParagraph"/>
        <w:numPr>
          <w:ilvl w:val="0"/>
          <w:numId w:val="1"/>
        </w:numPr>
      </w:pPr>
      <w:r>
        <w:t>Click add images.</w:t>
      </w:r>
    </w:p>
    <w:p w14:paraId="6D6668CD" w14:textId="77777777" w:rsidR="006A70BF" w:rsidRDefault="006A70BF" w:rsidP="006A70BF">
      <w:r>
        <w:rPr>
          <w:noProof/>
        </w:rPr>
        <w:drawing>
          <wp:inline distT="0" distB="0" distL="0" distR="0" wp14:anchorId="4F4D94F5" wp14:editId="6E58671F">
            <wp:extent cx="2709882" cy="2181241"/>
            <wp:effectExtent l="19050" t="19050" r="14605" b="9525"/>
            <wp:docPr id="14" name="Picture 1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diagram, application&#10;&#10;Description automatically generated"/>
                    <pic:cNvPicPr/>
                  </pic:nvPicPr>
                  <pic:blipFill>
                    <a:blip r:embed="rId28"/>
                    <a:stretch>
                      <a:fillRect/>
                    </a:stretch>
                  </pic:blipFill>
                  <pic:spPr>
                    <a:xfrm>
                      <a:off x="0" y="0"/>
                      <a:ext cx="2709882" cy="2181241"/>
                    </a:xfrm>
                    <a:prstGeom prst="rect">
                      <a:avLst/>
                    </a:prstGeom>
                    <a:ln>
                      <a:solidFill>
                        <a:schemeClr val="accent1"/>
                      </a:solidFill>
                    </a:ln>
                  </pic:spPr>
                </pic:pic>
              </a:graphicData>
            </a:graphic>
          </wp:inline>
        </w:drawing>
      </w:r>
      <w:r>
        <w:br/>
      </w:r>
    </w:p>
    <w:p w14:paraId="0CCF664E" w14:textId="77777777" w:rsidR="006A70BF" w:rsidRDefault="006A70BF" w:rsidP="006A70BF">
      <w:pPr>
        <w:pStyle w:val="ListParagraph"/>
        <w:numPr>
          <w:ilvl w:val="0"/>
          <w:numId w:val="1"/>
        </w:numPr>
      </w:pPr>
      <w:r>
        <w:t xml:space="preserve"> Select images from the set provided.  You will need enough images to provide 15 samples for each type of tea we are tracking.</w:t>
      </w:r>
    </w:p>
    <w:p w14:paraId="0B946C1F" w14:textId="77777777" w:rsidR="006A70BF" w:rsidRDefault="006A70BF" w:rsidP="006A70BF">
      <w:r>
        <w:rPr>
          <w:noProof/>
        </w:rPr>
        <w:drawing>
          <wp:inline distT="0" distB="0" distL="0" distR="0" wp14:anchorId="50791496" wp14:editId="50178FF0">
            <wp:extent cx="3619526" cy="2357455"/>
            <wp:effectExtent l="19050" t="19050" r="19050" b="24130"/>
            <wp:docPr id="39" name="Picture 3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PowerPoint&#10;&#10;Description automatically generated"/>
                    <pic:cNvPicPr/>
                  </pic:nvPicPr>
                  <pic:blipFill>
                    <a:blip r:embed="rId29"/>
                    <a:stretch>
                      <a:fillRect/>
                    </a:stretch>
                  </pic:blipFill>
                  <pic:spPr>
                    <a:xfrm>
                      <a:off x="0" y="0"/>
                      <a:ext cx="3619526" cy="2357455"/>
                    </a:xfrm>
                    <a:prstGeom prst="rect">
                      <a:avLst/>
                    </a:prstGeom>
                    <a:ln>
                      <a:solidFill>
                        <a:schemeClr val="accent1"/>
                      </a:solidFill>
                    </a:ln>
                  </pic:spPr>
                </pic:pic>
              </a:graphicData>
            </a:graphic>
          </wp:inline>
        </w:drawing>
      </w:r>
      <w:r>
        <w:br/>
      </w:r>
    </w:p>
    <w:p w14:paraId="58049410" w14:textId="77777777" w:rsidR="006A70BF" w:rsidRDefault="006A70BF" w:rsidP="006A70BF">
      <w:pPr>
        <w:pStyle w:val="ListParagraph"/>
        <w:numPr>
          <w:ilvl w:val="0"/>
          <w:numId w:val="1"/>
        </w:numPr>
      </w:pPr>
      <w:r>
        <w:lastRenderedPageBreak/>
        <w:t xml:space="preserve"> Approve the upload of images. Click Upload images. After the upload completes, click Close.</w:t>
      </w:r>
    </w:p>
    <w:p w14:paraId="42B1097F" w14:textId="77777777" w:rsidR="006A70BF" w:rsidRDefault="006A70BF" w:rsidP="006A70BF">
      <w:r>
        <w:rPr>
          <w:noProof/>
        </w:rPr>
        <w:drawing>
          <wp:inline distT="0" distB="0" distL="0" distR="0" wp14:anchorId="32F9D509" wp14:editId="356E94DC">
            <wp:extent cx="3652864" cy="3538563"/>
            <wp:effectExtent l="19050" t="19050" r="24130" b="2413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0"/>
                    <a:stretch>
                      <a:fillRect/>
                    </a:stretch>
                  </pic:blipFill>
                  <pic:spPr>
                    <a:xfrm>
                      <a:off x="0" y="0"/>
                      <a:ext cx="3652864" cy="3538563"/>
                    </a:xfrm>
                    <a:prstGeom prst="rect">
                      <a:avLst/>
                    </a:prstGeom>
                    <a:ln>
                      <a:solidFill>
                        <a:schemeClr val="accent1"/>
                      </a:solidFill>
                    </a:ln>
                  </pic:spPr>
                </pic:pic>
              </a:graphicData>
            </a:graphic>
          </wp:inline>
        </w:drawing>
      </w:r>
    </w:p>
    <w:p w14:paraId="1CC62541" w14:textId="77777777" w:rsidR="006A70BF" w:rsidRDefault="006A70BF" w:rsidP="006A70BF"/>
    <w:p w14:paraId="788FF977" w14:textId="77777777" w:rsidR="006A70BF" w:rsidRDefault="006A70BF" w:rsidP="006A70BF">
      <w:pPr>
        <w:pStyle w:val="ListParagraph"/>
        <w:numPr>
          <w:ilvl w:val="0"/>
          <w:numId w:val="1"/>
        </w:numPr>
      </w:pPr>
      <w:r>
        <w:t>Click next to begin tagging the images.</w:t>
      </w:r>
    </w:p>
    <w:p w14:paraId="466235AD" w14:textId="77777777" w:rsidR="006A70BF" w:rsidRDefault="006A70BF" w:rsidP="006A70BF">
      <w:r>
        <w:rPr>
          <w:noProof/>
        </w:rPr>
        <w:drawing>
          <wp:inline distT="0" distB="0" distL="0" distR="0" wp14:anchorId="6E51868C" wp14:editId="48A3A5C4">
            <wp:extent cx="2962297" cy="2300304"/>
            <wp:effectExtent l="19050" t="19050" r="9525" b="2413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1"/>
                    <a:stretch>
                      <a:fillRect/>
                    </a:stretch>
                  </pic:blipFill>
                  <pic:spPr>
                    <a:xfrm>
                      <a:off x="0" y="0"/>
                      <a:ext cx="2962297" cy="2300304"/>
                    </a:xfrm>
                    <a:prstGeom prst="rect">
                      <a:avLst/>
                    </a:prstGeom>
                    <a:ln>
                      <a:solidFill>
                        <a:schemeClr val="accent1"/>
                      </a:solidFill>
                    </a:ln>
                  </pic:spPr>
                </pic:pic>
              </a:graphicData>
            </a:graphic>
          </wp:inline>
        </w:drawing>
      </w:r>
      <w:r>
        <w:br/>
      </w:r>
    </w:p>
    <w:p w14:paraId="40B219F8" w14:textId="77777777" w:rsidR="006A70BF" w:rsidRDefault="006A70BF" w:rsidP="006A70BF">
      <w:pPr>
        <w:pStyle w:val="ListParagraph"/>
        <w:numPr>
          <w:ilvl w:val="0"/>
          <w:numId w:val="1"/>
        </w:numPr>
      </w:pPr>
      <w:r>
        <w:t>Select the first image to begin tagging.</w:t>
      </w:r>
    </w:p>
    <w:p w14:paraId="0B9B1D0F" w14:textId="77777777" w:rsidR="006A70BF" w:rsidRDefault="006A70BF" w:rsidP="006A70BF">
      <w:r>
        <w:rPr>
          <w:noProof/>
        </w:rPr>
        <w:lastRenderedPageBreak/>
        <w:drawing>
          <wp:inline distT="0" distB="0" distL="0" distR="0" wp14:anchorId="491B2240" wp14:editId="30FDC71E">
            <wp:extent cx="5943600" cy="2613025"/>
            <wp:effectExtent l="19050" t="19050" r="19050" b="15875"/>
            <wp:docPr id="41" name="Picture 41" descr="A picture containing text, indoor, white, shel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indoor, white, shelf&#10;&#10;Description automatically generated"/>
                    <pic:cNvPicPr/>
                  </pic:nvPicPr>
                  <pic:blipFill>
                    <a:blip r:embed="rId32"/>
                    <a:stretch>
                      <a:fillRect/>
                    </a:stretch>
                  </pic:blipFill>
                  <pic:spPr>
                    <a:xfrm>
                      <a:off x="0" y="0"/>
                      <a:ext cx="5943600" cy="2613025"/>
                    </a:xfrm>
                    <a:prstGeom prst="rect">
                      <a:avLst/>
                    </a:prstGeom>
                    <a:ln>
                      <a:solidFill>
                        <a:schemeClr val="accent1"/>
                      </a:solidFill>
                    </a:ln>
                  </pic:spPr>
                </pic:pic>
              </a:graphicData>
            </a:graphic>
          </wp:inline>
        </w:drawing>
      </w:r>
      <w:r>
        <w:br/>
      </w:r>
    </w:p>
    <w:p w14:paraId="58B67362" w14:textId="77777777" w:rsidR="006A70BF" w:rsidRDefault="006A70BF" w:rsidP="006A70BF">
      <w:pPr>
        <w:pStyle w:val="ListParagraph"/>
        <w:numPr>
          <w:ilvl w:val="0"/>
          <w:numId w:val="1"/>
        </w:numPr>
      </w:pPr>
      <w:r>
        <w:t>Hover over the image, near an item you wish to tag.  A dotted-lined box should appear around the item.  It has been detected as a single item that can be tagged.</w:t>
      </w:r>
    </w:p>
    <w:p w14:paraId="6A755383" w14:textId="77777777" w:rsidR="006A70BF" w:rsidRDefault="006A70BF" w:rsidP="006A70BF">
      <w:r>
        <w:rPr>
          <w:noProof/>
        </w:rPr>
        <w:drawing>
          <wp:inline distT="0" distB="0" distL="0" distR="0" wp14:anchorId="12CCA9E2" wp14:editId="509E10BA">
            <wp:extent cx="5943600" cy="2462530"/>
            <wp:effectExtent l="19050" t="19050" r="19050" b="13970"/>
            <wp:docPr id="20" name="Picture 20"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reenshot&#10;&#10;Description automatically generated"/>
                    <pic:cNvPicPr/>
                  </pic:nvPicPr>
                  <pic:blipFill>
                    <a:blip r:embed="rId33"/>
                    <a:stretch>
                      <a:fillRect/>
                    </a:stretch>
                  </pic:blipFill>
                  <pic:spPr>
                    <a:xfrm>
                      <a:off x="0" y="0"/>
                      <a:ext cx="5943600" cy="2462530"/>
                    </a:xfrm>
                    <a:prstGeom prst="rect">
                      <a:avLst/>
                    </a:prstGeom>
                    <a:ln>
                      <a:solidFill>
                        <a:schemeClr val="accent1"/>
                      </a:solidFill>
                    </a:ln>
                  </pic:spPr>
                </pic:pic>
              </a:graphicData>
            </a:graphic>
          </wp:inline>
        </w:drawing>
      </w:r>
      <w:r>
        <w:br/>
      </w:r>
    </w:p>
    <w:p w14:paraId="3211AB6C" w14:textId="77777777" w:rsidR="006A70BF" w:rsidRDefault="006A70BF" w:rsidP="006A70BF">
      <w:pPr>
        <w:pStyle w:val="ListParagraph"/>
        <w:numPr>
          <w:ilvl w:val="0"/>
          <w:numId w:val="1"/>
        </w:numPr>
      </w:pPr>
      <w:r>
        <w:t>Click on the item and select the matching object name.</w:t>
      </w:r>
    </w:p>
    <w:p w14:paraId="6AEA181D" w14:textId="77777777" w:rsidR="006A70BF" w:rsidRDefault="006A70BF" w:rsidP="006A70BF">
      <w:r>
        <w:rPr>
          <w:noProof/>
        </w:rPr>
        <w:lastRenderedPageBreak/>
        <w:drawing>
          <wp:inline distT="0" distB="0" distL="0" distR="0" wp14:anchorId="5AF4904D" wp14:editId="7350C6EA">
            <wp:extent cx="5176875" cy="3438550"/>
            <wp:effectExtent l="19050" t="19050" r="24130" b="9525"/>
            <wp:docPr id="22" name="Picture 2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indoor&#10;&#10;Description automatically generated"/>
                    <pic:cNvPicPr/>
                  </pic:nvPicPr>
                  <pic:blipFill>
                    <a:blip r:embed="rId34"/>
                    <a:stretch>
                      <a:fillRect/>
                    </a:stretch>
                  </pic:blipFill>
                  <pic:spPr>
                    <a:xfrm>
                      <a:off x="0" y="0"/>
                      <a:ext cx="5176875" cy="3438550"/>
                    </a:xfrm>
                    <a:prstGeom prst="rect">
                      <a:avLst/>
                    </a:prstGeom>
                    <a:ln>
                      <a:solidFill>
                        <a:schemeClr val="accent1"/>
                      </a:solidFill>
                    </a:ln>
                  </pic:spPr>
                </pic:pic>
              </a:graphicData>
            </a:graphic>
          </wp:inline>
        </w:drawing>
      </w:r>
      <w:r>
        <w:br/>
      </w:r>
    </w:p>
    <w:p w14:paraId="31ABEE1F" w14:textId="77777777" w:rsidR="006A70BF" w:rsidRDefault="006A70BF" w:rsidP="006A70BF">
      <w:pPr>
        <w:pStyle w:val="ListParagraph"/>
        <w:numPr>
          <w:ilvl w:val="0"/>
          <w:numId w:val="1"/>
        </w:numPr>
      </w:pPr>
      <w:r>
        <w:t>If the pre-defined selector is not accurate, as in the below example, you can drag the container to draw it to accurately tag the item.</w:t>
      </w:r>
    </w:p>
    <w:p w14:paraId="2BDAF028" w14:textId="77777777" w:rsidR="006A70BF" w:rsidRDefault="006A70BF" w:rsidP="006A70BF">
      <w:r>
        <w:rPr>
          <w:noProof/>
        </w:rPr>
        <w:drawing>
          <wp:inline distT="0" distB="0" distL="0" distR="0" wp14:anchorId="7CEC0341" wp14:editId="0545C562">
            <wp:extent cx="2147903" cy="2724170"/>
            <wp:effectExtent l="19050" t="19050" r="24130" b="1905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5"/>
                    <a:stretch>
                      <a:fillRect/>
                    </a:stretch>
                  </pic:blipFill>
                  <pic:spPr>
                    <a:xfrm>
                      <a:off x="0" y="0"/>
                      <a:ext cx="2147903" cy="2724170"/>
                    </a:xfrm>
                    <a:prstGeom prst="rect">
                      <a:avLst/>
                    </a:prstGeom>
                    <a:ln>
                      <a:solidFill>
                        <a:schemeClr val="accent1"/>
                      </a:solidFill>
                    </a:ln>
                  </pic:spPr>
                </pic:pic>
              </a:graphicData>
            </a:graphic>
          </wp:inline>
        </w:drawing>
      </w:r>
      <w:r>
        <w:br/>
        <w:t xml:space="preserve"> </w:t>
      </w:r>
    </w:p>
    <w:p w14:paraId="093C00A8" w14:textId="77777777" w:rsidR="006A70BF" w:rsidRDefault="006A70BF" w:rsidP="006A70BF">
      <w:pPr>
        <w:pStyle w:val="ListParagraph"/>
        <w:numPr>
          <w:ilvl w:val="0"/>
          <w:numId w:val="1"/>
        </w:numPr>
      </w:pPr>
      <w:r>
        <w:t xml:space="preserve">Do this for each item in the image and for each image in your set. When you have tagged </w:t>
      </w:r>
      <w:proofErr w:type="gramStart"/>
      <w:r>
        <w:t>all of</w:t>
      </w:r>
      <w:proofErr w:type="gramEnd"/>
      <w:r>
        <w:t xml:space="preserve"> the images you uploaded click Done Tagging in the top right of the screen.</w:t>
      </w:r>
    </w:p>
    <w:p w14:paraId="5DF1E381" w14:textId="77777777" w:rsidR="006A70BF" w:rsidRDefault="006A70BF" w:rsidP="006A70BF">
      <w:r>
        <w:rPr>
          <w:noProof/>
        </w:rPr>
        <w:lastRenderedPageBreak/>
        <w:drawing>
          <wp:inline distT="0" distB="0" distL="0" distR="0" wp14:anchorId="60B20250" wp14:editId="280F9C5E">
            <wp:extent cx="5943600" cy="2668270"/>
            <wp:effectExtent l="19050" t="19050" r="19050" b="1778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36"/>
                    <a:stretch>
                      <a:fillRect/>
                    </a:stretch>
                  </pic:blipFill>
                  <pic:spPr>
                    <a:xfrm>
                      <a:off x="0" y="0"/>
                      <a:ext cx="5943600" cy="2668270"/>
                    </a:xfrm>
                    <a:prstGeom prst="rect">
                      <a:avLst/>
                    </a:prstGeom>
                    <a:ln>
                      <a:solidFill>
                        <a:schemeClr val="accent1"/>
                      </a:solidFill>
                    </a:ln>
                  </pic:spPr>
                </pic:pic>
              </a:graphicData>
            </a:graphic>
          </wp:inline>
        </w:drawing>
      </w:r>
      <w:r>
        <w:br/>
      </w:r>
    </w:p>
    <w:p w14:paraId="23B1A7BA" w14:textId="77777777" w:rsidR="006A70BF" w:rsidRDefault="006A70BF" w:rsidP="006A70BF">
      <w:pPr>
        <w:pStyle w:val="ListParagraph"/>
        <w:numPr>
          <w:ilvl w:val="0"/>
          <w:numId w:val="1"/>
        </w:numPr>
      </w:pPr>
      <w:r>
        <w:t xml:space="preserve"> Once you have completed tagging, you will get a summary of the tags.  If you haven’t tagged enough for analysis, you will need to load and tag more examples. </w:t>
      </w:r>
    </w:p>
    <w:p w14:paraId="717C5891" w14:textId="77777777" w:rsidR="006A70BF" w:rsidRDefault="006A70BF" w:rsidP="006A70BF">
      <w:r>
        <w:rPr>
          <w:noProof/>
        </w:rPr>
        <w:drawing>
          <wp:inline distT="0" distB="0" distL="0" distR="0" wp14:anchorId="79EE8BCD" wp14:editId="4F762684">
            <wp:extent cx="1828800" cy="2103120"/>
            <wp:effectExtent l="19050" t="19050" r="19050" b="1143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37"/>
                    <a:stretch>
                      <a:fillRect/>
                    </a:stretch>
                  </pic:blipFill>
                  <pic:spPr>
                    <a:xfrm>
                      <a:off x="0" y="0"/>
                      <a:ext cx="1828800" cy="2103120"/>
                    </a:xfrm>
                    <a:prstGeom prst="rect">
                      <a:avLst/>
                    </a:prstGeom>
                    <a:ln>
                      <a:solidFill>
                        <a:schemeClr val="accent1"/>
                      </a:solidFill>
                    </a:ln>
                  </pic:spPr>
                </pic:pic>
              </a:graphicData>
            </a:graphic>
          </wp:inline>
        </w:drawing>
      </w:r>
    </w:p>
    <w:p w14:paraId="4A5EB640" w14:textId="77777777" w:rsidR="006A70BF" w:rsidRDefault="006A70BF" w:rsidP="006A70BF"/>
    <w:p w14:paraId="2E828D98" w14:textId="77777777" w:rsidR="006A70BF" w:rsidRDefault="006A70BF" w:rsidP="006A70BF">
      <w:pPr>
        <w:pStyle w:val="ListParagraph"/>
        <w:numPr>
          <w:ilvl w:val="0"/>
          <w:numId w:val="1"/>
        </w:numPr>
      </w:pPr>
      <w:r>
        <w:t xml:space="preserve"> Once you have defined enough tags for training the model, you will be allowed to initiate the training. Click Next.</w:t>
      </w:r>
    </w:p>
    <w:p w14:paraId="617EB99D" w14:textId="77777777" w:rsidR="006A70BF" w:rsidRDefault="006A70BF" w:rsidP="006A70BF">
      <w:pPr>
        <w:ind w:left="360"/>
      </w:pPr>
      <w:r>
        <w:rPr>
          <w:noProof/>
        </w:rPr>
        <w:lastRenderedPageBreak/>
        <w:drawing>
          <wp:inline distT="0" distB="0" distL="0" distR="0" wp14:anchorId="02B0774A" wp14:editId="46DD037C">
            <wp:extent cx="5943600" cy="3625215"/>
            <wp:effectExtent l="19050" t="19050" r="19050" b="13335"/>
            <wp:docPr id="3" name="Picture 3" descr="A screenshot of a computer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game&#10;&#10;Description automatically generated with medium confidence"/>
                    <pic:cNvPicPr/>
                  </pic:nvPicPr>
                  <pic:blipFill>
                    <a:blip r:embed="rId38"/>
                    <a:stretch>
                      <a:fillRect/>
                    </a:stretch>
                  </pic:blipFill>
                  <pic:spPr>
                    <a:xfrm>
                      <a:off x="0" y="0"/>
                      <a:ext cx="5943600" cy="3625215"/>
                    </a:xfrm>
                    <a:prstGeom prst="rect">
                      <a:avLst/>
                    </a:prstGeom>
                    <a:ln>
                      <a:solidFill>
                        <a:schemeClr val="accent1"/>
                      </a:solidFill>
                    </a:ln>
                  </pic:spPr>
                </pic:pic>
              </a:graphicData>
            </a:graphic>
          </wp:inline>
        </w:drawing>
      </w:r>
    </w:p>
    <w:p w14:paraId="55A39B1E" w14:textId="77777777" w:rsidR="006A70BF" w:rsidRDefault="006A70BF" w:rsidP="006A70BF">
      <w:pPr>
        <w:pStyle w:val="ListParagraph"/>
        <w:numPr>
          <w:ilvl w:val="0"/>
          <w:numId w:val="1"/>
        </w:numPr>
      </w:pPr>
      <w:r>
        <w:t>Click Train.</w:t>
      </w:r>
    </w:p>
    <w:p w14:paraId="0082BB00" w14:textId="77777777" w:rsidR="006A70BF" w:rsidRDefault="006A70BF" w:rsidP="006A70BF">
      <w:r>
        <w:rPr>
          <w:noProof/>
        </w:rPr>
        <w:drawing>
          <wp:inline distT="0" distB="0" distL="0" distR="0" wp14:anchorId="27DB8F55" wp14:editId="2D166DD9">
            <wp:extent cx="5943600" cy="3509645"/>
            <wp:effectExtent l="19050" t="19050" r="19050" b="1460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39"/>
                    <a:stretch>
                      <a:fillRect/>
                    </a:stretch>
                  </pic:blipFill>
                  <pic:spPr>
                    <a:xfrm>
                      <a:off x="0" y="0"/>
                      <a:ext cx="5943600" cy="3509645"/>
                    </a:xfrm>
                    <a:prstGeom prst="rect">
                      <a:avLst/>
                    </a:prstGeom>
                    <a:ln>
                      <a:solidFill>
                        <a:schemeClr val="accent1"/>
                      </a:solidFill>
                    </a:ln>
                  </pic:spPr>
                </pic:pic>
              </a:graphicData>
            </a:graphic>
          </wp:inline>
        </w:drawing>
      </w:r>
      <w:r>
        <w:br/>
      </w:r>
    </w:p>
    <w:p w14:paraId="324C8E19" w14:textId="77777777" w:rsidR="006A70BF" w:rsidRDefault="006A70BF" w:rsidP="006A70BF">
      <w:pPr>
        <w:pStyle w:val="ListParagraph"/>
        <w:numPr>
          <w:ilvl w:val="0"/>
          <w:numId w:val="1"/>
        </w:numPr>
      </w:pPr>
      <w:r>
        <w:t xml:space="preserve">The training takes a few moments.  </w:t>
      </w:r>
    </w:p>
    <w:p w14:paraId="3DF4172C" w14:textId="77777777" w:rsidR="006A70BF" w:rsidRDefault="006A70BF" w:rsidP="006A70BF">
      <w:r>
        <w:rPr>
          <w:noProof/>
        </w:rPr>
        <w:lastRenderedPageBreak/>
        <w:drawing>
          <wp:inline distT="0" distB="0" distL="0" distR="0" wp14:anchorId="5080D9A0" wp14:editId="7A29A703">
            <wp:extent cx="2357455" cy="2038365"/>
            <wp:effectExtent l="19050" t="19050" r="24130" b="1905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0"/>
                    <a:stretch>
                      <a:fillRect/>
                    </a:stretch>
                  </pic:blipFill>
                  <pic:spPr>
                    <a:xfrm>
                      <a:off x="0" y="0"/>
                      <a:ext cx="2357455" cy="2038365"/>
                    </a:xfrm>
                    <a:prstGeom prst="rect">
                      <a:avLst/>
                    </a:prstGeom>
                    <a:ln>
                      <a:solidFill>
                        <a:schemeClr val="accent1"/>
                      </a:solidFill>
                    </a:ln>
                  </pic:spPr>
                </pic:pic>
              </a:graphicData>
            </a:graphic>
          </wp:inline>
        </w:drawing>
      </w:r>
      <w:r>
        <w:br/>
      </w:r>
    </w:p>
    <w:p w14:paraId="5829B9E7" w14:textId="77777777" w:rsidR="006A70BF" w:rsidRDefault="006A70BF" w:rsidP="006A70BF">
      <w:pPr>
        <w:pStyle w:val="ListParagraph"/>
        <w:numPr>
          <w:ilvl w:val="0"/>
          <w:numId w:val="1"/>
        </w:numPr>
      </w:pPr>
      <w:r>
        <w:t>Navigate to the saved model view and confirm your model has completed training.</w:t>
      </w:r>
    </w:p>
    <w:p w14:paraId="53CDBD04" w14:textId="77777777" w:rsidR="006A70BF" w:rsidRDefault="006A70BF" w:rsidP="006A70BF">
      <w:r>
        <w:br/>
      </w:r>
      <w:r>
        <w:rPr>
          <w:noProof/>
        </w:rPr>
        <w:drawing>
          <wp:inline distT="0" distB="0" distL="0" distR="0" wp14:anchorId="2AF920C4" wp14:editId="326AD0A7">
            <wp:extent cx="923932" cy="2624157"/>
            <wp:effectExtent l="19050" t="19050" r="9525" b="2413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1"/>
                    <a:stretch>
                      <a:fillRect/>
                    </a:stretch>
                  </pic:blipFill>
                  <pic:spPr>
                    <a:xfrm>
                      <a:off x="0" y="0"/>
                      <a:ext cx="923932" cy="2624157"/>
                    </a:xfrm>
                    <a:prstGeom prst="rect">
                      <a:avLst/>
                    </a:prstGeom>
                    <a:ln>
                      <a:solidFill>
                        <a:schemeClr val="accent1"/>
                      </a:solidFill>
                    </a:ln>
                  </pic:spPr>
                </pic:pic>
              </a:graphicData>
            </a:graphic>
          </wp:inline>
        </w:drawing>
      </w:r>
      <w:r>
        <w:br/>
      </w:r>
      <w:r>
        <w:br/>
      </w:r>
    </w:p>
    <w:p w14:paraId="16D92416" w14:textId="77777777" w:rsidR="006A70BF" w:rsidRDefault="006A70BF" w:rsidP="006A70BF">
      <w:pPr>
        <w:pStyle w:val="ListParagraph"/>
        <w:numPr>
          <w:ilvl w:val="0"/>
          <w:numId w:val="1"/>
        </w:numPr>
      </w:pPr>
      <w:r>
        <w:t>Select the model you just made.</w:t>
      </w:r>
    </w:p>
    <w:p w14:paraId="234A2D78" w14:textId="77777777" w:rsidR="006A70BF" w:rsidRDefault="006A70BF" w:rsidP="006A70BF">
      <w:pPr>
        <w:ind w:left="360"/>
      </w:pPr>
      <w:r>
        <w:rPr>
          <w:noProof/>
        </w:rPr>
        <w:drawing>
          <wp:inline distT="0" distB="0" distL="0" distR="0" wp14:anchorId="46D35B27" wp14:editId="355CC1C2">
            <wp:extent cx="5943600" cy="946785"/>
            <wp:effectExtent l="19050" t="19050" r="19050" b="24765"/>
            <wp:docPr id="46" name="Picture 4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Teams&#10;&#10;Description automatically generated"/>
                    <pic:cNvPicPr/>
                  </pic:nvPicPr>
                  <pic:blipFill>
                    <a:blip r:embed="rId42"/>
                    <a:stretch>
                      <a:fillRect/>
                    </a:stretch>
                  </pic:blipFill>
                  <pic:spPr>
                    <a:xfrm>
                      <a:off x="0" y="0"/>
                      <a:ext cx="5943600" cy="946785"/>
                    </a:xfrm>
                    <a:prstGeom prst="rect">
                      <a:avLst/>
                    </a:prstGeom>
                    <a:ln>
                      <a:solidFill>
                        <a:schemeClr val="accent1"/>
                      </a:solidFill>
                    </a:ln>
                  </pic:spPr>
                </pic:pic>
              </a:graphicData>
            </a:graphic>
          </wp:inline>
        </w:drawing>
      </w:r>
      <w:r>
        <w:br/>
      </w:r>
    </w:p>
    <w:p w14:paraId="6FBF2763" w14:textId="77777777" w:rsidR="006A70BF" w:rsidRDefault="006A70BF" w:rsidP="006A70BF">
      <w:pPr>
        <w:pStyle w:val="ListParagraph"/>
        <w:numPr>
          <w:ilvl w:val="0"/>
          <w:numId w:val="1"/>
        </w:numPr>
      </w:pPr>
      <w:r>
        <w:t xml:space="preserve"> Select Quick test.</w:t>
      </w:r>
    </w:p>
    <w:p w14:paraId="1356F628" w14:textId="77777777" w:rsidR="006A70BF" w:rsidRDefault="006A70BF" w:rsidP="006A70BF">
      <w:pPr>
        <w:ind w:left="360"/>
      </w:pPr>
      <w:r>
        <w:rPr>
          <w:noProof/>
        </w:rPr>
        <w:lastRenderedPageBreak/>
        <w:drawing>
          <wp:inline distT="0" distB="0" distL="0" distR="0" wp14:anchorId="4281FA1B" wp14:editId="0F64B45B">
            <wp:extent cx="5353089" cy="1919302"/>
            <wp:effectExtent l="19050" t="19050" r="19050" b="241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3"/>
                    <a:stretch>
                      <a:fillRect/>
                    </a:stretch>
                  </pic:blipFill>
                  <pic:spPr>
                    <a:xfrm>
                      <a:off x="0" y="0"/>
                      <a:ext cx="5353089" cy="1919302"/>
                    </a:xfrm>
                    <a:prstGeom prst="rect">
                      <a:avLst/>
                    </a:prstGeom>
                    <a:ln>
                      <a:solidFill>
                        <a:schemeClr val="accent1"/>
                      </a:solidFill>
                    </a:ln>
                  </pic:spPr>
                </pic:pic>
              </a:graphicData>
            </a:graphic>
          </wp:inline>
        </w:drawing>
      </w:r>
    </w:p>
    <w:p w14:paraId="0A2E134F" w14:textId="77777777" w:rsidR="006A70BF" w:rsidRDefault="006A70BF" w:rsidP="006A70BF"/>
    <w:p w14:paraId="24A768B6" w14:textId="77777777" w:rsidR="006A70BF" w:rsidRDefault="006A70BF" w:rsidP="006A70BF">
      <w:pPr>
        <w:pStyle w:val="ListParagraph"/>
        <w:numPr>
          <w:ilvl w:val="0"/>
          <w:numId w:val="1"/>
        </w:numPr>
      </w:pPr>
      <w:r>
        <w:t xml:space="preserve"> Upload or drag and drop one of your test images to be analyzed.  </w:t>
      </w:r>
      <w:r>
        <w:br/>
      </w:r>
      <w:r>
        <w:br/>
      </w:r>
      <w:r>
        <w:rPr>
          <w:noProof/>
        </w:rPr>
        <w:drawing>
          <wp:inline distT="0" distB="0" distL="0" distR="0" wp14:anchorId="2567B2AB" wp14:editId="163E1906">
            <wp:extent cx="1776425" cy="1885964"/>
            <wp:effectExtent l="19050" t="19050" r="14605" b="1905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44"/>
                    <a:stretch>
                      <a:fillRect/>
                    </a:stretch>
                  </pic:blipFill>
                  <pic:spPr>
                    <a:xfrm>
                      <a:off x="0" y="0"/>
                      <a:ext cx="1776425" cy="1885964"/>
                    </a:xfrm>
                    <a:prstGeom prst="rect">
                      <a:avLst/>
                    </a:prstGeom>
                    <a:ln>
                      <a:solidFill>
                        <a:schemeClr val="accent1"/>
                      </a:solidFill>
                    </a:ln>
                  </pic:spPr>
                </pic:pic>
              </a:graphicData>
            </a:graphic>
          </wp:inline>
        </w:drawing>
      </w:r>
    </w:p>
    <w:p w14:paraId="4568CBA2" w14:textId="77777777" w:rsidR="006A70BF" w:rsidRDefault="006A70BF" w:rsidP="006A70BF">
      <w:pPr>
        <w:pStyle w:val="ListParagraph"/>
      </w:pPr>
    </w:p>
    <w:p w14:paraId="6058E48F" w14:textId="77777777" w:rsidR="006A70BF" w:rsidRDefault="006A70BF" w:rsidP="006A70BF">
      <w:pPr>
        <w:pStyle w:val="ListParagraph"/>
        <w:numPr>
          <w:ilvl w:val="0"/>
          <w:numId w:val="1"/>
        </w:numPr>
      </w:pPr>
      <w:r>
        <w:t>You will see the analysis and level of confidence for the match.</w:t>
      </w:r>
    </w:p>
    <w:p w14:paraId="4D453291" w14:textId="77777777" w:rsidR="006A70BF" w:rsidRDefault="006A70BF" w:rsidP="006A70BF">
      <w:r>
        <w:rPr>
          <w:noProof/>
        </w:rPr>
        <w:drawing>
          <wp:inline distT="0" distB="0" distL="0" distR="0" wp14:anchorId="6752B8EB" wp14:editId="218FE84B">
            <wp:extent cx="4533797" cy="2567214"/>
            <wp:effectExtent l="12700" t="12700" r="13335" b="1143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45"/>
                    <a:stretch>
                      <a:fillRect/>
                    </a:stretch>
                  </pic:blipFill>
                  <pic:spPr>
                    <a:xfrm>
                      <a:off x="0" y="0"/>
                      <a:ext cx="4544871" cy="2573484"/>
                    </a:xfrm>
                    <a:prstGeom prst="rect">
                      <a:avLst/>
                    </a:prstGeom>
                    <a:ln>
                      <a:solidFill>
                        <a:schemeClr val="accent1"/>
                      </a:solidFill>
                    </a:ln>
                  </pic:spPr>
                </pic:pic>
              </a:graphicData>
            </a:graphic>
          </wp:inline>
        </w:drawing>
      </w:r>
    </w:p>
    <w:p w14:paraId="72B1BEBD" w14:textId="77777777" w:rsidR="006A70BF" w:rsidRDefault="006A70BF" w:rsidP="006A70BF"/>
    <w:p w14:paraId="27EF3F3D" w14:textId="77777777" w:rsidR="006A70BF" w:rsidRDefault="006A70BF" w:rsidP="006A70BF">
      <w:pPr>
        <w:pStyle w:val="ListParagraph"/>
        <w:numPr>
          <w:ilvl w:val="0"/>
          <w:numId w:val="1"/>
        </w:numPr>
      </w:pPr>
      <w:r>
        <w:lastRenderedPageBreak/>
        <w:t xml:space="preserve"> Upload an image you know will not match. </w:t>
      </w:r>
      <w:r w:rsidRPr="009C6730">
        <w:t>You will see the analysis and level of confidence for the match.</w:t>
      </w:r>
    </w:p>
    <w:p w14:paraId="2059D443" w14:textId="77777777" w:rsidR="006A70BF" w:rsidRDefault="006A70BF" w:rsidP="006A70BF">
      <w:r>
        <w:rPr>
          <w:noProof/>
        </w:rPr>
        <w:drawing>
          <wp:inline distT="0" distB="0" distL="0" distR="0" wp14:anchorId="1BB861CE" wp14:editId="0B8CD0D0">
            <wp:extent cx="5943600" cy="3377565"/>
            <wp:effectExtent l="19050" t="19050" r="19050" b="13335"/>
            <wp:docPr id="31" name="Picture 3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application&#10;&#10;Description automatically generated"/>
                    <pic:cNvPicPr/>
                  </pic:nvPicPr>
                  <pic:blipFill>
                    <a:blip r:embed="rId46"/>
                    <a:stretch>
                      <a:fillRect/>
                    </a:stretch>
                  </pic:blipFill>
                  <pic:spPr>
                    <a:xfrm>
                      <a:off x="0" y="0"/>
                      <a:ext cx="5943600" cy="3377565"/>
                    </a:xfrm>
                    <a:prstGeom prst="rect">
                      <a:avLst/>
                    </a:prstGeom>
                    <a:ln>
                      <a:solidFill>
                        <a:schemeClr val="accent1"/>
                      </a:solidFill>
                    </a:ln>
                  </pic:spPr>
                </pic:pic>
              </a:graphicData>
            </a:graphic>
          </wp:inline>
        </w:drawing>
      </w:r>
      <w:r>
        <w:br/>
      </w:r>
    </w:p>
    <w:p w14:paraId="3130E4A9" w14:textId="77777777" w:rsidR="006A70BF" w:rsidRDefault="006A70BF" w:rsidP="006A70BF">
      <w:pPr>
        <w:pStyle w:val="ListParagraph"/>
        <w:numPr>
          <w:ilvl w:val="0"/>
          <w:numId w:val="1"/>
        </w:numPr>
      </w:pPr>
      <w:r>
        <w:t>Click close.</w:t>
      </w:r>
    </w:p>
    <w:p w14:paraId="3BC0E476" w14:textId="77777777" w:rsidR="006A70BF" w:rsidRDefault="006A70BF" w:rsidP="006A70BF">
      <w:pPr>
        <w:pStyle w:val="ListParagraph"/>
        <w:numPr>
          <w:ilvl w:val="0"/>
          <w:numId w:val="1"/>
        </w:numPr>
      </w:pPr>
      <w:r>
        <w:t>Publish your model.</w:t>
      </w:r>
    </w:p>
    <w:p w14:paraId="6C6CFAF7" w14:textId="4DB300D8" w:rsidR="006A70BF" w:rsidRDefault="006A70BF" w:rsidP="006A70BF">
      <w:r>
        <w:rPr>
          <w:noProof/>
        </w:rPr>
        <w:drawing>
          <wp:inline distT="0" distB="0" distL="0" distR="0" wp14:anchorId="34337F26" wp14:editId="36A1A880">
            <wp:extent cx="5353089" cy="1919302"/>
            <wp:effectExtent l="19050" t="19050" r="19050" b="2413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7"/>
                    <a:stretch>
                      <a:fillRect/>
                    </a:stretch>
                  </pic:blipFill>
                  <pic:spPr>
                    <a:xfrm>
                      <a:off x="0" y="0"/>
                      <a:ext cx="5353089" cy="1919302"/>
                    </a:xfrm>
                    <a:prstGeom prst="rect">
                      <a:avLst/>
                    </a:prstGeom>
                    <a:ln>
                      <a:solidFill>
                        <a:schemeClr val="accent1"/>
                      </a:solidFill>
                    </a:ln>
                  </pic:spPr>
                </pic:pic>
              </a:graphicData>
            </a:graphic>
          </wp:inline>
        </w:drawing>
      </w:r>
    </w:p>
    <w:p w14:paraId="398E6258" w14:textId="77777777" w:rsidR="006A70BF" w:rsidRDefault="006A70BF" w:rsidP="006A70BF">
      <w:pPr>
        <w:pStyle w:val="Heading1"/>
      </w:pPr>
    </w:p>
    <w:p w14:paraId="45A7F8F8" w14:textId="28CF3CC5" w:rsidR="006A70BF" w:rsidRDefault="006A70BF" w:rsidP="006A70BF"/>
    <w:p w14:paraId="315B1BE6" w14:textId="0F4A013A" w:rsidR="009067BC" w:rsidRDefault="009067BC" w:rsidP="006A70BF"/>
    <w:p w14:paraId="251DCA2A" w14:textId="77777777" w:rsidR="009067BC" w:rsidRPr="006A70BF" w:rsidRDefault="009067BC" w:rsidP="006A70BF"/>
    <w:p w14:paraId="621679AD" w14:textId="58072CDE" w:rsidR="006A70BF" w:rsidRDefault="006A70BF" w:rsidP="006A70BF">
      <w:pPr>
        <w:pStyle w:val="Heading1"/>
      </w:pPr>
      <w:r>
        <w:lastRenderedPageBreak/>
        <w:t xml:space="preserve">Form Processing Model </w:t>
      </w:r>
    </w:p>
    <w:p w14:paraId="26511445" w14:textId="77777777" w:rsidR="006A70BF" w:rsidRPr="006A70BF" w:rsidRDefault="006A70BF" w:rsidP="006A70BF"/>
    <w:p w14:paraId="3831CA94" w14:textId="3A33A5B0" w:rsidR="006A70BF" w:rsidRDefault="006A70BF" w:rsidP="006A70BF">
      <w:r>
        <w:t>Form processing identifies the structure of your documents based on examples you provide to extract text from any matching form.  Examples might include tax forms or invoices.</w:t>
      </w:r>
    </w:p>
    <w:p w14:paraId="69355F43" w14:textId="77777777" w:rsidR="006A70BF" w:rsidRDefault="006A70BF" w:rsidP="006A70BF">
      <w:r>
        <w:t>In this lab we will build and train a model for recognizing invoices.  Then we will build a tablet app to show the detection in action and digitize the content.</w:t>
      </w:r>
    </w:p>
    <w:p w14:paraId="3F9482D4" w14:textId="77777777" w:rsidR="006A70BF" w:rsidRDefault="006A70BF" w:rsidP="006A70BF">
      <w:r w:rsidRPr="00461499">
        <w:rPr>
          <w:b/>
          <w:bCs/>
        </w:rPr>
        <w:t>Note:</w:t>
      </w:r>
      <w:r>
        <w:t xml:space="preserve">  If you are building the first model in an environment, click on Explore Templates to get started. </w:t>
      </w:r>
    </w:p>
    <w:p w14:paraId="3F6BD1A9" w14:textId="77777777" w:rsidR="006A70BF" w:rsidRDefault="006A70BF" w:rsidP="006A70BF">
      <w:r>
        <w:rPr>
          <w:noProof/>
        </w:rPr>
        <w:drawing>
          <wp:inline distT="0" distB="0" distL="0" distR="0" wp14:anchorId="6814C615" wp14:editId="7FFFFD46">
            <wp:extent cx="2376505" cy="1847864"/>
            <wp:effectExtent l="19050" t="19050" r="24130" b="1905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18"/>
                    <a:stretch>
                      <a:fillRect/>
                    </a:stretch>
                  </pic:blipFill>
                  <pic:spPr>
                    <a:xfrm>
                      <a:off x="0" y="0"/>
                      <a:ext cx="2376505" cy="1847864"/>
                    </a:xfrm>
                    <a:prstGeom prst="rect">
                      <a:avLst/>
                    </a:prstGeom>
                    <a:ln>
                      <a:solidFill>
                        <a:schemeClr val="accent1"/>
                      </a:solidFill>
                    </a:ln>
                  </pic:spPr>
                </pic:pic>
              </a:graphicData>
            </a:graphic>
          </wp:inline>
        </w:drawing>
      </w:r>
    </w:p>
    <w:p w14:paraId="265727A6" w14:textId="77777777" w:rsidR="006A70BF" w:rsidRPr="00D632FB" w:rsidRDefault="006A70BF" w:rsidP="006A70BF"/>
    <w:p w14:paraId="7898CA51" w14:textId="77777777" w:rsidR="006A70BF" w:rsidRDefault="006A70BF" w:rsidP="006A70BF">
      <w:pPr>
        <w:pStyle w:val="Heading1"/>
      </w:pPr>
      <w:r>
        <w:t>Exercise 1</w:t>
      </w:r>
    </w:p>
    <w:p w14:paraId="18967C6A" w14:textId="77777777" w:rsidR="006A70BF" w:rsidRDefault="006A70BF" w:rsidP="006A70BF">
      <w:pPr>
        <w:pStyle w:val="ListParagraph"/>
        <w:numPr>
          <w:ilvl w:val="0"/>
          <w:numId w:val="7"/>
        </w:numPr>
      </w:pPr>
      <w:r>
        <w:t xml:space="preserve">From the left navigation expand </w:t>
      </w:r>
      <w:r w:rsidRPr="00CB7F1B">
        <w:rPr>
          <w:b/>
          <w:bCs/>
        </w:rPr>
        <w:t>AI Builder</w:t>
      </w:r>
      <w:r>
        <w:t xml:space="preserve"> and select </w:t>
      </w:r>
      <w:r w:rsidRPr="00CB7F1B">
        <w:rPr>
          <w:b/>
          <w:bCs/>
        </w:rPr>
        <w:t>Build</w:t>
      </w:r>
      <w:r>
        <w:t xml:space="preserve">.  Select </w:t>
      </w:r>
      <w:r w:rsidRPr="00CB7F1B">
        <w:rPr>
          <w:b/>
          <w:bCs/>
        </w:rPr>
        <w:t>Form</w:t>
      </w:r>
      <w:r>
        <w:t xml:space="preserve"> </w:t>
      </w:r>
      <w:r w:rsidRPr="00CB7F1B">
        <w:rPr>
          <w:b/>
          <w:bCs/>
        </w:rPr>
        <w:t>Processing</w:t>
      </w:r>
      <w:r>
        <w:t>.</w:t>
      </w:r>
    </w:p>
    <w:p w14:paraId="602FB311" w14:textId="19F25412" w:rsidR="006A70BF" w:rsidRDefault="00CB7F1B" w:rsidP="006A70BF">
      <w:r w:rsidRPr="00CB7F1B">
        <w:rPr>
          <w:noProof/>
        </w:rPr>
        <w:drawing>
          <wp:inline distT="0" distB="0" distL="0" distR="0" wp14:anchorId="008FEC7E" wp14:editId="7BEEF753">
            <wp:extent cx="5943600" cy="3415030"/>
            <wp:effectExtent l="0" t="0" r="0" b="1270"/>
            <wp:docPr id="91" name="Picture 9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 Teams&#10;&#10;Description automatically generated"/>
                    <pic:cNvPicPr/>
                  </pic:nvPicPr>
                  <pic:blipFill>
                    <a:blip r:embed="rId48"/>
                    <a:stretch>
                      <a:fillRect/>
                    </a:stretch>
                  </pic:blipFill>
                  <pic:spPr>
                    <a:xfrm>
                      <a:off x="0" y="0"/>
                      <a:ext cx="5943600" cy="3415030"/>
                    </a:xfrm>
                    <a:prstGeom prst="rect">
                      <a:avLst/>
                    </a:prstGeom>
                  </pic:spPr>
                </pic:pic>
              </a:graphicData>
            </a:graphic>
          </wp:inline>
        </w:drawing>
      </w:r>
    </w:p>
    <w:p w14:paraId="20F574BC" w14:textId="77777777" w:rsidR="006A70BF" w:rsidRDefault="006A70BF" w:rsidP="006A70BF">
      <w:pPr>
        <w:pStyle w:val="ListParagraph"/>
        <w:numPr>
          <w:ilvl w:val="0"/>
          <w:numId w:val="7"/>
        </w:numPr>
        <w:spacing w:line="256" w:lineRule="auto"/>
      </w:pPr>
      <w:r>
        <w:lastRenderedPageBreak/>
        <w:t xml:space="preserve">Name your model.  Because you are working in a shared environment make sure to include your name as part of the </w:t>
      </w:r>
      <w:proofErr w:type="gramStart"/>
      <w:r>
        <w:t>model</w:t>
      </w:r>
      <w:proofErr w:type="gramEnd"/>
      <w:r>
        <w:t xml:space="preserve"> name.  This will make it easier to find later.  Click create.</w:t>
      </w:r>
    </w:p>
    <w:p w14:paraId="038C16CF" w14:textId="77777777" w:rsidR="006A70BF" w:rsidRDefault="006A70BF" w:rsidP="006A70BF">
      <w:r>
        <w:rPr>
          <w:noProof/>
        </w:rPr>
        <w:drawing>
          <wp:inline distT="0" distB="0" distL="0" distR="0" wp14:anchorId="59839999" wp14:editId="28A8626B">
            <wp:extent cx="4281519" cy="2890859"/>
            <wp:effectExtent l="19050" t="19050" r="24130" b="2413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9"/>
                    <a:stretch>
                      <a:fillRect/>
                    </a:stretch>
                  </pic:blipFill>
                  <pic:spPr>
                    <a:xfrm>
                      <a:off x="0" y="0"/>
                      <a:ext cx="4281519" cy="2890859"/>
                    </a:xfrm>
                    <a:prstGeom prst="rect">
                      <a:avLst/>
                    </a:prstGeom>
                    <a:ln>
                      <a:solidFill>
                        <a:schemeClr val="accent1"/>
                      </a:solidFill>
                    </a:ln>
                  </pic:spPr>
                </pic:pic>
              </a:graphicData>
            </a:graphic>
          </wp:inline>
        </w:drawing>
      </w:r>
    </w:p>
    <w:p w14:paraId="3053B3C1" w14:textId="0D5A3D12" w:rsidR="006A70BF" w:rsidRDefault="006A70BF" w:rsidP="006A70BF">
      <w:pPr>
        <w:pStyle w:val="ListParagraph"/>
        <w:numPr>
          <w:ilvl w:val="0"/>
          <w:numId w:val="7"/>
        </w:numPr>
      </w:pPr>
      <w:r>
        <w:t xml:space="preserve">Your screen should look like the following image. Select </w:t>
      </w:r>
      <w:r w:rsidR="00CB7F1B" w:rsidRPr="00CB7F1B">
        <w:rPr>
          <w:b/>
          <w:bCs/>
        </w:rPr>
        <w:t xml:space="preserve">+ </w:t>
      </w:r>
      <w:r w:rsidRPr="00CB7F1B">
        <w:rPr>
          <w:b/>
          <w:bCs/>
        </w:rPr>
        <w:t>Add</w:t>
      </w:r>
      <w:r>
        <w:t>.</w:t>
      </w:r>
    </w:p>
    <w:p w14:paraId="2B3BCA68" w14:textId="0284BC6A" w:rsidR="00CB7F1B" w:rsidRDefault="00CB7F1B" w:rsidP="006A70BF">
      <w:r w:rsidRPr="00CB7F1B">
        <w:rPr>
          <w:noProof/>
        </w:rPr>
        <w:drawing>
          <wp:inline distT="0" distB="0" distL="0" distR="0" wp14:anchorId="0F9CA836" wp14:editId="5CD4B9E3">
            <wp:extent cx="5943600" cy="2101215"/>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50"/>
                    <a:stretch>
                      <a:fillRect/>
                    </a:stretch>
                  </pic:blipFill>
                  <pic:spPr>
                    <a:xfrm>
                      <a:off x="0" y="0"/>
                      <a:ext cx="5943600" cy="2101215"/>
                    </a:xfrm>
                    <a:prstGeom prst="rect">
                      <a:avLst/>
                    </a:prstGeom>
                  </pic:spPr>
                </pic:pic>
              </a:graphicData>
            </a:graphic>
          </wp:inline>
        </w:drawing>
      </w:r>
    </w:p>
    <w:p w14:paraId="772967E6" w14:textId="3A91B2CA" w:rsidR="00CB7F1B" w:rsidRDefault="00CB7F1B" w:rsidP="00CB7F1B">
      <w:pPr>
        <w:pStyle w:val="ListParagraph"/>
        <w:numPr>
          <w:ilvl w:val="0"/>
          <w:numId w:val="7"/>
        </w:numPr>
      </w:pPr>
      <w:r>
        <w:t xml:space="preserve">Select the </w:t>
      </w:r>
      <w:r w:rsidRPr="00CB7F1B">
        <w:rPr>
          <w:b/>
          <w:bCs/>
        </w:rPr>
        <w:t>Field</w:t>
      </w:r>
      <w:r>
        <w:t xml:space="preserve"> Type and click </w:t>
      </w:r>
      <w:r w:rsidRPr="00CB7F1B">
        <w:rPr>
          <w:b/>
          <w:bCs/>
        </w:rPr>
        <w:t>Next</w:t>
      </w:r>
      <w:r>
        <w:t xml:space="preserve"> </w:t>
      </w:r>
    </w:p>
    <w:p w14:paraId="74C591F8" w14:textId="393CD77F" w:rsidR="006A70BF" w:rsidRDefault="00CB7F1B" w:rsidP="006A70BF">
      <w:r w:rsidRPr="00CB7F1B">
        <w:rPr>
          <w:noProof/>
        </w:rPr>
        <w:lastRenderedPageBreak/>
        <w:drawing>
          <wp:inline distT="0" distB="0" distL="0" distR="0" wp14:anchorId="14E73DF8" wp14:editId="5DAAD3BD">
            <wp:extent cx="3800527" cy="2880765"/>
            <wp:effectExtent l="0" t="0" r="0" b="254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51"/>
                    <a:stretch>
                      <a:fillRect/>
                    </a:stretch>
                  </pic:blipFill>
                  <pic:spPr>
                    <a:xfrm>
                      <a:off x="0" y="0"/>
                      <a:ext cx="3803538" cy="2883047"/>
                    </a:xfrm>
                    <a:prstGeom prst="rect">
                      <a:avLst/>
                    </a:prstGeom>
                  </pic:spPr>
                </pic:pic>
              </a:graphicData>
            </a:graphic>
          </wp:inline>
        </w:drawing>
      </w:r>
    </w:p>
    <w:p w14:paraId="6E23E453" w14:textId="71FB360A" w:rsidR="00CB7F1B" w:rsidRDefault="00CB7F1B" w:rsidP="006A70BF"/>
    <w:p w14:paraId="4D55216E" w14:textId="648E6BBB" w:rsidR="00CB7F1B" w:rsidRDefault="00CB7F1B" w:rsidP="00CB7F1B">
      <w:pPr>
        <w:pStyle w:val="ListParagraph"/>
        <w:numPr>
          <w:ilvl w:val="0"/>
          <w:numId w:val="7"/>
        </w:numPr>
      </w:pPr>
      <w:r>
        <w:t xml:space="preserve">Enter a field name of “Invoice Name” and click </w:t>
      </w:r>
      <w:r w:rsidRPr="00CB7F1B">
        <w:rPr>
          <w:b/>
          <w:bCs/>
        </w:rPr>
        <w:t>Done</w:t>
      </w:r>
      <w:r w:rsidR="00B011D4">
        <w:rPr>
          <w:b/>
          <w:bCs/>
        </w:rPr>
        <w:br/>
      </w:r>
    </w:p>
    <w:p w14:paraId="404997A9" w14:textId="570184D6" w:rsidR="00CB7F1B" w:rsidRDefault="00CB7F1B" w:rsidP="00CB7F1B">
      <w:r w:rsidRPr="00CB7F1B">
        <w:rPr>
          <w:noProof/>
        </w:rPr>
        <w:drawing>
          <wp:inline distT="0" distB="0" distL="0" distR="0" wp14:anchorId="643E3A62" wp14:editId="4252AEC6">
            <wp:extent cx="3314700" cy="3454400"/>
            <wp:effectExtent l="0" t="0" r="0" b="0"/>
            <wp:docPr id="94" name="Picture 9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 Teams&#10;&#10;Description automatically generated"/>
                    <pic:cNvPicPr/>
                  </pic:nvPicPr>
                  <pic:blipFill>
                    <a:blip r:embed="rId52"/>
                    <a:stretch>
                      <a:fillRect/>
                    </a:stretch>
                  </pic:blipFill>
                  <pic:spPr>
                    <a:xfrm>
                      <a:off x="0" y="0"/>
                      <a:ext cx="3314700" cy="3454400"/>
                    </a:xfrm>
                    <a:prstGeom prst="rect">
                      <a:avLst/>
                    </a:prstGeom>
                  </pic:spPr>
                </pic:pic>
              </a:graphicData>
            </a:graphic>
          </wp:inline>
        </w:drawing>
      </w:r>
    </w:p>
    <w:p w14:paraId="7051F65B" w14:textId="34CD5E4D" w:rsidR="00CB7F1B" w:rsidRDefault="00CB7F1B" w:rsidP="00CB7F1B"/>
    <w:p w14:paraId="45A771E9" w14:textId="4FDC9E37" w:rsidR="00CB7F1B" w:rsidRDefault="00CB7F1B" w:rsidP="00CB7F1B">
      <w:r>
        <w:t xml:space="preserve">Your screen should look like the following image. </w:t>
      </w:r>
    </w:p>
    <w:p w14:paraId="2F869AAD" w14:textId="50AEACD7" w:rsidR="00CB7F1B" w:rsidRDefault="00CB7F1B" w:rsidP="00CB7F1B">
      <w:r w:rsidRPr="00CB7F1B">
        <w:rPr>
          <w:noProof/>
        </w:rPr>
        <w:lastRenderedPageBreak/>
        <w:drawing>
          <wp:inline distT="0" distB="0" distL="0" distR="0" wp14:anchorId="582986E6" wp14:editId="4A8E7A95">
            <wp:extent cx="5943600" cy="2427605"/>
            <wp:effectExtent l="0" t="0" r="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10;&#10;Description automatically generated"/>
                    <pic:cNvPicPr/>
                  </pic:nvPicPr>
                  <pic:blipFill>
                    <a:blip r:embed="rId53"/>
                    <a:stretch>
                      <a:fillRect/>
                    </a:stretch>
                  </pic:blipFill>
                  <pic:spPr>
                    <a:xfrm>
                      <a:off x="0" y="0"/>
                      <a:ext cx="5943600" cy="2427605"/>
                    </a:xfrm>
                    <a:prstGeom prst="rect">
                      <a:avLst/>
                    </a:prstGeom>
                  </pic:spPr>
                </pic:pic>
              </a:graphicData>
            </a:graphic>
          </wp:inline>
        </w:drawing>
      </w:r>
    </w:p>
    <w:p w14:paraId="71B3B76B" w14:textId="70D3018B" w:rsidR="00CB7F1B" w:rsidRDefault="00CB7F1B" w:rsidP="00CB7F1B">
      <w:pPr>
        <w:pStyle w:val="ListParagraph"/>
        <w:numPr>
          <w:ilvl w:val="0"/>
          <w:numId w:val="7"/>
        </w:numPr>
      </w:pPr>
      <w:r>
        <w:t>Repeat this process for the following 3 fields:</w:t>
      </w:r>
      <w:r>
        <w:br/>
        <w:t>1) Due Date</w:t>
      </w:r>
      <w:r>
        <w:br/>
        <w:t>2) Total</w:t>
      </w:r>
    </w:p>
    <w:p w14:paraId="69EF3418" w14:textId="729185D4" w:rsidR="00CB7F1B" w:rsidRDefault="00CB7F1B" w:rsidP="00CB7F1B">
      <w:pPr>
        <w:ind w:left="360"/>
      </w:pPr>
      <w:r>
        <w:t xml:space="preserve">Click on </w:t>
      </w:r>
      <w:r w:rsidRPr="00CB7F1B">
        <w:rPr>
          <w:b/>
          <w:bCs/>
        </w:rPr>
        <w:t>Next</w:t>
      </w:r>
    </w:p>
    <w:p w14:paraId="2C2B757F" w14:textId="76F003E9" w:rsidR="00CB7F1B" w:rsidRDefault="00CB7F1B" w:rsidP="00CB7F1B">
      <w:pPr>
        <w:ind w:left="360"/>
      </w:pPr>
      <w:r w:rsidRPr="00CB7F1B">
        <w:rPr>
          <w:noProof/>
        </w:rPr>
        <w:drawing>
          <wp:inline distT="0" distB="0" distL="0" distR="0" wp14:anchorId="5FA9E35A" wp14:editId="71F2E743">
            <wp:extent cx="5162719" cy="2885374"/>
            <wp:effectExtent l="0" t="0" r="0" b="0"/>
            <wp:docPr id="96" name="Picture 9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 Teams&#10;&#10;Description automatically generated"/>
                    <pic:cNvPicPr/>
                  </pic:nvPicPr>
                  <pic:blipFill>
                    <a:blip r:embed="rId54"/>
                    <a:stretch>
                      <a:fillRect/>
                    </a:stretch>
                  </pic:blipFill>
                  <pic:spPr>
                    <a:xfrm>
                      <a:off x="0" y="0"/>
                      <a:ext cx="5170928" cy="2889962"/>
                    </a:xfrm>
                    <a:prstGeom prst="rect">
                      <a:avLst/>
                    </a:prstGeom>
                  </pic:spPr>
                </pic:pic>
              </a:graphicData>
            </a:graphic>
          </wp:inline>
        </w:drawing>
      </w:r>
    </w:p>
    <w:p w14:paraId="273D4EE3" w14:textId="358646D5" w:rsidR="00CB7F1B" w:rsidRDefault="00CB7F1B" w:rsidP="00CB7F1B">
      <w:pPr>
        <w:pStyle w:val="ListParagraph"/>
        <w:numPr>
          <w:ilvl w:val="0"/>
          <w:numId w:val="7"/>
        </w:numPr>
        <w:rPr>
          <w:b/>
          <w:bCs/>
        </w:rPr>
      </w:pPr>
      <w:r>
        <w:t xml:space="preserve">Click on </w:t>
      </w:r>
      <w:r w:rsidRPr="00CB7F1B">
        <w:rPr>
          <w:b/>
          <w:bCs/>
        </w:rPr>
        <w:t>New collection</w:t>
      </w:r>
      <w:r>
        <w:t xml:space="preserve"> &gt; </w:t>
      </w:r>
      <w:r w:rsidRPr="00CB7F1B">
        <w:rPr>
          <w:b/>
          <w:bCs/>
        </w:rPr>
        <w:t>Collection 1</w:t>
      </w:r>
      <w:r>
        <w:t xml:space="preserve"> &gt; </w:t>
      </w:r>
      <w:r w:rsidRPr="00CB7F1B">
        <w:rPr>
          <w:b/>
          <w:bCs/>
        </w:rPr>
        <w:t xml:space="preserve">Add documents </w:t>
      </w:r>
    </w:p>
    <w:p w14:paraId="7B583B62" w14:textId="77777777" w:rsidR="00CB7F1B" w:rsidRPr="00CB7F1B" w:rsidRDefault="00CB7F1B" w:rsidP="00CB7F1B">
      <w:pPr>
        <w:rPr>
          <w:b/>
          <w:bCs/>
        </w:rPr>
      </w:pPr>
    </w:p>
    <w:p w14:paraId="642E43A0" w14:textId="05B69AB9" w:rsidR="00CB7F1B" w:rsidRDefault="00CB7F1B" w:rsidP="00CB7F1B">
      <w:r w:rsidRPr="00CB7F1B">
        <w:rPr>
          <w:noProof/>
        </w:rPr>
        <w:lastRenderedPageBreak/>
        <w:drawing>
          <wp:inline distT="0" distB="0" distL="0" distR="0" wp14:anchorId="47412688" wp14:editId="6FBECA0E">
            <wp:extent cx="4893968" cy="2581359"/>
            <wp:effectExtent l="0" t="0" r="0" b="0"/>
            <wp:docPr id="97" name="Picture 9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application, Teams&#10;&#10;Description automatically generated"/>
                    <pic:cNvPicPr/>
                  </pic:nvPicPr>
                  <pic:blipFill>
                    <a:blip r:embed="rId55"/>
                    <a:stretch>
                      <a:fillRect/>
                    </a:stretch>
                  </pic:blipFill>
                  <pic:spPr>
                    <a:xfrm>
                      <a:off x="0" y="0"/>
                      <a:ext cx="4898008" cy="2583490"/>
                    </a:xfrm>
                    <a:prstGeom prst="rect">
                      <a:avLst/>
                    </a:prstGeom>
                  </pic:spPr>
                </pic:pic>
              </a:graphicData>
            </a:graphic>
          </wp:inline>
        </w:drawing>
      </w:r>
    </w:p>
    <w:p w14:paraId="495A6294" w14:textId="677F022D" w:rsidR="00CB7F1B" w:rsidRPr="00CB7F1B" w:rsidRDefault="00CB7F1B" w:rsidP="00CB7F1B">
      <w:pPr>
        <w:pStyle w:val="ListParagraph"/>
        <w:numPr>
          <w:ilvl w:val="0"/>
          <w:numId w:val="7"/>
        </w:numPr>
        <w:rPr>
          <w:b/>
          <w:bCs/>
        </w:rPr>
      </w:pPr>
      <w:r>
        <w:t xml:space="preserve">Select </w:t>
      </w:r>
      <w:r w:rsidRPr="00CB7F1B">
        <w:rPr>
          <w:b/>
          <w:bCs/>
        </w:rPr>
        <w:t xml:space="preserve">upload from local storage </w:t>
      </w:r>
      <w:r>
        <w:t>and add all documents from the Train folder. You must have at least five documents to train the model.</w:t>
      </w:r>
    </w:p>
    <w:p w14:paraId="0E8357E2" w14:textId="333EF7DA" w:rsidR="00CB7F1B" w:rsidRPr="00CB7F1B" w:rsidRDefault="00CB7F1B" w:rsidP="00CB7F1B">
      <w:pPr>
        <w:ind w:left="360"/>
      </w:pPr>
      <w:r>
        <w:t xml:space="preserve">Select </w:t>
      </w:r>
      <w:r>
        <w:rPr>
          <w:b/>
          <w:bCs/>
        </w:rPr>
        <w:t>Upload 5 documents</w:t>
      </w:r>
      <w:r>
        <w:t xml:space="preserve">. </w:t>
      </w:r>
    </w:p>
    <w:p w14:paraId="72C6BCA1" w14:textId="617B5E7D" w:rsidR="00CB7F1B" w:rsidRPr="00CB7F1B" w:rsidRDefault="00CB7F1B" w:rsidP="00CB7F1B">
      <w:pPr>
        <w:rPr>
          <w:b/>
          <w:bCs/>
        </w:rPr>
      </w:pPr>
      <w:r w:rsidRPr="00CB7F1B">
        <w:rPr>
          <w:b/>
          <w:bCs/>
          <w:noProof/>
        </w:rPr>
        <w:drawing>
          <wp:inline distT="0" distB="0" distL="0" distR="0" wp14:anchorId="5A442FA7" wp14:editId="74F7F500">
            <wp:extent cx="4555816" cy="4053995"/>
            <wp:effectExtent l="0" t="0" r="3810" b="0"/>
            <wp:docPr id="98" name="Picture 9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 Teams&#10;&#10;Description automatically generated"/>
                    <pic:cNvPicPr/>
                  </pic:nvPicPr>
                  <pic:blipFill>
                    <a:blip r:embed="rId56"/>
                    <a:stretch>
                      <a:fillRect/>
                    </a:stretch>
                  </pic:blipFill>
                  <pic:spPr>
                    <a:xfrm>
                      <a:off x="0" y="0"/>
                      <a:ext cx="4561138" cy="4058731"/>
                    </a:xfrm>
                    <a:prstGeom prst="rect">
                      <a:avLst/>
                    </a:prstGeom>
                  </pic:spPr>
                </pic:pic>
              </a:graphicData>
            </a:graphic>
          </wp:inline>
        </w:drawing>
      </w:r>
    </w:p>
    <w:p w14:paraId="24CB3D9F" w14:textId="36584C1D" w:rsidR="006A70BF" w:rsidRDefault="006A70BF" w:rsidP="006A70BF">
      <w:pPr>
        <w:pStyle w:val="ListParagraph"/>
        <w:numPr>
          <w:ilvl w:val="0"/>
          <w:numId w:val="7"/>
        </w:numPr>
      </w:pPr>
      <w:r>
        <w:t xml:space="preserve">Confirm the selection and click </w:t>
      </w:r>
      <w:r w:rsidR="00CB7F1B" w:rsidRPr="00CB7F1B">
        <w:rPr>
          <w:b/>
          <w:bCs/>
        </w:rPr>
        <w:t>Analyze</w:t>
      </w:r>
      <w:r>
        <w:t>.</w:t>
      </w:r>
    </w:p>
    <w:p w14:paraId="5A6A9301" w14:textId="2103BC67" w:rsidR="006A70BF" w:rsidRDefault="006A70BF" w:rsidP="00B011D4">
      <w:pPr>
        <w:ind w:left="720"/>
      </w:pPr>
    </w:p>
    <w:p w14:paraId="459684CD" w14:textId="77777777" w:rsidR="006A70BF" w:rsidRDefault="006A70BF" w:rsidP="006A70BF">
      <w:pPr>
        <w:ind w:left="720"/>
      </w:pPr>
      <w:r>
        <w:rPr>
          <w:noProof/>
        </w:rPr>
        <w:lastRenderedPageBreak/>
        <w:drawing>
          <wp:inline distT="0" distB="0" distL="0" distR="0" wp14:anchorId="0275BD95" wp14:editId="79F6BB04">
            <wp:extent cx="3005159" cy="3205186"/>
            <wp:effectExtent l="19050" t="19050" r="24130" b="14605"/>
            <wp:docPr id="73" name="Picture 7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diagram&#10;&#10;Description automatically generated"/>
                    <pic:cNvPicPr/>
                  </pic:nvPicPr>
                  <pic:blipFill>
                    <a:blip r:embed="rId57"/>
                    <a:stretch>
                      <a:fillRect/>
                    </a:stretch>
                  </pic:blipFill>
                  <pic:spPr>
                    <a:xfrm>
                      <a:off x="0" y="0"/>
                      <a:ext cx="3005159" cy="3205186"/>
                    </a:xfrm>
                    <a:prstGeom prst="rect">
                      <a:avLst/>
                    </a:prstGeom>
                    <a:ln>
                      <a:solidFill>
                        <a:schemeClr val="accent1"/>
                      </a:solidFill>
                    </a:ln>
                  </pic:spPr>
                </pic:pic>
              </a:graphicData>
            </a:graphic>
          </wp:inline>
        </w:drawing>
      </w:r>
    </w:p>
    <w:p w14:paraId="3A71747B" w14:textId="77777777" w:rsidR="006A70BF" w:rsidRDefault="006A70BF" w:rsidP="006A70BF"/>
    <w:p w14:paraId="2903F087" w14:textId="77777777" w:rsidR="00B011D4" w:rsidRDefault="00B011D4" w:rsidP="006A70BF">
      <w:pPr>
        <w:pStyle w:val="ListParagraph"/>
        <w:numPr>
          <w:ilvl w:val="0"/>
          <w:numId w:val="7"/>
        </w:numPr>
      </w:pPr>
      <w:r>
        <w:t>After a couple of minutes, begin tagging your documents.</w:t>
      </w:r>
    </w:p>
    <w:p w14:paraId="2D8E5B84" w14:textId="6649E15E" w:rsidR="006A70BF" w:rsidRDefault="006A70BF" w:rsidP="00B011D4">
      <w:r>
        <w:t xml:space="preserve"> </w:t>
      </w:r>
      <w:r w:rsidR="00B011D4" w:rsidRPr="00B011D4">
        <w:rPr>
          <w:noProof/>
        </w:rPr>
        <w:drawing>
          <wp:inline distT="0" distB="0" distL="0" distR="0" wp14:anchorId="3B57B3F5" wp14:editId="18109191">
            <wp:extent cx="5943600" cy="4101465"/>
            <wp:effectExtent l="0" t="0" r="0" b="635"/>
            <wp:docPr id="100" name="Picture 1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10;&#10;Description automatically generated"/>
                    <pic:cNvPicPr/>
                  </pic:nvPicPr>
                  <pic:blipFill>
                    <a:blip r:embed="rId58"/>
                    <a:stretch>
                      <a:fillRect/>
                    </a:stretch>
                  </pic:blipFill>
                  <pic:spPr>
                    <a:xfrm>
                      <a:off x="0" y="0"/>
                      <a:ext cx="5943600" cy="4101465"/>
                    </a:xfrm>
                    <a:prstGeom prst="rect">
                      <a:avLst/>
                    </a:prstGeom>
                  </pic:spPr>
                </pic:pic>
              </a:graphicData>
            </a:graphic>
          </wp:inline>
        </w:drawing>
      </w:r>
    </w:p>
    <w:p w14:paraId="4C84EC30" w14:textId="4192358A" w:rsidR="006A70BF" w:rsidRDefault="006A70BF" w:rsidP="00B011D4">
      <w:pPr>
        <w:pStyle w:val="ListParagraph"/>
        <w:numPr>
          <w:ilvl w:val="0"/>
          <w:numId w:val="7"/>
        </w:numPr>
      </w:pPr>
      <w:r>
        <w:lastRenderedPageBreak/>
        <w:t>Once you have confirmed the fields, click Done.</w:t>
      </w:r>
    </w:p>
    <w:p w14:paraId="2265D956" w14:textId="77777777" w:rsidR="006A70BF" w:rsidRDefault="006A70BF" w:rsidP="006A70BF">
      <w:r>
        <w:rPr>
          <w:noProof/>
        </w:rPr>
        <w:drawing>
          <wp:inline distT="0" distB="0" distL="0" distR="0" wp14:anchorId="18D3CABF" wp14:editId="1015D323">
            <wp:extent cx="5943600" cy="2931160"/>
            <wp:effectExtent l="19050" t="19050" r="19050" b="2159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59"/>
                    <a:stretch>
                      <a:fillRect/>
                    </a:stretch>
                  </pic:blipFill>
                  <pic:spPr>
                    <a:xfrm>
                      <a:off x="0" y="0"/>
                      <a:ext cx="5943600" cy="2931160"/>
                    </a:xfrm>
                    <a:prstGeom prst="rect">
                      <a:avLst/>
                    </a:prstGeom>
                    <a:ln>
                      <a:solidFill>
                        <a:schemeClr val="accent1"/>
                      </a:solidFill>
                    </a:ln>
                  </pic:spPr>
                </pic:pic>
              </a:graphicData>
            </a:graphic>
          </wp:inline>
        </w:drawing>
      </w:r>
      <w:r>
        <w:br/>
      </w:r>
    </w:p>
    <w:p w14:paraId="384F814C" w14:textId="77777777" w:rsidR="006A70BF" w:rsidRDefault="006A70BF" w:rsidP="006A70BF">
      <w:pPr>
        <w:pStyle w:val="ListParagraph"/>
        <w:numPr>
          <w:ilvl w:val="0"/>
          <w:numId w:val="7"/>
        </w:numPr>
      </w:pPr>
      <w:r>
        <w:t>Train your model.</w:t>
      </w:r>
    </w:p>
    <w:p w14:paraId="5D201E45" w14:textId="77777777" w:rsidR="006A70BF" w:rsidRDefault="006A70BF" w:rsidP="006A70BF">
      <w:r>
        <w:rPr>
          <w:noProof/>
        </w:rPr>
        <w:drawing>
          <wp:inline distT="0" distB="0" distL="0" distR="0" wp14:anchorId="30519FB6" wp14:editId="4668D339">
            <wp:extent cx="5386427" cy="2047890"/>
            <wp:effectExtent l="19050" t="19050" r="24130" b="9525"/>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60"/>
                    <a:stretch>
                      <a:fillRect/>
                    </a:stretch>
                  </pic:blipFill>
                  <pic:spPr>
                    <a:xfrm>
                      <a:off x="0" y="0"/>
                      <a:ext cx="5386427" cy="2047890"/>
                    </a:xfrm>
                    <a:prstGeom prst="rect">
                      <a:avLst/>
                    </a:prstGeom>
                    <a:ln>
                      <a:solidFill>
                        <a:schemeClr val="accent1"/>
                      </a:solidFill>
                    </a:ln>
                  </pic:spPr>
                </pic:pic>
              </a:graphicData>
            </a:graphic>
          </wp:inline>
        </w:drawing>
      </w:r>
      <w:r>
        <w:br/>
      </w:r>
    </w:p>
    <w:p w14:paraId="343618DB" w14:textId="77777777" w:rsidR="006A70BF" w:rsidRDefault="006A70BF" w:rsidP="006A70BF">
      <w:pPr>
        <w:pStyle w:val="ListParagraph"/>
        <w:numPr>
          <w:ilvl w:val="0"/>
          <w:numId w:val="7"/>
        </w:numPr>
      </w:pPr>
      <w:r>
        <w:t>Locate</w:t>
      </w:r>
      <w:r w:rsidRPr="00C7244A">
        <w:t xml:space="preserve"> and open your saved model.  If you need help finding it, type your name into the search box.</w:t>
      </w:r>
    </w:p>
    <w:p w14:paraId="1A645098" w14:textId="77777777" w:rsidR="006A70BF" w:rsidRDefault="006A70BF" w:rsidP="006A70BF">
      <w:pPr>
        <w:pStyle w:val="ListParagraph"/>
        <w:ind w:left="0"/>
      </w:pPr>
      <w:r>
        <w:rPr>
          <w:noProof/>
        </w:rPr>
        <w:drawing>
          <wp:inline distT="0" distB="0" distL="0" distR="0" wp14:anchorId="3E7BFDD6" wp14:editId="35C5C333">
            <wp:extent cx="5943600" cy="1112520"/>
            <wp:effectExtent l="19050" t="19050" r="19050" b="1143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61"/>
                    <a:stretch>
                      <a:fillRect/>
                    </a:stretch>
                  </pic:blipFill>
                  <pic:spPr>
                    <a:xfrm>
                      <a:off x="0" y="0"/>
                      <a:ext cx="5943600" cy="1112520"/>
                    </a:xfrm>
                    <a:prstGeom prst="rect">
                      <a:avLst/>
                    </a:prstGeom>
                    <a:ln>
                      <a:solidFill>
                        <a:schemeClr val="accent1"/>
                      </a:solidFill>
                    </a:ln>
                  </pic:spPr>
                </pic:pic>
              </a:graphicData>
            </a:graphic>
          </wp:inline>
        </w:drawing>
      </w:r>
      <w:r>
        <w:br/>
      </w:r>
    </w:p>
    <w:p w14:paraId="15749231" w14:textId="77777777" w:rsidR="006A70BF" w:rsidRPr="00C7244A" w:rsidRDefault="006A70BF" w:rsidP="006A70BF">
      <w:pPr>
        <w:pStyle w:val="ListParagraph"/>
        <w:numPr>
          <w:ilvl w:val="0"/>
          <w:numId w:val="7"/>
        </w:numPr>
      </w:pPr>
      <w:r>
        <w:t>Review the results of the trained model.</w:t>
      </w:r>
    </w:p>
    <w:p w14:paraId="34191368" w14:textId="77777777" w:rsidR="006A70BF" w:rsidRDefault="006A70BF" w:rsidP="006A70BF">
      <w:r>
        <w:rPr>
          <w:noProof/>
        </w:rPr>
        <w:lastRenderedPageBreak/>
        <w:drawing>
          <wp:inline distT="0" distB="0" distL="0" distR="0" wp14:anchorId="7EDE47CD" wp14:editId="3075803B">
            <wp:extent cx="5362614" cy="1876439"/>
            <wp:effectExtent l="19050" t="19050" r="9525" b="28575"/>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62"/>
                    <a:stretch>
                      <a:fillRect/>
                    </a:stretch>
                  </pic:blipFill>
                  <pic:spPr>
                    <a:xfrm>
                      <a:off x="0" y="0"/>
                      <a:ext cx="5362614" cy="1876439"/>
                    </a:xfrm>
                    <a:prstGeom prst="rect">
                      <a:avLst/>
                    </a:prstGeom>
                    <a:ln>
                      <a:solidFill>
                        <a:schemeClr val="accent1"/>
                      </a:solidFill>
                    </a:ln>
                  </pic:spPr>
                </pic:pic>
              </a:graphicData>
            </a:graphic>
          </wp:inline>
        </w:drawing>
      </w:r>
      <w:r>
        <w:br/>
      </w:r>
    </w:p>
    <w:p w14:paraId="7D50D5A0" w14:textId="77777777" w:rsidR="00B011D4" w:rsidRDefault="006A70BF" w:rsidP="006A70BF">
      <w:pPr>
        <w:pStyle w:val="ListParagraph"/>
        <w:numPr>
          <w:ilvl w:val="0"/>
          <w:numId w:val="7"/>
        </w:numPr>
      </w:pPr>
      <w:r>
        <w:t>Perform a test with the test invoice.</w:t>
      </w:r>
    </w:p>
    <w:p w14:paraId="410A39B3" w14:textId="46C7E2B3" w:rsidR="006A70BF" w:rsidRDefault="006A70BF" w:rsidP="00B011D4">
      <w:r>
        <w:rPr>
          <w:noProof/>
        </w:rPr>
        <w:drawing>
          <wp:inline distT="0" distB="0" distL="0" distR="0" wp14:anchorId="26C51B8C" wp14:editId="72BE819A">
            <wp:extent cx="5943600" cy="3382010"/>
            <wp:effectExtent l="19050" t="19050" r="19050" b="2794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63"/>
                    <a:stretch>
                      <a:fillRect/>
                    </a:stretch>
                  </pic:blipFill>
                  <pic:spPr>
                    <a:xfrm>
                      <a:off x="0" y="0"/>
                      <a:ext cx="5943600" cy="3382010"/>
                    </a:xfrm>
                    <a:prstGeom prst="rect">
                      <a:avLst/>
                    </a:prstGeom>
                    <a:ln>
                      <a:solidFill>
                        <a:schemeClr val="accent1"/>
                      </a:solidFill>
                    </a:ln>
                  </pic:spPr>
                </pic:pic>
              </a:graphicData>
            </a:graphic>
          </wp:inline>
        </w:drawing>
      </w:r>
      <w:r>
        <w:br/>
      </w:r>
    </w:p>
    <w:p w14:paraId="4054555B" w14:textId="77777777" w:rsidR="006A70BF" w:rsidRDefault="006A70BF" w:rsidP="006A70BF">
      <w:pPr>
        <w:pStyle w:val="ListParagraph"/>
        <w:numPr>
          <w:ilvl w:val="0"/>
          <w:numId w:val="7"/>
        </w:numPr>
      </w:pPr>
      <w:r>
        <w:t xml:space="preserve"> Perform a test with another image or document.</w:t>
      </w:r>
    </w:p>
    <w:p w14:paraId="7E5B48EA" w14:textId="77777777" w:rsidR="006A70BF" w:rsidRDefault="006A70BF" w:rsidP="006A70BF">
      <w:r>
        <w:rPr>
          <w:noProof/>
        </w:rPr>
        <w:lastRenderedPageBreak/>
        <w:drawing>
          <wp:inline distT="0" distB="0" distL="0" distR="0" wp14:anchorId="117EF68C" wp14:editId="4EC5073D">
            <wp:extent cx="5943600" cy="3364230"/>
            <wp:effectExtent l="19050" t="19050" r="19050" b="2667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64"/>
                    <a:stretch>
                      <a:fillRect/>
                    </a:stretch>
                  </pic:blipFill>
                  <pic:spPr>
                    <a:xfrm>
                      <a:off x="0" y="0"/>
                      <a:ext cx="5943600" cy="3364230"/>
                    </a:xfrm>
                    <a:prstGeom prst="rect">
                      <a:avLst/>
                    </a:prstGeom>
                    <a:ln>
                      <a:solidFill>
                        <a:schemeClr val="accent1"/>
                      </a:solidFill>
                    </a:ln>
                  </pic:spPr>
                </pic:pic>
              </a:graphicData>
            </a:graphic>
          </wp:inline>
        </w:drawing>
      </w:r>
    </w:p>
    <w:p w14:paraId="0F093671" w14:textId="77777777" w:rsidR="006A70BF" w:rsidRDefault="006A70BF" w:rsidP="006A70BF">
      <w:pPr>
        <w:pStyle w:val="ListParagraph"/>
        <w:numPr>
          <w:ilvl w:val="0"/>
          <w:numId w:val="7"/>
        </w:numPr>
      </w:pPr>
      <w:r>
        <w:t>Publish the model.</w:t>
      </w:r>
    </w:p>
    <w:p w14:paraId="6F7A4339" w14:textId="77777777" w:rsidR="006A70BF" w:rsidRDefault="006A70BF" w:rsidP="006A70BF">
      <w:r>
        <w:rPr>
          <w:noProof/>
        </w:rPr>
        <w:drawing>
          <wp:inline distT="0" distB="0" distL="0" distR="0" wp14:anchorId="77B399B5" wp14:editId="401C99D5">
            <wp:extent cx="5405477" cy="1952639"/>
            <wp:effectExtent l="19050" t="19050" r="24130" b="9525"/>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65"/>
                    <a:stretch>
                      <a:fillRect/>
                    </a:stretch>
                  </pic:blipFill>
                  <pic:spPr>
                    <a:xfrm>
                      <a:off x="0" y="0"/>
                      <a:ext cx="5405477" cy="1952639"/>
                    </a:xfrm>
                    <a:prstGeom prst="rect">
                      <a:avLst/>
                    </a:prstGeom>
                    <a:ln>
                      <a:solidFill>
                        <a:schemeClr val="accent1"/>
                      </a:solidFill>
                    </a:ln>
                  </pic:spPr>
                </pic:pic>
              </a:graphicData>
            </a:graphic>
          </wp:inline>
        </w:drawing>
      </w:r>
    </w:p>
    <w:p w14:paraId="4071C80F" w14:textId="77777777" w:rsidR="006A70BF" w:rsidRDefault="006A70BF" w:rsidP="006A70BF"/>
    <w:p w14:paraId="41D87EEE" w14:textId="77777777" w:rsidR="006A70BF" w:rsidRDefault="006A70BF" w:rsidP="006A70BF"/>
    <w:p w14:paraId="3AFA4F3F" w14:textId="77777777" w:rsidR="006A70BF" w:rsidRPr="006A70BF" w:rsidRDefault="006A70BF" w:rsidP="006A70BF"/>
    <w:p w14:paraId="569ABB30" w14:textId="77777777" w:rsidR="00490213" w:rsidRDefault="00490213" w:rsidP="00490213"/>
    <w:p w14:paraId="090C08AB" w14:textId="2B748770" w:rsidR="00490213" w:rsidRDefault="00490213" w:rsidP="00490213"/>
    <w:p w14:paraId="710E310E" w14:textId="62EB74B9" w:rsidR="006A70BF" w:rsidRDefault="006A70BF" w:rsidP="00490213"/>
    <w:p w14:paraId="7DE9C67A" w14:textId="77777777" w:rsidR="006A70BF" w:rsidRDefault="006A70BF" w:rsidP="00490213"/>
    <w:p w14:paraId="77BE7788" w14:textId="0C703E65" w:rsidR="006A70BF" w:rsidRDefault="006A70BF" w:rsidP="006A70BF">
      <w:pPr>
        <w:pStyle w:val="Heading1"/>
      </w:pPr>
      <w:r>
        <w:lastRenderedPageBreak/>
        <w:t>Using our AI Models through Power Apps</w:t>
      </w:r>
    </w:p>
    <w:p w14:paraId="13B0561D" w14:textId="6A286369" w:rsidR="006C44B0" w:rsidRDefault="006A70BF" w:rsidP="00760695">
      <w:pPr>
        <w:pStyle w:val="Heading1"/>
      </w:pPr>
      <w:r>
        <w:t>Building an Online Shopping Assistant Application with Object detection Model</w:t>
      </w:r>
      <w:r w:rsidR="00760695">
        <w:br/>
      </w:r>
    </w:p>
    <w:p w14:paraId="4AAF9BF4" w14:textId="0AED8080" w:rsidR="006C44B0" w:rsidRDefault="006C44B0" w:rsidP="00490213">
      <w:r>
        <w:t xml:space="preserve">In this section, we will make use of our Object Detection Model previously created to build an Online Shopping Assistant Application using Canvas App. </w:t>
      </w:r>
    </w:p>
    <w:p w14:paraId="7AD5A64B" w14:textId="1FA279B7" w:rsidR="006C44B0" w:rsidRDefault="006C44B0" w:rsidP="006C44B0">
      <w:pPr>
        <w:pStyle w:val="Heading1"/>
      </w:pPr>
      <w:proofErr w:type="gramStart"/>
      <w:r>
        <w:t>End Product</w:t>
      </w:r>
      <w:proofErr w:type="gramEnd"/>
    </w:p>
    <w:p w14:paraId="190F00A0" w14:textId="13C94986" w:rsidR="00760695" w:rsidRPr="00760695" w:rsidRDefault="00760695" w:rsidP="00760695"/>
    <w:p w14:paraId="210FEF47" w14:textId="2C165C25" w:rsidR="00760695" w:rsidRDefault="006C44B0" w:rsidP="00490213">
      <w:r w:rsidRPr="006C44B0">
        <w:rPr>
          <w:noProof/>
        </w:rPr>
        <w:drawing>
          <wp:inline distT="0" distB="0" distL="0" distR="0" wp14:anchorId="11117B55" wp14:editId="3CF792B8">
            <wp:extent cx="1595746" cy="2840304"/>
            <wp:effectExtent l="0" t="0" r="5080" b="5080"/>
            <wp:docPr id="71" name="Picture 7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10;&#10;Description automatically generated"/>
                    <pic:cNvPicPr/>
                  </pic:nvPicPr>
                  <pic:blipFill>
                    <a:blip r:embed="rId66"/>
                    <a:stretch>
                      <a:fillRect/>
                    </a:stretch>
                  </pic:blipFill>
                  <pic:spPr>
                    <a:xfrm>
                      <a:off x="0" y="0"/>
                      <a:ext cx="1602349" cy="2852056"/>
                    </a:xfrm>
                    <a:prstGeom prst="rect">
                      <a:avLst/>
                    </a:prstGeom>
                  </pic:spPr>
                </pic:pic>
              </a:graphicData>
            </a:graphic>
          </wp:inline>
        </w:drawing>
      </w:r>
      <w:r>
        <w:t xml:space="preserve">  </w:t>
      </w:r>
      <w:r w:rsidR="00760695">
        <w:t xml:space="preserve"> </w:t>
      </w:r>
      <w:r w:rsidR="00760695" w:rsidRPr="00760695">
        <w:rPr>
          <w:noProof/>
        </w:rPr>
        <w:drawing>
          <wp:inline distT="0" distB="0" distL="0" distR="0" wp14:anchorId="36AAACBF" wp14:editId="3A85A383">
            <wp:extent cx="1602602" cy="2849762"/>
            <wp:effectExtent l="0" t="0" r="0" b="0"/>
            <wp:docPr id="76" name="Picture 7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 website&#10;&#10;Description automatically generated"/>
                    <pic:cNvPicPr/>
                  </pic:nvPicPr>
                  <pic:blipFill>
                    <a:blip r:embed="rId67"/>
                    <a:stretch>
                      <a:fillRect/>
                    </a:stretch>
                  </pic:blipFill>
                  <pic:spPr>
                    <a:xfrm>
                      <a:off x="0" y="0"/>
                      <a:ext cx="1624782" cy="2889202"/>
                    </a:xfrm>
                    <a:prstGeom prst="rect">
                      <a:avLst/>
                    </a:prstGeom>
                  </pic:spPr>
                </pic:pic>
              </a:graphicData>
            </a:graphic>
          </wp:inline>
        </w:drawing>
      </w:r>
      <w:r w:rsidR="00760695">
        <w:t xml:space="preserve">  </w:t>
      </w:r>
      <w:r w:rsidR="00760695" w:rsidRPr="00760695">
        <w:rPr>
          <w:noProof/>
        </w:rPr>
        <w:drawing>
          <wp:inline distT="0" distB="0" distL="0" distR="0" wp14:anchorId="3F7CF5C0" wp14:editId="7CD7D79B">
            <wp:extent cx="1597213" cy="2846396"/>
            <wp:effectExtent l="0" t="0" r="3175" b="0"/>
            <wp:docPr id="99" name="Picture 9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website&#10;&#10;Description automatically generated"/>
                    <pic:cNvPicPr/>
                  </pic:nvPicPr>
                  <pic:blipFill>
                    <a:blip r:embed="rId68"/>
                    <a:stretch>
                      <a:fillRect/>
                    </a:stretch>
                  </pic:blipFill>
                  <pic:spPr>
                    <a:xfrm>
                      <a:off x="0" y="0"/>
                      <a:ext cx="1617325" cy="2882238"/>
                    </a:xfrm>
                    <a:prstGeom prst="rect">
                      <a:avLst/>
                    </a:prstGeom>
                  </pic:spPr>
                </pic:pic>
              </a:graphicData>
            </a:graphic>
          </wp:inline>
        </w:drawing>
      </w:r>
      <w:r w:rsidR="00760695">
        <w:t xml:space="preserve"> </w:t>
      </w:r>
      <w:r w:rsidR="00760695" w:rsidRPr="00760695">
        <w:rPr>
          <w:noProof/>
        </w:rPr>
        <w:t xml:space="preserve"> </w:t>
      </w:r>
      <w:r w:rsidR="00760695">
        <w:rPr>
          <w:noProof/>
        </w:rPr>
        <w:br/>
      </w:r>
    </w:p>
    <w:p w14:paraId="0A01A0A8" w14:textId="32C9E323" w:rsidR="006C44B0" w:rsidRDefault="00760695" w:rsidP="00490213">
      <w:r w:rsidRPr="00760695">
        <w:rPr>
          <w:noProof/>
        </w:rPr>
        <w:drawing>
          <wp:inline distT="0" distB="0" distL="0" distR="0" wp14:anchorId="061B909B" wp14:editId="19226ACC">
            <wp:extent cx="5943600" cy="2194560"/>
            <wp:effectExtent l="0" t="0" r="0" b="2540"/>
            <wp:docPr id="74" name="Picture 7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website&#10;&#10;Description automatically generated"/>
                    <pic:cNvPicPr/>
                  </pic:nvPicPr>
                  <pic:blipFill>
                    <a:blip r:embed="rId69"/>
                    <a:stretch>
                      <a:fillRect/>
                    </a:stretch>
                  </pic:blipFill>
                  <pic:spPr>
                    <a:xfrm>
                      <a:off x="0" y="0"/>
                      <a:ext cx="5943600" cy="2194560"/>
                    </a:xfrm>
                    <a:prstGeom prst="rect">
                      <a:avLst/>
                    </a:prstGeom>
                  </pic:spPr>
                </pic:pic>
              </a:graphicData>
            </a:graphic>
          </wp:inline>
        </w:drawing>
      </w:r>
    </w:p>
    <w:p w14:paraId="7DFF776D" w14:textId="417998BB" w:rsidR="006C44B0" w:rsidRDefault="006C44B0" w:rsidP="00490213"/>
    <w:p w14:paraId="7223C4EA" w14:textId="3527C94E" w:rsidR="00760695" w:rsidRDefault="00760695" w:rsidP="00760695">
      <w:pPr>
        <w:pStyle w:val="Heading1"/>
      </w:pPr>
      <w:r>
        <w:lastRenderedPageBreak/>
        <w:t>Step by Step Instructions</w:t>
      </w:r>
    </w:p>
    <w:p w14:paraId="7038DBE1" w14:textId="05AB441D" w:rsidR="00760695" w:rsidRDefault="00760695" w:rsidP="00760695">
      <w:r>
        <w:br/>
        <w:t xml:space="preserve">We will now create a canvas app you can use for detecting the items that have been trained in our model.  The product will be detected from the </w:t>
      </w:r>
      <w:proofErr w:type="gramStart"/>
      <w:r>
        <w:t>image</w:t>
      </w:r>
      <w:proofErr w:type="gramEnd"/>
      <w:r>
        <w:t xml:space="preserve"> and you will be able to adjust on-hand inventory for the item.</w:t>
      </w:r>
    </w:p>
    <w:p w14:paraId="5058315C" w14:textId="77777777" w:rsidR="00760695" w:rsidRDefault="00760695" w:rsidP="00760695">
      <w:pPr>
        <w:pStyle w:val="ListParagraph"/>
        <w:numPr>
          <w:ilvl w:val="0"/>
          <w:numId w:val="2"/>
        </w:numPr>
      </w:pPr>
      <w:r>
        <w:t>Navigate to Apps, and select Create an app, then select Canvas.  If asked, grant permission for the app to use your active CDS credentials.</w:t>
      </w:r>
    </w:p>
    <w:p w14:paraId="626A828B" w14:textId="77777777" w:rsidR="00760695" w:rsidRDefault="00760695" w:rsidP="00760695">
      <w:r>
        <w:rPr>
          <w:noProof/>
        </w:rPr>
        <w:drawing>
          <wp:inline distT="0" distB="0" distL="0" distR="0" wp14:anchorId="693EAF9D" wp14:editId="24E3F826">
            <wp:extent cx="3786215" cy="1828813"/>
            <wp:effectExtent l="19050" t="19050" r="24130" b="1905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70"/>
                    <a:stretch>
                      <a:fillRect/>
                    </a:stretch>
                  </pic:blipFill>
                  <pic:spPr>
                    <a:xfrm>
                      <a:off x="0" y="0"/>
                      <a:ext cx="3786215" cy="1828813"/>
                    </a:xfrm>
                    <a:prstGeom prst="rect">
                      <a:avLst/>
                    </a:prstGeom>
                    <a:ln>
                      <a:solidFill>
                        <a:schemeClr val="accent1"/>
                      </a:solidFill>
                    </a:ln>
                  </pic:spPr>
                </pic:pic>
              </a:graphicData>
            </a:graphic>
          </wp:inline>
        </w:drawing>
      </w:r>
      <w:r>
        <w:br/>
      </w:r>
    </w:p>
    <w:p w14:paraId="2B1EEC75" w14:textId="06696797" w:rsidR="00760695" w:rsidRDefault="000F4DA1" w:rsidP="00760695">
      <w:pPr>
        <w:pStyle w:val="ListParagraph"/>
        <w:numPr>
          <w:ilvl w:val="0"/>
          <w:numId w:val="2"/>
        </w:numPr>
      </w:pPr>
      <w:r>
        <w:t>Enter a name for your App and select</w:t>
      </w:r>
      <w:r w:rsidR="00760695">
        <w:t xml:space="preserve"> </w:t>
      </w:r>
      <w:r>
        <w:t>the</w:t>
      </w:r>
      <w:r w:rsidR="00760695">
        <w:t xml:space="preserve"> Phone </w:t>
      </w:r>
      <w:r>
        <w:t>format</w:t>
      </w:r>
      <w:r w:rsidR="00760695">
        <w:t>.</w:t>
      </w:r>
    </w:p>
    <w:p w14:paraId="6A6B85E7" w14:textId="4D7243C0" w:rsidR="000F4DA1" w:rsidRDefault="000F4DA1" w:rsidP="000F4DA1">
      <w:r w:rsidRPr="000F4DA1">
        <w:rPr>
          <w:noProof/>
        </w:rPr>
        <w:drawing>
          <wp:inline distT="0" distB="0" distL="0" distR="0" wp14:anchorId="339E0281" wp14:editId="4D825151">
            <wp:extent cx="4740731" cy="2783660"/>
            <wp:effectExtent l="0" t="0" r="0" b="0"/>
            <wp:docPr id="113" name="Picture 1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 Teams&#10;&#10;Description automatically generated"/>
                    <pic:cNvPicPr/>
                  </pic:nvPicPr>
                  <pic:blipFill>
                    <a:blip r:embed="rId71"/>
                    <a:stretch>
                      <a:fillRect/>
                    </a:stretch>
                  </pic:blipFill>
                  <pic:spPr>
                    <a:xfrm>
                      <a:off x="0" y="0"/>
                      <a:ext cx="4745589" cy="2786512"/>
                    </a:xfrm>
                    <a:prstGeom prst="rect">
                      <a:avLst/>
                    </a:prstGeom>
                  </pic:spPr>
                </pic:pic>
              </a:graphicData>
            </a:graphic>
          </wp:inline>
        </w:drawing>
      </w:r>
    </w:p>
    <w:p w14:paraId="5C6215CD" w14:textId="451BADFA" w:rsidR="00760695" w:rsidRDefault="00760695" w:rsidP="00760695"/>
    <w:p w14:paraId="51EE2D41" w14:textId="6A7B2DF8" w:rsidR="000F4DA1" w:rsidRDefault="000F4DA1" w:rsidP="00760695"/>
    <w:p w14:paraId="129F7151" w14:textId="09CAEB53" w:rsidR="000F4DA1" w:rsidRDefault="000F4DA1" w:rsidP="00760695"/>
    <w:p w14:paraId="48B279C9" w14:textId="77777777" w:rsidR="000F4DA1" w:rsidRDefault="000F4DA1" w:rsidP="00760695"/>
    <w:p w14:paraId="39EB3662" w14:textId="77777777" w:rsidR="00760695" w:rsidRDefault="00760695" w:rsidP="00760695">
      <w:pPr>
        <w:pStyle w:val="ListParagraph"/>
        <w:numPr>
          <w:ilvl w:val="0"/>
          <w:numId w:val="2"/>
        </w:numPr>
      </w:pPr>
      <w:r>
        <w:lastRenderedPageBreak/>
        <w:t>On the maker canvas, select the Insert tab in the ribbon and expand AI Builder.  Select Object detector to place this control on your app.</w:t>
      </w:r>
    </w:p>
    <w:p w14:paraId="0F92306F" w14:textId="77777777" w:rsidR="00760695" w:rsidRDefault="00760695" w:rsidP="00760695">
      <w:r>
        <w:rPr>
          <w:noProof/>
        </w:rPr>
        <w:drawing>
          <wp:inline distT="0" distB="0" distL="0" distR="0" wp14:anchorId="62C5DA88" wp14:editId="5B5D7CAE">
            <wp:extent cx="5943600" cy="1306195"/>
            <wp:effectExtent l="19050" t="19050" r="19050" b="27305"/>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72"/>
                    <a:stretch>
                      <a:fillRect/>
                    </a:stretch>
                  </pic:blipFill>
                  <pic:spPr>
                    <a:xfrm>
                      <a:off x="0" y="0"/>
                      <a:ext cx="5943600" cy="1306195"/>
                    </a:xfrm>
                    <a:prstGeom prst="rect">
                      <a:avLst/>
                    </a:prstGeom>
                    <a:ln>
                      <a:solidFill>
                        <a:schemeClr val="accent1"/>
                      </a:solidFill>
                    </a:ln>
                  </pic:spPr>
                </pic:pic>
              </a:graphicData>
            </a:graphic>
          </wp:inline>
        </w:drawing>
      </w:r>
      <w:r>
        <w:br/>
      </w:r>
    </w:p>
    <w:p w14:paraId="7658DC33" w14:textId="77777777" w:rsidR="00760695" w:rsidRDefault="00760695" w:rsidP="00760695">
      <w:pPr>
        <w:pStyle w:val="ListParagraph"/>
        <w:numPr>
          <w:ilvl w:val="0"/>
          <w:numId w:val="2"/>
        </w:numPr>
      </w:pPr>
      <w:r>
        <w:t>Select the AI model you built.</w:t>
      </w:r>
    </w:p>
    <w:p w14:paraId="4A04947A" w14:textId="24A8544A" w:rsidR="00760695" w:rsidRDefault="000F4DA1" w:rsidP="00760695">
      <w:r w:rsidRPr="000F4DA1">
        <w:rPr>
          <w:noProof/>
        </w:rPr>
        <w:drawing>
          <wp:inline distT="0" distB="0" distL="0" distR="0" wp14:anchorId="2D3AF460" wp14:editId="5B429704">
            <wp:extent cx="2173605" cy="1658867"/>
            <wp:effectExtent l="0" t="0" r="0" b="5080"/>
            <wp:docPr id="114" name="Picture 1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application&#10;&#10;Description automatically generated"/>
                    <pic:cNvPicPr/>
                  </pic:nvPicPr>
                  <pic:blipFill rotWithShape="1">
                    <a:blip r:embed="rId73"/>
                    <a:srcRect b="38237"/>
                    <a:stretch/>
                  </pic:blipFill>
                  <pic:spPr bwMode="auto">
                    <a:xfrm>
                      <a:off x="0" y="0"/>
                      <a:ext cx="2176960" cy="1661427"/>
                    </a:xfrm>
                    <a:prstGeom prst="rect">
                      <a:avLst/>
                    </a:prstGeom>
                    <a:ln>
                      <a:noFill/>
                    </a:ln>
                    <a:extLst>
                      <a:ext uri="{53640926-AAD7-44D8-BBD7-CCE9431645EC}">
                        <a14:shadowObscured xmlns:a14="http://schemas.microsoft.com/office/drawing/2010/main"/>
                      </a:ext>
                    </a:extLst>
                  </pic:spPr>
                </pic:pic>
              </a:graphicData>
            </a:graphic>
          </wp:inline>
        </w:drawing>
      </w:r>
    </w:p>
    <w:p w14:paraId="2CC0E137" w14:textId="77777777" w:rsidR="00760695" w:rsidRDefault="00760695" w:rsidP="00760695">
      <w:pPr>
        <w:pStyle w:val="ListParagraph"/>
        <w:numPr>
          <w:ilvl w:val="0"/>
          <w:numId w:val="2"/>
        </w:numPr>
      </w:pPr>
      <w:r>
        <w:t xml:space="preserve">Resize the control to better use the space.  </w:t>
      </w:r>
    </w:p>
    <w:p w14:paraId="24E5AF91" w14:textId="68B65A92" w:rsidR="00760695" w:rsidRDefault="00760695" w:rsidP="00760695">
      <w:r>
        <w:rPr>
          <w:noProof/>
        </w:rPr>
        <w:drawing>
          <wp:inline distT="0" distB="0" distL="0" distR="0" wp14:anchorId="42AF1F9A" wp14:editId="535C2625">
            <wp:extent cx="1947877" cy="3400450"/>
            <wp:effectExtent l="19050" t="19050" r="14605" b="9525"/>
            <wp:docPr id="105" name="Picture 1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with medium confidence"/>
                    <pic:cNvPicPr/>
                  </pic:nvPicPr>
                  <pic:blipFill>
                    <a:blip r:embed="rId74"/>
                    <a:stretch>
                      <a:fillRect/>
                    </a:stretch>
                  </pic:blipFill>
                  <pic:spPr>
                    <a:xfrm>
                      <a:off x="0" y="0"/>
                      <a:ext cx="1947877" cy="3400450"/>
                    </a:xfrm>
                    <a:prstGeom prst="rect">
                      <a:avLst/>
                    </a:prstGeom>
                    <a:ln>
                      <a:solidFill>
                        <a:schemeClr val="accent1"/>
                      </a:solidFill>
                    </a:ln>
                  </pic:spPr>
                </pic:pic>
              </a:graphicData>
            </a:graphic>
          </wp:inline>
        </w:drawing>
      </w:r>
      <w:r>
        <w:br/>
      </w:r>
    </w:p>
    <w:p w14:paraId="7AA53B47" w14:textId="77777777" w:rsidR="00760695" w:rsidRDefault="00760695" w:rsidP="00760695">
      <w:pPr>
        <w:pStyle w:val="ListParagraph"/>
        <w:numPr>
          <w:ilvl w:val="0"/>
          <w:numId w:val="2"/>
        </w:numPr>
      </w:pPr>
      <w:r>
        <w:lastRenderedPageBreak/>
        <w:t>Make sure to leave room for more items we will be placing soon.</w:t>
      </w:r>
    </w:p>
    <w:p w14:paraId="2FE01518" w14:textId="77777777" w:rsidR="00760695" w:rsidRDefault="00760695" w:rsidP="00760695">
      <w:r>
        <w:rPr>
          <w:noProof/>
        </w:rPr>
        <w:drawing>
          <wp:inline distT="0" distB="0" distL="0" distR="0" wp14:anchorId="1130330F" wp14:editId="01238338">
            <wp:extent cx="1938352" cy="3386162"/>
            <wp:effectExtent l="19050" t="19050" r="24130" b="24130"/>
            <wp:docPr id="106" name="Picture 10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 Word&#10;&#10;Description automatically generated"/>
                    <pic:cNvPicPr/>
                  </pic:nvPicPr>
                  <pic:blipFill>
                    <a:blip r:embed="rId75"/>
                    <a:stretch>
                      <a:fillRect/>
                    </a:stretch>
                  </pic:blipFill>
                  <pic:spPr>
                    <a:xfrm>
                      <a:off x="0" y="0"/>
                      <a:ext cx="1938352" cy="3386162"/>
                    </a:xfrm>
                    <a:prstGeom prst="rect">
                      <a:avLst/>
                    </a:prstGeom>
                    <a:ln>
                      <a:solidFill>
                        <a:schemeClr val="accent1"/>
                      </a:solidFill>
                    </a:ln>
                  </pic:spPr>
                </pic:pic>
              </a:graphicData>
            </a:graphic>
          </wp:inline>
        </w:drawing>
      </w:r>
      <w:r>
        <w:br/>
      </w:r>
    </w:p>
    <w:p w14:paraId="42960EC3" w14:textId="77777777" w:rsidR="00760695" w:rsidRDefault="00760695" w:rsidP="00760695">
      <w:pPr>
        <w:pStyle w:val="ListParagraph"/>
        <w:numPr>
          <w:ilvl w:val="0"/>
          <w:numId w:val="2"/>
        </w:numPr>
      </w:pPr>
      <w:r>
        <w:t>Play your app.</w:t>
      </w:r>
    </w:p>
    <w:p w14:paraId="11C12EE7" w14:textId="77777777" w:rsidR="00760695" w:rsidRDefault="00760695" w:rsidP="00760695">
      <w:r>
        <w:rPr>
          <w:noProof/>
        </w:rPr>
        <w:drawing>
          <wp:inline distT="0" distB="0" distL="0" distR="0" wp14:anchorId="4A6DBABC" wp14:editId="6EA18B66">
            <wp:extent cx="3666744" cy="914400"/>
            <wp:effectExtent l="19050" t="19050" r="10160" b="19050"/>
            <wp:docPr id="107" name="Picture 1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10;&#10;Description automatically generated"/>
                    <pic:cNvPicPr/>
                  </pic:nvPicPr>
                  <pic:blipFill>
                    <a:blip r:embed="rId76"/>
                    <a:stretch>
                      <a:fillRect/>
                    </a:stretch>
                  </pic:blipFill>
                  <pic:spPr>
                    <a:xfrm>
                      <a:off x="0" y="0"/>
                      <a:ext cx="3666744" cy="914400"/>
                    </a:xfrm>
                    <a:prstGeom prst="rect">
                      <a:avLst/>
                    </a:prstGeom>
                    <a:ln>
                      <a:solidFill>
                        <a:schemeClr val="accent1"/>
                      </a:solidFill>
                    </a:ln>
                  </pic:spPr>
                </pic:pic>
              </a:graphicData>
            </a:graphic>
          </wp:inline>
        </w:drawing>
      </w:r>
      <w:r>
        <w:br/>
      </w:r>
    </w:p>
    <w:p w14:paraId="3B310226" w14:textId="77777777" w:rsidR="00760695" w:rsidRDefault="00760695" w:rsidP="00760695">
      <w:pPr>
        <w:pStyle w:val="ListParagraph"/>
        <w:numPr>
          <w:ilvl w:val="0"/>
          <w:numId w:val="2"/>
        </w:numPr>
      </w:pPr>
      <w:r>
        <w:t>Click on Detect.</w:t>
      </w:r>
    </w:p>
    <w:p w14:paraId="622C486A" w14:textId="77777777" w:rsidR="00760695" w:rsidRDefault="00760695" w:rsidP="00760695">
      <w:r>
        <w:rPr>
          <w:noProof/>
        </w:rPr>
        <w:lastRenderedPageBreak/>
        <w:drawing>
          <wp:inline distT="0" distB="0" distL="0" distR="0" wp14:anchorId="466DA9D6" wp14:editId="7819523A">
            <wp:extent cx="2643207" cy="4591084"/>
            <wp:effectExtent l="19050" t="19050" r="24130" b="19050"/>
            <wp:docPr id="108" name="Picture 10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 Word&#10;&#10;Description automatically generated"/>
                    <pic:cNvPicPr/>
                  </pic:nvPicPr>
                  <pic:blipFill>
                    <a:blip r:embed="rId77"/>
                    <a:stretch>
                      <a:fillRect/>
                    </a:stretch>
                  </pic:blipFill>
                  <pic:spPr>
                    <a:xfrm>
                      <a:off x="0" y="0"/>
                      <a:ext cx="2643207" cy="4591084"/>
                    </a:xfrm>
                    <a:prstGeom prst="rect">
                      <a:avLst/>
                    </a:prstGeom>
                    <a:ln>
                      <a:solidFill>
                        <a:schemeClr val="accent1"/>
                      </a:solidFill>
                    </a:ln>
                  </pic:spPr>
                </pic:pic>
              </a:graphicData>
            </a:graphic>
          </wp:inline>
        </w:drawing>
      </w:r>
      <w:r>
        <w:br/>
      </w:r>
    </w:p>
    <w:p w14:paraId="57E2F7D4" w14:textId="77777777" w:rsidR="00760695" w:rsidRDefault="00760695" w:rsidP="00760695">
      <w:pPr>
        <w:pStyle w:val="ListParagraph"/>
        <w:numPr>
          <w:ilvl w:val="0"/>
          <w:numId w:val="2"/>
        </w:numPr>
      </w:pPr>
      <w:r>
        <w:t>Choose one of your test images and click Open.</w:t>
      </w:r>
    </w:p>
    <w:p w14:paraId="394A5A61" w14:textId="77777777" w:rsidR="00760695" w:rsidRDefault="00760695" w:rsidP="00760695">
      <w:r>
        <w:rPr>
          <w:noProof/>
        </w:rPr>
        <w:drawing>
          <wp:inline distT="0" distB="0" distL="0" distR="0" wp14:anchorId="7E7472F4" wp14:editId="546AEC75">
            <wp:extent cx="4644931" cy="2707062"/>
            <wp:effectExtent l="19050" t="19050" r="22860" b="17145"/>
            <wp:docPr id="109" name="Picture 1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screenshot of a computer&#10;&#10;Description automatically generated with medium confidence"/>
                    <pic:cNvPicPr/>
                  </pic:nvPicPr>
                  <pic:blipFill>
                    <a:blip r:embed="rId78"/>
                    <a:stretch>
                      <a:fillRect/>
                    </a:stretch>
                  </pic:blipFill>
                  <pic:spPr>
                    <a:xfrm>
                      <a:off x="0" y="0"/>
                      <a:ext cx="4651810" cy="2711071"/>
                    </a:xfrm>
                    <a:prstGeom prst="rect">
                      <a:avLst/>
                    </a:prstGeom>
                    <a:ln>
                      <a:solidFill>
                        <a:schemeClr val="accent1"/>
                      </a:solidFill>
                    </a:ln>
                  </pic:spPr>
                </pic:pic>
              </a:graphicData>
            </a:graphic>
          </wp:inline>
        </w:drawing>
      </w:r>
      <w:r>
        <w:br/>
      </w:r>
    </w:p>
    <w:p w14:paraId="747A1753" w14:textId="77777777" w:rsidR="00760695" w:rsidRDefault="00760695" w:rsidP="00760695">
      <w:pPr>
        <w:pStyle w:val="ListParagraph"/>
        <w:numPr>
          <w:ilvl w:val="0"/>
          <w:numId w:val="2"/>
        </w:numPr>
      </w:pPr>
      <w:r>
        <w:lastRenderedPageBreak/>
        <w:t>The image will now be analyzed.</w:t>
      </w:r>
    </w:p>
    <w:p w14:paraId="0ADDAE10" w14:textId="77777777" w:rsidR="00760695" w:rsidRDefault="00760695" w:rsidP="00760695">
      <w:r>
        <w:rPr>
          <w:noProof/>
        </w:rPr>
        <w:drawing>
          <wp:inline distT="0" distB="0" distL="0" distR="0" wp14:anchorId="24FE1B0C" wp14:editId="43606D55">
            <wp:extent cx="3140770" cy="2066904"/>
            <wp:effectExtent l="19050" t="19050" r="21590" b="10160"/>
            <wp:docPr id="110" name="Picture 1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pic:cNvPicPr/>
                  </pic:nvPicPr>
                  <pic:blipFill>
                    <a:blip r:embed="rId79"/>
                    <a:stretch>
                      <a:fillRect/>
                    </a:stretch>
                  </pic:blipFill>
                  <pic:spPr>
                    <a:xfrm>
                      <a:off x="0" y="0"/>
                      <a:ext cx="3183665" cy="2095132"/>
                    </a:xfrm>
                    <a:prstGeom prst="rect">
                      <a:avLst/>
                    </a:prstGeom>
                    <a:ln>
                      <a:solidFill>
                        <a:schemeClr val="accent1"/>
                      </a:solidFill>
                    </a:ln>
                  </pic:spPr>
                </pic:pic>
              </a:graphicData>
            </a:graphic>
          </wp:inline>
        </w:drawing>
      </w:r>
      <w:r>
        <w:br/>
      </w:r>
    </w:p>
    <w:p w14:paraId="756B464B" w14:textId="77777777" w:rsidR="00760695" w:rsidRDefault="00760695" w:rsidP="00760695">
      <w:pPr>
        <w:pStyle w:val="ListParagraph"/>
        <w:numPr>
          <w:ilvl w:val="0"/>
          <w:numId w:val="2"/>
        </w:numPr>
      </w:pPr>
      <w:r>
        <w:t>Our model has detected each tea in the image.</w:t>
      </w:r>
    </w:p>
    <w:p w14:paraId="2F74AB13" w14:textId="77777777" w:rsidR="00760695" w:rsidRDefault="00760695" w:rsidP="00760695">
      <w:r>
        <w:rPr>
          <w:noProof/>
        </w:rPr>
        <w:drawing>
          <wp:inline distT="0" distB="0" distL="0" distR="0" wp14:anchorId="654F24C7" wp14:editId="2842CA66">
            <wp:extent cx="3476230" cy="2143675"/>
            <wp:effectExtent l="19050" t="19050" r="10160" b="28575"/>
            <wp:docPr id="111" name="Picture 1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10;&#10;Description automatically generated"/>
                    <pic:cNvPicPr/>
                  </pic:nvPicPr>
                  <pic:blipFill>
                    <a:blip r:embed="rId80"/>
                    <a:stretch>
                      <a:fillRect/>
                    </a:stretch>
                  </pic:blipFill>
                  <pic:spPr>
                    <a:xfrm>
                      <a:off x="0" y="0"/>
                      <a:ext cx="3507083" cy="2162701"/>
                    </a:xfrm>
                    <a:prstGeom prst="rect">
                      <a:avLst/>
                    </a:prstGeom>
                    <a:ln>
                      <a:solidFill>
                        <a:schemeClr val="accent1"/>
                      </a:solidFill>
                    </a:ln>
                  </pic:spPr>
                </pic:pic>
              </a:graphicData>
            </a:graphic>
          </wp:inline>
        </w:drawing>
      </w:r>
      <w:r>
        <w:br/>
      </w:r>
    </w:p>
    <w:p w14:paraId="29D3CD3F" w14:textId="77777777" w:rsidR="00760695" w:rsidRDefault="00760695" w:rsidP="00760695">
      <w:pPr>
        <w:pStyle w:val="ListParagraph"/>
        <w:numPr>
          <w:ilvl w:val="0"/>
          <w:numId w:val="2"/>
        </w:numPr>
      </w:pPr>
      <w:r>
        <w:t>Exit the app player.</w:t>
      </w:r>
    </w:p>
    <w:p w14:paraId="3D75BF75" w14:textId="77777777" w:rsidR="00760695" w:rsidRDefault="00760695" w:rsidP="00760695">
      <w:r>
        <w:rPr>
          <w:noProof/>
        </w:rPr>
        <w:drawing>
          <wp:inline distT="0" distB="0" distL="0" distR="0" wp14:anchorId="255B784F" wp14:editId="41232C97">
            <wp:extent cx="5018266" cy="1319976"/>
            <wp:effectExtent l="19050" t="19050" r="11430" b="13970"/>
            <wp:docPr id="112" name="Picture 1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10;&#10;Description automatically generated"/>
                    <pic:cNvPicPr/>
                  </pic:nvPicPr>
                  <pic:blipFill>
                    <a:blip r:embed="rId81"/>
                    <a:stretch>
                      <a:fillRect/>
                    </a:stretch>
                  </pic:blipFill>
                  <pic:spPr>
                    <a:xfrm>
                      <a:off x="0" y="0"/>
                      <a:ext cx="5031094" cy="1323350"/>
                    </a:xfrm>
                    <a:prstGeom prst="rect">
                      <a:avLst/>
                    </a:prstGeom>
                    <a:ln>
                      <a:solidFill>
                        <a:schemeClr val="accent1"/>
                      </a:solidFill>
                    </a:ln>
                  </pic:spPr>
                </pic:pic>
              </a:graphicData>
            </a:graphic>
          </wp:inline>
        </w:drawing>
      </w:r>
      <w:r>
        <w:br/>
      </w:r>
    </w:p>
    <w:p w14:paraId="5ABAB184" w14:textId="2B741A02" w:rsidR="00760695" w:rsidRDefault="00760695" w:rsidP="00490213"/>
    <w:p w14:paraId="6F17F8A8" w14:textId="77777777" w:rsidR="00760695" w:rsidRDefault="00760695" w:rsidP="00490213"/>
    <w:p w14:paraId="1E4B6B4A" w14:textId="77777777" w:rsidR="000F4DA1" w:rsidRDefault="000F4DA1" w:rsidP="00490213"/>
    <w:p w14:paraId="489A6CF4" w14:textId="390F9ACF" w:rsidR="000F4DA1" w:rsidRDefault="000F4DA1" w:rsidP="000F4DA1">
      <w:pPr>
        <w:pStyle w:val="ListParagraph"/>
        <w:numPr>
          <w:ilvl w:val="0"/>
          <w:numId w:val="2"/>
        </w:numPr>
      </w:pPr>
      <w:r>
        <w:lastRenderedPageBreak/>
        <w:t xml:space="preserve">We will start building our Navigation Bar. Insert a Label from the top bar </w:t>
      </w:r>
    </w:p>
    <w:p w14:paraId="49EFFA8E" w14:textId="166BFFDE" w:rsidR="00622493" w:rsidRDefault="000F4DA1" w:rsidP="000F4DA1">
      <w:r w:rsidRPr="000F4DA1">
        <w:rPr>
          <w:noProof/>
        </w:rPr>
        <w:drawing>
          <wp:inline distT="0" distB="0" distL="0" distR="0" wp14:anchorId="25773302" wp14:editId="0E9E2696">
            <wp:extent cx="5943600" cy="987425"/>
            <wp:effectExtent l="0" t="0" r="0" b="3175"/>
            <wp:docPr id="115" name="Picture 1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application&#10;&#10;Description automatically generated"/>
                    <pic:cNvPicPr/>
                  </pic:nvPicPr>
                  <pic:blipFill>
                    <a:blip r:embed="rId82"/>
                    <a:stretch>
                      <a:fillRect/>
                    </a:stretch>
                  </pic:blipFill>
                  <pic:spPr>
                    <a:xfrm>
                      <a:off x="0" y="0"/>
                      <a:ext cx="5943600" cy="987425"/>
                    </a:xfrm>
                    <a:prstGeom prst="rect">
                      <a:avLst/>
                    </a:prstGeom>
                  </pic:spPr>
                </pic:pic>
              </a:graphicData>
            </a:graphic>
          </wp:inline>
        </w:drawing>
      </w:r>
    </w:p>
    <w:p w14:paraId="015B98B4" w14:textId="7EC92662" w:rsidR="007C481C" w:rsidRDefault="000F4DA1" w:rsidP="007C481C">
      <w:pPr>
        <w:pStyle w:val="ListParagraph"/>
        <w:numPr>
          <w:ilvl w:val="0"/>
          <w:numId w:val="2"/>
        </w:numPr>
      </w:pPr>
      <w:r>
        <w:t>Click on the newly created Label</w:t>
      </w:r>
      <w:r w:rsidR="007C481C">
        <w:t xml:space="preserve"> and click on Color in the </w:t>
      </w:r>
      <w:proofErr w:type="gramStart"/>
      <w:r w:rsidR="007C481C">
        <w:t>right side</w:t>
      </w:r>
      <w:proofErr w:type="gramEnd"/>
      <w:r w:rsidR="007C481C">
        <w:t xml:space="preserve"> panel. Click on Custom and change the Hex value to </w:t>
      </w:r>
      <w:r w:rsidR="00622493" w:rsidRPr="00622493">
        <w:t>131921</w:t>
      </w:r>
    </w:p>
    <w:p w14:paraId="3FDD0C80" w14:textId="714B2A3C" w:rsidR="000F4DA1" w:rsidRDefault="007C481C" w:rsidP="00490213">
      <w:r w:rsidRPr="007C481C">
        <w:rPr>
          <w:noProof/>
        </w:rPr>
        <w:drawing>
          <wp:inline distT="0" distB="0" distL="0" distR="0" wp14:anchorId="2394303E" wp14:editId="25F9394B">
            <wp:extent cx="3462521" cy="3188262"/>
            <wp:effectExtent l="0" t="0" r="5080" b="0"/>
            <wp:docPr id="116" name="Picture 116"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chart, application&#10;&#10;Description automatically generated"/>
                    <pic:cNvPicPr/>
                  </pic:nvPicPr>
                  <pic:blipFill>
                    <a:blip r:embed="rId83"/>
                    <a:stretch>
                      <a:fillRect/>
                    </a:stretch>
                  </pic:blipFill>
                  <pic:spPr>
                    <a:xfrm>
                      <a:off x="0" y="0"/>
                      <a:ext cx="3469130" cy="3194347"/>
                    </a:xfrm>
                    <a:prstGeom prst="rect">
                      <a:avLst/>
                    </a:prstGeom>
                  </pic:spPr>
                </pic:pic>
              </a:graphicData>
            </a:graphic>
          </wp:inline>
        </w:drawing>
      </w:r>
    </w:p>
    <w:p w14:paraId="6BA02207" w14:textId="79464579" w:rsidR="007C481C" w:rsidRDefault="007C481C" w:rsidP="00490213"/>
    <w:p w14:paraId="17E4388F" w14:textId="786F6962" w:rsidR="007C481C" w:rsidRDefault="007C481C" w:rsidP="00490213">
      <w:r w:rsidRPr="007C481C">
        <w:rPr>
          <w:noProof/>
        </w:rPr>
        <w:drawing>
          <wp:inline distT="0" distB="0" distL="0" distR="0" wp14:anchorId="652AD793" wp14:editId="379D0FB9">
            <wp:extent cx="2374900" cy="2628900"/>
            <wp:effectExtent l="0" t="0" r="0" b="0"/>
            <wp:docPr id="117" name="Picture 1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with medium confidence"/>
                    <pic:cNvPicPr/>
                  </pic:nvPicPr>
                  <pic:blipFill>
                    <a:blip r:embed="rId84"/>
                    <a:stretch>
                      <a:fillRect/>
                    </a:stretch>
                  </pic:blipFill>
                  <pic:spPr>
                    <a:xfrm>
                      <a:off x="0" y="0"/>
                      <a:ext cx="2374900" cy="2628900"/>
                    </a:xfrm>
                    <a:prstGeom prst="rect">
                      <a:avLst/>
                    </a:prstGeom>
                  </pic:spPr>
                </pic:pic>
              </a:graphicData>
            </a:graphic>
          </wp:inline>
        </w:drawing>
      </w:r>
    </w:p>
    <w:p w14:paraId="18C93205" w14:textId="1B6DC76D" w:rsidR="00622493" w:rsidRDefault="00622493" w:rsidP="00622493">
      <w:pPr>
        <w:pStyle w:val="ListParagraph"/>
        <w:numPr>
          <w:ilvl w:val="0"/>
          <w:numId w:val="2"/>
        </w:numPr>
      </w:pPr>
      <w:r>
        <w:lastRenderedPageBreak/>
        <w:t xml:space="preserve">Create another label and change its “Text” to “Online Shopping Assistant Application”. Change the font color to white. </w:t>
      </w:r>
    </w:p>
    <w:p w14:paraId="5D88617C" w14:textId="62BF1DD7" w:rsidR="00622493" w:rsidRDefault="00622493" w:rsidP="00622493">
      <w:r>
        <w:t>Your application should look like the following image</w:t>
      </w:r>
    </w:p>
    <w:p w14:paraId="0C3CEFD3" w14:textId="64FD52A4" w:rsidR="00622493" w:rsidRDefault="00622493" w:rsidP="00490213">
      <w:r w:rsidRPr="00622493">
        <w:rPr>
          <w:noProof/>
        </w:rPr>
        <w:drawing>
          <wp:inline distT="0" distB="0" distL="0" distR="0" wp14:anchorId="6558565C" wp14:editId="38010D73">
            <wp:extent cx="5943600" cy="2816860"/>
            <wp:effectExtent l="0" t="0" r="0" b="2540"/>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85"/>
                    <a:stretch>
                      <a:fillRect/>
                    </a:stretch>
                  </pic:blipFill>
                  <pic:spPr>
                    <a:xfrm>
                      <a:off x="0" y="0"/>
                      <a:ext cx="5943600" cy="2816860"/>
                    </a:xfrm>
                    <a:prstGeom prst="rect">
                      <a:avLst/>
                    </a:prstGeom>
                  </pic:spPr>
                </pic:pic>
              </a:graphicData>
            </a:graphic>
          </wp:inline>
        </w:drawing>
      </w:r>
    </w:p>
    <w:p w14:paraId="6E733FC0" w14:textId="1ABD1AB8" w:rsidR="00622493" w:rsidRDefault="00622493" w:rsidP="00622493">
      <w:pPr>
        <w:pStyle w:val="ListParagraph"/>
        <w:numPr>
          <w:ilvl w:val="0"/>
          <w:numId w:val="2"/>
        </w:numPr>
      </w:pPr>
      <w:r>
        <w:t xml:space="preserve">Now, let’s change the color of our Object Detection component to match our Navigation bar. Click on the Object Detection Component, click on background color &gt; Custom and change the hex value to </w:t>
      </w:r>
      <w:r w:rsidRPr="00622493">
        <w:t>131921</w:t>
      </w:r>
    </w:p>
    <w:p w14:paraId="64AC7FF8" w14:textId="24CFE146" w:rsidR="00622493" w:rsidRDefault="00622493" w:rsidP="00490213">
      <w:r w:rsidRPr="00622493">
        <w:rPr>
          <w:noProof/>
        </w:rPr>
        <w:drawing>
          <wp:inline distT="0" distB="0" distL="0" distR="0" wp14:anchorId="08E31F9B" wp14:editId="7A25792A">
            <wp:extent cx="5943600" cy="3618865"/>
            <wp:effectExtent l="0" t="0" r="0" b="635"/>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86"/>
                    <a:stretch>
                      <a:fillRect/>
                    </a:stretch>
                  </pic:blipFill>
                  <pic:spPr>
                    <a:xfrm>
                      <a:off x="0" y="0"/>
                      <a:ext cx="5943600" cy="3618865"/>
                    </a:xfrm>
                    <a:prstGeom prst="rect">
                      <a:avLst/>
                    </a:prstGeom>
                  </pic:spPr>
                </pic:pic>
              </a:graphicData>
            </a:graphic>
          </wp:inline>
        </w:drawing>
      </w:r>
    </w:p>
    <w:p w14:paraId="1B50AC4C" w14:textId="12E89BC9" w:rsidR="00622493" w:rsidRDefault="00622493" w:rsidP="00622493">
      <w:pPr>
        <w:pStyle w:val="ListParagraph"/>
        <w:numPr>
          <w:ilvl w:val="0"/>
          <w:numId w:val="2"/>
        </w:numPr>
      </w:pPr>
      <w:r>
        <w:lastRenderedPageBreak/>
        <w:t>Add a Gallery</w:t>
      </w:r>
      <w:r w:rsidR="00275891">
        <w:t xml:space="preserve"> by navigating to Gallery &gt; Vertical. </w:t>
      </w:r>
    </w:p>
    <w:p w14:paraId="4E440A1A" w14:textId="3539011C" w:rsidR="00622493" w:rsidRDefault="00622493" w:rsidP="00622493">
      <w:r w:rsidRPr="00622493">
        <w:rPr>
          <w:noProof/>
        </w:rPr>
        <w:drawing>
          <wp:inline distT="0" distB="0" distL="0" distR="0" wp14:anchorId="66EC67F6" wp14:editId="52AA77FB">
            <wp:extent cx="5943600" cy="2784475"/>
            <wp:effectExtent l="0" t="0" r="0" b="0"/>
            <wp:docPr id="121" name="Picture 1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10;&#10;Description automatically generated"/>
                    <pic:cNvPicPr/>
                  </pic:nvPicPr>
                  <pic:blipFill>
                    <a:blip r:embed="rId87"/>
                    <a:stretch>
                      <a:fillRect/>
                    </a:stretch>
                  </pic:blipFill>
                  <pic:spPr>
                    <a:xfrm>
                      <a:off x="0" y="0"/>
                      <a:ext cx="5943600" cy="2784475"/>
                    </a:xfrm>
                    <a:prstGeom prst="rect">
                      <a:avLst/>
                    </a:prstGeom>
                  </pic:spPr>
                </pic:pic>
              </a:graphicData>
            </a:graphic>
          </wp:inline>
        </w:drawing>
      </w:r>
    </w:p>
    <w:p w14:paraId="7B1AD861" w14:textId="05810B92" w:rsidR="00275891" w:rsidRDefault="00275891" w:rsidP="00275891">
      <w:pPr>
        <w:pStyle w:val="ListParagraph"/>
        <w:numPr>
          <w:ilvl w:val="0"/>
          <w:numId w:val="2"/>
        </w:numPr>
      </w:pPr>
      <w:r>
        <w:t xml:space="preserve">Search for the data source of “Object Detection Products” that was previously created. </w:t>
      </w:r>
    </w:p>
    <w:p w14:paraId="29F0A57E" w14:textId="59963B15" w:rsidR="00275891" w:rsidRDefault="00275891" w:rsidP="00490213">
      <w:r w:rsidRPr="00275891">
        <w:rPr>
          <w:noProof/>
        </w:rPr>
        <w:drawing>
          <wp:inline distT="0" distB="0" distL="0" distR="0" wp14:anchorId="7365835F" wp14:editId="5F3A58B5">
            <wp:extent cx="4507264" cy="3647786"/>
            <wp:effectExtent l="0" t="0" r="1270" b="0"/>
            <wp:docPr id="122" name="Picture 1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10;&#10;Description automatically generated"/>
                    <pic:cNvPicPr/>
                  </pic:nvPicPr>
                  <pic:blipFill>
                    <a:blip r:embed="rId88"/>
                    <a:stretch>
                      <a:fillRect/>
                    </a:stretch>
                  </pic:blipFill>
                  <pic:spPr>
                    <a:xfrm>
                      <a:off x="0" y="0"/>
                      <a:ext cx="4512300" cy="3651861"/>
                    </a:xfrm>
                    <a:prstGeom prst="rect">
                      <a:avLst/>
                    </a:prstGeom>
                  </pic:spPr>
                </pic:pic>
              </a:graphicData>
            </a:graphic>
          </wp:inline>
        </w:drawing>
      </w:r>
    </w:p>
    <w:p w14:paraId="5CFC428B" w14:textId="55895C13" w:rsidR="00275891" w:rsidRDefault="00275891" w:rsidP="00275891">
      <w:pPr>
        <w:pStyle w:val="ListParagraph"/>
        <w:numPr>
          <w:ilvl w:val="0"/>
          <w:numId w:val="2"/>
        </w:numPr>
      </w:pPr>
      <w:r>
        <w:t xml:space="preserve">Space out the components evenly by dragging the Gallery component beneath the Object Detection component. </w:t>
      </w:r>
    </w:p>
    <w:p w14:paraId="2833C7F4" w14:textId="719A7D95" w:rsidR="00275891" w:rsidRDefault="00275891" w:rsidP="00275891">
      <w:r w:rsidRPr="00275891">
        <w:rPr>
          <w:noProof/>
        </w:rPr>
        <w:lastRenderedPageBreak/>
        <w:drawing>
          <wp:inline distT="0" distB="0" distL="0" distR="0" wp14:anchorId="4ED0B16B" wp14:editId="15B7EFAF">
            <wp:extent cx="5114166" cy="2583856"/>
            <wp:effectExtent l="0" t="0" r="4445"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89"/>
                    <a:stretch>
                      <a:fillRect/>
                    </a:stretch>
                  </pic:blipFill>
                  <pic:spPr>
                    <a:xfrm>
                      <a:off x="0" y="0"/>
                      <a:ext cx="5123722" cy="2588684"/>
                    </a:xfrm>
                    <a:prstGeom prst="rect">
                      <a:avLst/>
                    </a:prstGeom>
                  </pic:spPr>
                </pic:pic>
              </a:graphicData>
            </a:graphic>
          </wp:inline>
        </w:drawing>
      </w:r>
    </w:p>
    <w:p w14:paraId="7950793A" w14:textId="242B6F28" w:rsidR="00275891" w:rsidRDefault="00275891" w:rsidP="00275891">
      <w:pPr>
        <w:pStyle w:val="ListParagraph"/>
        <w:numPr>
          <w:ilvl w:val="0"/>
          <w:numId w:val="2"/>
        </w:numPr>
      </w:pPr>
      <w:r>
        <w:t xml:space="preserve">Click on Gallery1 on the sitemap and change the </w:t>
      </w:r>
      <w:proofErr w:type="spellStart"/>
      <w:r>
        <w:t>Fx</w:t>
      </w:r>
      <w:proofErr w:type="spellEnd"/>
      <w:r>
        <w:t xml:space="preserve"> formula of Items from “Object Detection Products” to ObjectDetector1.</w:t>
      </w:r>
      <w:r w:rsidR="00B32C7D">
        <w:t>Results</w:t>
      </w:r>
    </w:p>
    <w:p w14:paraId="272F6070" w14:textId="0C777E0F" w:rsidR="00275891" w:rsidRDefault="00275891" w:rsidP="00275891">
      <w:r w:rsidRPr="00275891">
        <w:rPr>
          <w:noProof/>
        </w:rPr>
        <w:drawing>
          <wp:inline distT="0" distB="0" distL="0" distR="0" wp14:anchorId="6A0015DC" wp14:editId="2BDEFC6A">
            <wp:extent cx="4175490" cy="3682232"/>
            <wp:effectExtent l="0" t="0" r="3175" b="1270"/>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90"/>
                    <a:stretch>
                      <a:fillRect/>
                    </a:stretch>
                  </pic:blipFill>
                  <pic:spPr>
                    <a:xfrm>
                      <a:off x="0" y="0"/>
                      <a:ext cx="4196623" cy="3700869"/>
                    </a:xfrm>
                    <a:prstGeom prst="rect">
                      <a:avLst/>
                    </a:prstGeom>
                  </pic:spPr>
                </pic:pic>
              </a:graphicData>
            </a:graphic>
          </wp:inline>
        </w:drawing>
      </w:r>
    </w:p>
    <w:p w14:paraId="5F2BBFBE" w14:textId="2CD9F572" w:rsidR="00275891" w:rsidRDefault="00275891" w:rsidP="00275891"/>
    <w:p w14:paraId="40A9F3DA" w14:textId="52FCB914" w:rsidR="00275891" w:rsidRDefault="00275891" w:rsidP="00275891"/>
    <w:p w14:paraId="445507A9" w14:textId="0D13BE9B" w:rsidR="00275891" w:rsidRDefault="00275891" w:rsidP="00275891"/>
    <w:p w14:paraId="4983FC7A" w14:textId="6779A8B0" w:rsidR="00275891" w:rsidRDefault="00275891" w:rsidP="00275891"/>
    <w:p w14:paraId="41495602" w14:textId="4C917810" w:rsidR="00275891" w:rsidRDefault="00275891" w:rsidP="00275891">
      <w:r>
        <w:lastRenderedPageBreak/>
        <w:t xml:space="preserve">The items in your Gallery should be populated with the data from your Object Detector Component </w:t>
      </w:r>
    </w:p>
    <w:p w14:paraId="1B359802" w14:textId="49AF9181" w:rsidR="00275891" w:rsidRDefault="00B32C7D" w:rsidP="00490213">
      <w:r w:rsidRPr="00B32C7D">
        <w:rPr>
          <w:noProof/>
        </w:rPr>
        <w:drawing>
          <wp:inline distT="0" distB="0" distL="0" distR="0" wp14:anchorId="6F6DF0AE" wp14:editId="67B735D9">
            <wp:extent cx="5854700" cy="2641600"/>
            <wp:effectExtent l="0" t="0" r="0" b="0"/>
            <wp:docPr id="6868803" name="Picture 68688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3" name="Picture 6868803" descr="Graphical user interface, text, application&#10;&#10;Description automatically generated"/>
                    <pic:cNvPicPr/>
                  </pic:nvPicPr>
                  <pic:blipFill>
                    <a:blip r:embed="rId91"/>
                    <a:stretch>
                      <a:fillRect/>
                    </a:stretch>
                  </pic:blipFill>
                  <pic:spPr>
                    <a:xfrm>
                      <a:off x="0" y="0"/>
                      <a:ext cx="5854700" cy="2641600"/>
                    </a:xfrm>
                    <a:prstGeom prst="rect">
                      <a:avLst/>
                    </a:prstGeom>
                  </pic:spPr>
                </pic:pic>
              </a:graphicData>
            </a:graphic>
          </wp:inline>
        </w:drawing>
      </w:r>
    </w:p>
    <w:p w14:paraId="3F1270C1" w14:textId="549525CF" w:rsidR="00275891" w:rsidRDefault="00275891" w:rsidP="00275891">
      <w:pPr>
        <w:pStyle w:val="ListParagraph"/>
        <w:numPr>
          <w:ilvl w:val="0"/>
          <w:numId w:val="2"/>
        </w:numPr>
      </w:pPr>
      <w:r>
        <w:t>Click on the pencil icon in your gallery to start adjusting the display of individual items in your gallery. We will start by displaying the image from the Object Detector component in the gallery.</w:t>
      </w:r>
    </w:p>
    <w:p w14:paraId="78D867A3" w14:textId="74860F4E" w:rsidR="00275891" w:rsidRDefault="00275891" w:rsidP="00275891">
      <w:r>
        <w:t xml:space="preserve">Click on the Image in the </w:t>
      </w:r>
      <w:proofErr w:type="gramStart"/>
      <w:r>
        <w:t>Gallery, and</w:t>
      </w:r>
      <w:proofErr w:type="gramEnd"/>
      <w:r>
        <w:t xml:space="preserve"> change the </w:t>
      </w:r>
      <w:proofErr w:type="spellStart"/>
      <w:r>
        <w:t>Fx</w:t>
      </w:r>
      <w:proofErr w:type="spellEnd"/>
      <w:r>
        <w:t xml:space="preserve"> formula of Image from </w:t>
      </w:r>
      <w:proofErr w:type="spellStart"/>
      <w:r>
        <w:t>SampleImage</w:t>
      </w:r>
      <w:proofErr w:type="spellEnd"/>
      <w:r>
        <w:t xml:space="preserve"> to </w:t>
      </w:r>
      <w:r w:rsidRPr="00275891">
        <w:t>ObjectDetector1.OriginalImage</w:t>
      </w:r>
    </w:p>
    <w:p w14:paraId="7FCE6AF7" w14:textId="010572B2" w:rsidR="00275891" w:rsidRDefault="00275891" w:rsidP="00275891">
      <w:r w:rsidRPr="00275891">
        <w:rPr>
          <w:noProof/>
        </w:rPr>
        <w:drawing>
          <wp:inline distT="0" distB="0" distL="0" distR="0" wp14:anchorId="3554D780" wp14:editId="2374D827">
            <wp:extent cx="5943600" cy="2545715"/>
            <wp:effectExtent l="0" t="0" r="0" b="0"/>
            <wp:docPr id="126" name="Picture 1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10;&#10;Description automatically generated"/>
                    <pic:cNvPicPr/>
                  </pic:nvPicPr>
                  <pic:blipFill>
                    <a:blip r:embed="rId92"/>
                    <a:stretch>
                      <a:fillRect/>
                    </a:stretch>
                  </pic:blipFill>
                  <pic:spPr>
                    <a:xfrm>
                      <a:off x="0" y="0"/>
                      <a:ext cx="5943600" cy="2545715"/>
                    </a:xfrm>
                    <a:prstGeom prst="rect">
                      <a:avLst/>
                    </a:prstGeom>
                  </pic:spPr>
                </pic:pic>
              </a:graphicData>
            </a:graphic>
          </wp:inline>
        </w:drawing>
      </w:r>
    </w:p>
    <w:p w14:paraId="490DC86B" w14:textId="7AED4D71" w:rsidR="00275891" w:rsidRDefault="00275891" w:rsidP="00275891"/>
    <w:p w14:paraId="7CC0F237" w14:textId="09689D6E" w:rsidR="00275891" w:rsidRDefault="00275891" w:rsidP="00275891">
      <w:r>
        <w:t xml:space="preserve">The image displayed will be changed into a blank image. Don’t worry – that is the correct </w:t>
      </w:r>
      <w:proofErr w:type="spellStart"/>
      <w:r>
        <w:t>behaviour</w:t>
      </w:r>
      <w:proofErr w:type="spellEnd"/>
      <w:r>
        <w:t xml:space="preserve"> as we have not captured an image with our object detector Component. </w:t>
      </w:r>
    </w:p>
    <w:p w14:paraId="5DDA2DEA" w14:textId="6071230D" w:rsidR="00275891" w:rsidRDefault="00275891" w:rsidP="00490213">
      <w:r w:rsidRPr="00275891">
        <w:rPr>
          <w:noProof/>
        </w:rPr>
        <w:lastRenderedPageBreak/>
        <w:drawing>
          <wp:inline distT="0" distB="0" distL="0" distR="0" wp14:anchorId="6F5A8356" wp14:editId="088F6AEB">
            <wp:extent cx="5943600" cy="4034155"/>
            <wp:effectExtent l="0" t="0" r="0" b="4445"/>
            <wp:docPr id="127" name="Picture 1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10;&#10;Description automatically generated"/>
                    <pic:cNvPicPr/>
                  </pic:nvPicPr>
                  <pic:blipFill>
                    <a:blip r:embed="rId93"/>
                    <a:stretch>
                      <a:fillRect/>
                    </a:stretch>
                  </pic:blipFill>
                  <pic:spPr>
                    <a:xfrm>
                      <a:off x="0" y="0"/>
                      <a:ext cx="5943600" cy="4034155"/>
                    </a:xfrm>
                    <a:prstGeom prst="rect">
                      <a:avLst/>
                    </a:prstGeom>
                  </pic:spPr>
                </pic:pic>
              </a:graphicData>
            </a:graphic>
          </wp:inline>
        </w:drawing>
      </w:r>
    </w:p>
    <w:p w14:paraId="4D4C0A38" w14:textId="0FCCF019" w:rsidR="00275891" w:rsidRDefault="00275891" w:rsidP="00275891">
      <w:pPr>
        <w:pStyle w:val="ListParagraph"/>
        <w:numPr>
          <w:ilvl w:val="0"/>
          <w:numId w:val="2"/>
        </w:numPr>
      </w:pPr>
      <w:r>
        <w:t xml:space="preserve">Arrange </w:t>
      </w:r>
      <w:r w:rsidR="00DB131B">
        <w:t>the individual components of the gallery to match the following image</w:t>
      </w:r>
    </w:p>
    <w:p w14:paraId="02F156CE" w14:textId="3D583EA9" w:rsidR="00DB131B" w:rsidRDefault="00DB131B" w:rsidP="00DB131B">
      <w:r w:rsidRPr="00DB131B">
        <w:rPr>
          <w:noProof/>
        </w:rPr>
        <w:drawing>
          <wp:inline distT="0" distB="0" distL="0" distR="0" wp14:anchorId="7D68B578" wp14:editId="3506B694">
            <wp:extent cx="3746500" cy="1968500"/>
            <wp:effectExtent l="0" t="0" r="0" b="0"/>
            <wp:docPr id="6868800" name="Picture 68688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0" name="Picture 6868800" descr="Graphical user interface, application&#10;&#10;Description automatically generated"/>
                    <pic:cNvPicPr/>
                  </pic:nvPicPr>
                  <pic:blipFill>
                    <a:blip r:embed="rId94"/>
                    <a:stretch>
                      <a:fillRect/>
                    </a:stretch>
                  </pic:blipFill>
                  <pic:spPr>
                    <a:xfrm>
                      <a:off x="0" y="0"/>
                      <a:ext cx="3746500" cy="1968500"/>
                    </a:xfrm>
                    <a:prstGeom prst="rect">
                      <a:avLst/>
                    </a:prstGeom>
                  </pic:spPr>
                </pic:pic>
              </a:graphicData>
            </a:graphic>
          </wp:inline>
        </w:drawing>
      </w:r>
    </w:p>
    <w:p w14:paraId="249A7A32" w14:textId="7CC19AC8" w:rsidR="00275891" w:rsidRDefault="00DB131B" w:rsidP="00DB131B">
      <w:pPr>
        <w:pStyle w:val="ListParagraph"/>
        <w:numPr>
          <w:ilvl w:val="0"/>
          <w:numId w:val="2"/>
        </w:numPr>
      </w:pPr>
      <w:r>
        <w:t xml:space="preserve">Add an additional </w:t>
      </w:r>
      <w:proofErr w:type="gramStart"/>
      <w:r>
        <w:t>Label, and</w:t>
      </w:r>
      <w:proofErr w:type="gramEnd"/>
      <w:r>
        <w:t xml:space="preserve"> change the </w:t>
      </w:r>
      <w:proofErr w:type="spellStart"/>
      <w:r>
        <w:t>Fx</w:t>
      </w:r>
      <w:proofErr w:type="spellEnd"/>
      <w:r>
        <w:t xml:space="preserve"> formula of “Text” from Text to </w:t>
      </w:r>
      <w:proofErr w:type="spellStart"/>
      <w:r>
        <w:t>ThisItem.Confidence</w:t>
      </w:r>
      <w:proofErr w:type="spellEnd"/>
      <w:r>
        <w:t>. You should see a decimal number like the following of 0.8564677.</w:t>
      </w:r>
    </w:p>
    <w:p w14:paraId="3B3F4888" w14:textId="7FA849EE" w:rsidR="00DB131B" w:rsidRDefault="00DB131B" w:rsidP="00DB131B">
      <w:r w:rsidRPr="00DB131B">
        <w:rPr>
          <w:noProof/>
        </w:rPr>
        <w:lastRenderedPageBreak/>
        <w:drawing>
          <wp:inline distT="0" distB="0" distL="0" distR="0" wp14:anchorId="762929E4" wp14:editId="5ADFE15E">
            <wp:extent cx="5943600" cy="2745740"/>
            <wp:effectExtent l="0" t="0" r="0" b="0"/>
            <wp:docPr id="6868801" name="Picture 68688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1" name="Picture 6868801" descr="Graphical user interface, application&#10;&#10;Description automatically generated"/>
                    <pic:cNvPicPr/>
                  </pic:nvPicPr>
                  <pic:blipFill>
                    <a:blip r:embed="rId95"/>
                    <a:stretch>
                      <a:fillRect/>
                    </a:stretch>
                  </pic:blipFill>
                  <pic:spPr>
                    <a:xfrm>
                      <a:off x="0" y="0"/>
                      <a:ext cx="5943600" cy="2745740"/>
                    </a:xfrm>
                    <a:prstGeom prst="rect">
                      <a:avLst/>
                    </a:prstGeom>
                  </pic:spPr>
                </pic:pic>
              </a:graphicData>
            </a:graphic>
          </wp:inline>
        </w:drawing>
      </w:r>
    </w:p>
    <w:p w14:paraId="24B23BA2" w14:textId="509FF54E" w:rsidR="00DB131B" w:rsidRDefault="00DB131B" w:rsidP="00DB131B">
      <w:pPr>
        <w:pStyle w:val="ListParagraph"/>
        <w:numPr>
          <w:ilvl w:val="0"/>
          <w:numId w:val="2"/>
        </w:numPr>
      </w:pPr>
      <w:r>
        <w:t xml:space="preserve">Let’s convert this decimal number into a presentable percentage by changing the </w:t>
      </w:r>
      <w:proofErr w:type="spellStart"/>
      <w:r>
        <w:t>Fx</w:t>
      </w:r>
      <w:proofErr w:type="spellEnd"/>
      <w:r>
        <w:t xml:space="preserve"> formula from </w:t>
      </w:r>
      <w:proofErr w:type="spellStart"/>
      <w:r>
        <w:t>ThisItem.Confidence</w:t>
      </w:r>
      <w:proofErr w:type="spellEnd"/>
      <w:r>
        <w:t xml:space="preserve"> to </w:t>
      </w:r>
      <w:proofErr w:type="gramStart"/>
      <w:r w:rsidRPr="00DB131B">
        <w:t>Round(</w:t>
      </w:r>
      <w:proofErr w:type="gramEnd"/>
      <w:r w:rsidRPr="00DB131B">
        <w:t>ThisItem.Confidence,3) * 100</w:t>
      </w:r>
      <w:r>
        <w:t xml:space="preserve">. </w:t>
      </w:r>
    </w:p>
    <w:p w14:paraId="23929EF5" w14:textId="141B56FA" w:rsidR="00B32C7D" w:rsidRDefault="00B32C7D" w:rsidP="00B32C7D">
      <w:r>
        <w:t>Arrange the individual components neatly such that it looks like the following image.</w:t>
      </w:r>
    </w:p>
    <w:p w14:paraId="6405F4EE" w14:textId="5AE75318" w:rsidR="00DB131B" w:rsidRDefault="00B32C7D" w:rsidP="00490213">
      <w:r w:rsidRPr="00B32C7D">
        <w:rPr>
          <w:noProof/>
        </w:rPr>
        <w:drawing>
          <wp:inline distT="0" distB="0" distL="0" distR="0" wp14:anchorId="776B98F5" wp14:editId="72DE2E37">
            <wp:extent cx="5943600" cy="3021330"/>
            <wp:effectExtent l="0" t="0" r="0" b="1270"/>
            <wp:docPr id="6868804" name="Picture 686880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4" name="Picture 6868804" descr="Graphical user interface, website&#10;&#10;Description automatically generated"/>
                    <pic:cNvPicPr/>
                  </pic:nvPicPr>
                  <pic:blipFill>
                    <a:blip r:embed="rId96"/>
                    <a:stretch>
                      <a:fillRect/>
                    </a:stretch>
                  </pic:blipFill>
                  <pic:spPr>
                    <a:xfrm>
                      <a:off x="0" y="0"/>
                      <a:ext cx="5943600" cy="3021330"/>
                    </a:xfrm>
                    <a:prstGeom prst="rect">
                      <a:avLst/>
                    </a:prstGeom>
                  </pic:spPr>
                </pic:pic>
              </a:graphicData>
            </a:graphic>
          </wp:inline>
        </w:drawing>
      </w:r>
    </w:p>
    <w:p w14:paraId="2A9F3272" w14:textId="2629D27A" w:rsidR="00DB131B" w:rsidRDefault="00B32C7D" w:rsidP="00DB131B">
      <w:pPr>
        <w:pStyle w:val="ListParagraph"/>
        <w:numPr>
          <w:ilvl w:val="0"/>
          <w:numId w:val="2"/>
        </w:numPr>
      </w:pPr>
      <w:r>
        <w:t>Click on the &gt; component in the Gallery</w:t>
      </w:r>
    </w:p>
    <w:p w14:paraId="103A6E99" w14:textId="46802F36" w:rsidR="00B32C7D" w:rsidRDefault="00B32C7D" w:rsidP="00B32C7D">
      <w:r w:rsidRPr="00B32C7D">
        <w:rPr>
          <w:noProof/>
        </w:rPr>
        <w:lastRenderedPageBreak/>
        <w:drawing>
          <wp:inline distT="0" distB="0" distL="0" distR="0" wp14:anchorId="3EA01324" wp14:editId="7707E98A">
            <wp:extent cx="5943600" cy="3298190"/>
            <wp:effectExtent l="0" t="0" r="0" b="3810"/>
            <wp:docPr id="6868805" name="Picture 686880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5" name="Picture 6868805" descr="Graphical user interface, website&#10;&#10;Description automatically generated"/>
                    <pic:cNvPicPr/>
                  </pic:nvPicPr>
                  <pic:blipFill>
                    <a:blip r:embed="rId97"/>
                    <a:stretch>
                      <a:fillRect/>
                    </a:stretch>
                  </pic:blipFill>
                  <pic:spPr>
                    <a:xfrm>
                      <a:off x="0" y="0"/>
                      <a:ext cx="5943600" cy="3298190"/>
                    </a:xfrm>
                    <a:prstGeom prst="rect">
                      <a:avLst/>
                    </a:prstGeom>
                  </pic:spPr>
                </pic:pic>
              </a:graphicData>
            </a:graphic>
          </wp:inline>
        </w:drawing>
      </w:r>
    </w:p>
    <w:p w14:paraId="1748C9D9" w14:textId="73E7BA4F" w:rsidR="00B32C7D" w:rsidRDefault="00B32C7D" w:rsidP="00B32C7D">
      <w:pPr>
        <w:pStyle w:val="ListParagraph"/>
        <w:numPr>
          <w:ilvl w:val="0"/>
          <w:numId w:val="2"/>
        </w:numPr>
      </w:pPr>
      <w:r>
        <w:t xml:space="preserve">Change the </w:t>
      </w:r>
      <w:proofErr w:type="spellStart"/>
      <w:r>
        <w:t>Fx</w:t>
      </w:r>
      <w:proofErr w:type="spellEnd"/>
      <w:r>
        <w:t xml:space="preserve"> formula of </w:t>
      </w:r>
      <w:proofErr w:type="spellStart"/>
      <w:r>
        <w:t>OnSelect</w:t>
      </w:r>
      <w:proofErr w:type="spellEnd"/>
      <w:r>
        <w:t xml:space="preserve"> from </w:t>
      </w:r>
      <w:proofErr w:type="gramStart"/>
      <w:r>
        <w:t>Select(</w:t>
      </w:r>
      <w:proofErr w:type="gramEnd"/>
      <w:r>
        <w:t xml:space="preserve">Parent) to </w:t>
      </w:r>
      <w:r w:rsidRPr="00B32C7D">
        <w:t>Set(</w:t>
      </w:r>
      <w:proofErr w:type="spellStart"/>
      <w:r w:rsidRPr="00B32C7D">
        <w:t>SelectedItem</w:t>
      </w:r>
      <w:proofErr w:type="spellEnd"/>
      <w:r w:rsidRPr="00B32C7D">
        <w:t xml:space="preserve">, </w:t>
      </w:r>
      <w:proofErr w:type="spellStart"/>
      <w:r w:rsidRPr="00B32C7D">
        <w:t>ThisItem.TagName</w:t>
      </w:r>
      <w:proofErr w:type="spellEnd"/>
      <w:r w:rsidRPr="00B32C7D">
        <w:t>);</w:t>
      </w:r>
    </w:p>
    <w:p w14:paraId="1BE35EA4" w14:textId="0432B15A" w:rsidR="00B32C7D" w:rsidRDefault="00B32C7D" w:rsidP="00B32C7D">
      <w:r w:rsidRPr="00B32C7D">
        <w:rPr>
          <w:noProof/>
        </w:rPr>
        <w:drawing>
          <wp:inline distT="0" distB="0" distL="0" distR="0" wp14:anchorId="79659769" wp14:editId="5744C47C">
            <wp:extent cx="5943600" cy="2391410"/>
            <wp:effectExtent l="0" t="0" r="0" b="0"/>
            <wp:docPr id="6868806" name="Picture 6868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6" name="Picture 6868806" descr="Graphical user interface, application&#10;&#10;Description automatically generated"/>
                    <pic:cNvPicPr/>
                  </pic:nvPicPr>
                  <pic:blipFill>
                    <a:blip r:embed="rId98"/>
                    <a:stretch>
                      <a:fillRect/>
                    </a:stretch>
                  </pic:blipFill>
                  <pic:spPr>
                    <a:xfrm>
                      <a:off x="0" y="0"/>
                      <a:ext cx="5943600" cy="2391410"/>
                    </a:xfrm>
                    <a:prstGeom prst="rect">
                      <a:avLst/>
                    </a:prstGeom>
                  </pic:spPr>
                </pic:pic>
              </a:graphicData>
            </a:graphic>
          </wp:inline>
        </w:drawing>
      </w:r>
    </w:p>
    <w:p w14:paraId="27CA772E" w14:textId="35AD0C31" w:rsidR="00B32C7D" w:rsidRDefault="00B32C7D" w:rsidP="00B32C7D"/>
    <w:p w14:paraId="4AB97477" w14:textId="6BDDA927" w:rsidR="00B32C7D" w:rsidRDefault="00B32C7D" w:rsidP="00B32C7D">
      <w:pPr>
        <w:pStyle w:val="ListParagraph"/>
        <w:numPr>
          <w:ilvl w:val="0"/>
          <w:numId w:val="2"/>
        </w:numPr>
      </w:pPr>
      <w:r>
        <w:t>Add a button</w:t>
      </w:r>
      <w:r w:rsidR="00FB7AAA">
        <w:t xml:space="preserve"> to the bottom of the application by clicking on “Button” on the top bar </w:t>
      </w:r>
    </w:p>
    <w:p w14:paraId="4CD792C6" w14:textId="66889F22" w:rsidR="00FB7AAA" w:rsidRDefault="00FB7AAA" w:rsidP="00FB7AAA">
      <w:r w:rsidRPr="00FB7AAA">
        <w:rPr>
          <w:noProof/>
        </w:rPr>
        <w:drawing>
          <wp:inline distT="0" distB="0" distL="0" distR="0" wp14:anchorId="224DD9FC" wp14:editId="1FB04AFA">
            <wp:extent cx="3022600" cy="1168400"/>
            <wp:effectExtent l="0" t="0" r="0" b="0"/>
            <wp:docPr id="6868807" name="Picture 68688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7" name="Picture 6868807" descr="Graphical user interface, text, application, email&#10;&#10;Description automatically generated"/>
                    <pic:cNvPicPr/>
                  </pic:nvPicPr>
                  <pic:blipFill>
                    <a:blip r:embed="rId99"/>
                    <a:stretch>
                      <a:fillRect/>
                    </a:stretch>
                  </pic:blipFill>
                  <pic:spPr>
                    <a:xfrm>
                      <a:off x="0" y="0"/>
                      <a:ext cx="3022600" cy="1168400"/>
                    </a:xfrm>
                    <a:prstGeom prst="rect">
                      <a:avLst/>
                    </a:prstGeom>
                  </pic:spPr>
                </pic:pic>
              </a:graphicData>
            </a:graphic>
          </wp:inline>
        </w:drawing>
      </w:r>
    </w:p>
    <w:p w14:paraId="2E3DFBE8" w14:textId="430C0807" w:rsidR="00B32C7D" w:rsidRDefault="00FB7AAA" w:rsidP="00FB7AAA">
      <w:pPr>
        <w:pStyle w:val="ListParagraph"/>
        <w:numPr>
          <w:ilvl w:val="0"/>
          <w:numId w:val="2"/>
        </w:numPr>
      </w:pPr>
      <w:r>
        <w:lastRenderedPageBreak/>
        <w:t xml:space="preserve">Change the background color of the button to match the rest of the application by changing the custom hex code to </w:t>
      </w:r>
      <w:r w:rsidRPr="00FB7AAA">
        <w:t>131921</w:t>
      </w:r>
      <w:r>
        <w:t>.</w:t>
      </w:r>
    </w:p>
    <w:p w14:paraId="3F9CCBE9" w14:textId="150DA4D6" w:rsidR="00FB7AAA" w:rsidRDefault="00FB7AAA" w:rsidP="00FB7AAA">
      <w:r>
        <w:t xml:space="preserve">Change the Text from “Chime” to “Shop on Amazon” </w:t>
      </w:r>
    </w:p>
    <w:p w14:paraId="1BF1BACA" w14:textId="791AA917" w:rsidR="00FB7AAA" w:rsidRDefault="00FB7AAA" w:rsidP="00FB7AAA">
      <w:r w:rsidRPr="00FB7AAA">
        <w:rPr>
          <w:noProof/>
        </w:rPr>
        <w:drawing>
          <wp:inline distT="0" distB="0" distL="0" distR="0" wp14:anchorId="0ED5CE45" wp14:editId="3567D1E4">
            <wp:extent cx="5943600" cy="2987040"/>
            <wp:effectExtent l="0" t="0" r="0" b="0"/>
            <wp:docPr id="6868808" name="Picture 686880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8" name="Picture 6868808" descr="Graphical user interface, website&#10;&#10;Description automatically generated"/>
                    <pic:cNvPicPr/>
                  </pic:nvPicPr>
                  <pic:blipFill>
                    <a:blip r:embed="rId100"/>
                    <a:stretch>
                      <a:fillRect/>
                    </a:stretch>
                  </pic:blipFill>
                  <pic:spPr>
                    <a:xfrm>
                      <a:off x="0" y="0"/>
                      <a:ext cx="5943600" cy="2987040"/>
                    </a:xfrm>
                    <a:prstGeom prst="rect">
                      <a:avLst/>
                    </a:prstGeom>
                  </pic:spPr>
                </pic:pic>
              </a:graphicData>
            </a:graphic>
          </wp:inline>
        </w:drawing>
      </w:r>
    </w:p>
    <w:p w14:paraId="57814535" w14:textId="69E4E76B" w:rsidR="00FB7AAA" w:rsidRDefault="00FB7AAA" w:rsidP="00490213">
      <w:pPr>
        <w:pStyle w:val="ListParagraph"/>
        <w:numPr>
          <w:ilvl w:val="0"/>
          <w:numId w:val="2"/>
        </w:numPr>
      </w:pPr>
      <w:r>
        <w:t xml:space="preserve">Click on the button and change the </w:t>
      </w:r>
      <w:proofErr w:type="spellStart"/>
      <w:r>
        <w:t>Fx</w:t>
      </w:r>
      <w:proofErr w:type="spellEnd"/>
      <w:r>
        <w:t xml:space="preserve"> code of the </w:t>
      </w:r>
      <w:proofErr w:type="spellStart"/>
      <w:r>
        <w:t>OnSelect</w:t>
      </w:r>
      <w:proofErr w:type="spellEnd"/>
      <w:r>
        <w:t xml:space="preserve"> from false to </w:t>
      </w:r>
      <w:r>
        <w:br/>
      </w:r>
      <w:proofErr w:type="gramStart"/>
      <w:r w:rsidRPr="00FB7AAA">
        <w:t>Launch(</w:t>
      </w:r>
      <w:proofErr w:type="gramEnd"/>
      <w:r w:rsidRPr="00FB7AAA">
        <w:t xml:space="preserve">"https://www.amazon.com/s?k="&amp;LookUp('Object Detection </w:t>
      </w:r>
      <w:proofErr w:type="spellStart"/>
      <w:r w:rsidRPr="00FB7AAA">
        <w:t>Products',Name</w:t>
      </w:r>
      <w:proofErr w:type="spellEnd"/>
      <w:r w:rsidRPr="00FB7AAA">
        <w:t>=</w:t>
      </w:r>
      <w:proofErr w:type="spellStart"/>
      <w:r w:rsidRPr="00FB7AAA">
        <w:t>SelectedItem</w:t>
      </w:r>
      <w:proofErr w:type="spellEnd"/>
      <w:r w:rsidRPr="00FB7AAA">
        <w:t>).Name)</w:t>
      </w:r>
    </w:p>
    <w:p w14:paraId="2719576D" w14:textId="1DDB8526" w:rsidR="00FB7AAA" w:rsidRDefault="00FB7AAA" w:rsidP="00490213">
      <w:r w:rsidRPr="00FB7AAA">
        <w:rPr>
          <w:noProof/>
        </w:rPr>
        <w:drawing>
          <wp:inline distT="0" distB="0" distL="0" distR="0" wp14:anchorId="098FBD8D" wp14:editId="70F0B245">
            <wp:extent cx="5943600" cy="2987040"/>
            <wp:effectExtent l="0" t="0" r="0" b="0"/>
            <wp:docPr id="6868809" name="Picture 68688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9" name="Picture 6868809" descr="Graphical user interface, application&#10;&#10;Description automatically generated"/>
                    <pic:cNvPicPr/>
                  </pic:nvPicPr>
                  <pic:blipFill>
                    <a:blip r:embed="rId101"/>
                    <a:stretch>
                      <a:fillRect/>
                    </a:stretch>
                  </pic:blipFill>
                  <pic:spPr>
                    <a:xfrm>
                      <a:off x="0" y="0"/>
                      <a:ext cx="5943600" cy="2987040"/>
                    </a:xfrm>
                    <a:prstGeom prst="rect">
                      <a:avLst/>
                    </a:prstGeom>
                  </pic:spPr>
                </pic:pic>
              </a:graphicData>
            </a:graphic>
          </wp:inline>
        </w:drawing>
      </w:r>
    </w:p>
    <w:p w14:paraId="3BE0C07F" w14:textId="77777777" w:rsidR="00FB7AAA" w:rsidRDefault="00FB7AAA" w:rsidP="00490213"/>
    <w:p w14:paraId="5F3EE9B4" w14:textId="368EA179" w:rsidR="00FB7AAA" w:rsidRDefault="00FB7AAA" w:rsidP="00FB7AAA">
      <w:pPr>
        <w:pStyle w:val="ListParagraph"/>
        <w:numPr>
          <w:ilvl w:val="0"/>
          <w:numId w:val="2"/>
        </w:numPr>
      </w:pPr>
      <w:r>
        <w:t>Add another label to the bottom of the Application between the Gallery and the Button.</w:t>
      </w:r>
    </w:p>
    <w:p w14:paraId="18D56E02" w14:textId="37F43760" w:rsidR="00FB7AAA" w:rsidRDefault="00FB7AAA" w:rsidP="00FB7AAA">
      <w:r>
        <w:lastRenderedPageBreak/>
        <w:t xml:space="preserve">Change the </w:t>
      </w:r>
      <w:proofErr w:type="spellStart"/>
      <w:r>
        <w:t>Fx</w:t>
      </w:r>
      <w:proofErr w:type="spellEnd"/>
      <w:r>
        <w:t xml:space="preserve"> code of Text from “Text” to </w:t>
      </w:r>
      <w:proofErr w:type="spellStart"/>
      <w:r>
        <w:t>SelectedItem</w:t>
      </w:r>
      <w:proofErr w:type="spellEnd"/>
    </w:p>
    <w:p w14:paraId="2EFD36F7" w14:textId="43327A72" w:rsidR="00FB7AAA" w:rsidRDefault="00FB7AAA" w:rsidP="00FB7AAA"/>
    <w:p w14:paraId="029043A8" w14:textId="4B86EE6D" w:rsidR="00FB7AAA" w:rsidRDefault="00FB7AAA" w:rsidP="00FB7AAA">
      <w:r w:rsidRPr="00FB7AAA">
        <w:rPr>
          <w:noProof/>
        </w:rPr>
        <w:drawing>
          <wp:inline distT="0" distB="0" distL="0" distR="0" wp14:anchorId="7E31F852" wp14:editId="6BEF045A">
            <wp:extent cx="5943600" cy="4477385"/>
            <wp:effectExtent l="0" t="0" r="0" b="5715"/>
            <wp:docPr id="6868813" name="Picture 68688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3" name="Picture 6868813" descr="Graphical user interface, text, application&#10;&#10;Description automatically generated"/>
                    <pic:cNvPicPr/>
                  </pic:nvPicPr>
                  <pic:blipFill>
                    <a:blip r:embed="rId102"/>
                    <a:stretch>
                      <a:fillRect/>
                    </a:stretch>
                  </pic:blipFill>
                  <pic:spPr>
                    <a:xfrm>
                      <a:off x="0" y="0"/>
                      <a:ext cx="5943600" cy="4477385"/>
                    </a:xfrm>
                    <a:prstGeom prst="rect">
                      <a:avLst/>
                    </a:prstGeom>
                  </pic:spPr>
                </pic:pic>
              </a:graphicData>
            </a:graphic>
          </wp:inline>
        </w:drawing>
      </w:r>
    </w:p>
    <w:p w14:paraId="12759DA6" w14:textId="4434EC55" w:rsidR="00FB7AAA" w:rsidRDefault="00FB7AAA" w:rsidP="00FB7AAA"/>
    <w:p w14:paraId="3D5B58DD" w14:textId="7D388D9D" w:rsidR="00FB7AAA" w:rsidRDefault="00FB7AAA" w:rsidP="00FB7AAA">
      <w:pPr>
        <w:pStyle w:val="ListParagraph"/>
        <w:numPr>
          <w:ilvl w:val="0"/>
          <w:numId w:val="2"/>
        </w:numPr>
      </w:pPr>
      <w:r>
        <w:t>Arrange the labels neatly like the image below.</w:t>
      </w:r>
    </w:p>
    <w:p w14:paraId="3BADD177" w14:textId="3653DD17" w:rsidR="00FB7AAA" w:rsidRDefault="00FB7AAA" w:rsidP="00FB7AAA">
      <w:r w:rsidRPr="00FB7AAA">
        <w:rPr>
          <w:noProof/>
        </w:rPr>
        <w:lastRenderedPageBreak/>
        <w:drawing>
          <wp:inline distT="0" distB="0" distL="0" distR="0" wp14:anchorId="4A55822A" wp14:editId="1AE48ACC">
            <wp:extent cx="5943600" cy="2953385"/>
            <wp:effectExtent l="0" t="0" r="0" b="5715"/>
            <wp:docPr id="6868814" name="Picture 68688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4" name="Picture 6868814" descr="Graphical user interface&#10;&#10;Description automatically generated"/>
                    <pic:cNvPicPr/>
                  </pic:nvPicPr>
                  <pic:blipFill>
                    <a:blip r:embed="rId103"/>
                    <a:stretch>
                      <a:fillRect/>
                    </a:stretch>
                  </pic:blipFill>
                  <pic:spPr>
                    <a:xfrm>
                      <a:off x="0" y="0"/>
                      <a:ext cx="5943600" cy="2953385"/>
                    </a:xfrm>
                    <a:prstGeom prst="rect">
                      <a:avLst/>
                    </a:prstGeom>
                  </pic:spPr>
                </pic:pic>
              </a:graphicData>
            </a:graphic>
          </wp:inline>
        </w:drawing>
      </w:r>
    </w:p>
    <w:p w14:paraId="2201CC67" w14:textId="3E9D5795" w:rsidR="00490213" w:rsidRDefault="00FB7AAA" w:rsidP="00FB7AAA">
      <w:pPr>
        <w:pStyle w:val="ListParagraph"/>
        <w:numPr>
          <w:ilvl w:val="0"/>
          <w:numId w:val="2"/>
        </w:numPr>
      </w:pPr>
      <w:r>
        <w:t xml:space="preserve">We’re ready to test out our App! </w:t>
      </w:r>
    </w:p>
    <w:p w14:paraId="3535B603" w14:textId="422CDF19" w:rsidR="00FB7AAA" w:rsidRPr="00733DDB" w:rsidRDefault="00FB7AAA" w:rsidP="00FB7AAA">
      <w:r>
        <w:t>Click on Preview the App or Press F5</w:t>
      </w:r>
    </w:p>
    <w:p w14:paraId="0B279198" w14:textId="6D390859" w:rsidR="00733DDB" w:rsidRDefault="00FB7AAA" w:rsidP="00FB7AAA">
      <w:pPr>
        <w:pStyle w:val="Heading1"/>
      </w:pPr>
      <w:r w:rsidRPr="00FB7AAA">
        <w:rPr>
          <w:noProof/>
        </w:rPr>
        <w:drawing>
          <wp:inline distT="0" distB="0" distL="0" distR="0" wp14:anchorId="71E2935A" wp14:editId="1C3BD66A">
            <wp:extent cx="3911600" cy="1231900"/>
            <wp:effectExtent l="0" t="0" r="0" b="0"/>
            <wp:docPr id="6868811" name="Picture 68688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1" name="Picture 6868811" descr="Graphical user interface, application&#10;&#10;Description automatically generated"/>
                    <pic:cNvPicPr/>
                  </pic:nvPicPr>
                  <pic:blipFill>
                    <a:blip r:embed="rId104"/>
                    <a:stretch>
                      <a:fillRect/>
                    </a:stretch>
                  </pic:blipFill>
                  <pic:spPr>
                    <a:xfrm>
                      <a:off x="0" y="0"/>
                      <a:ext cx="3911600" cy="1231900"/>
                    </a:xfrm>
                    <a:prstGeom prst="rect">
                      <a:avLst/>
                    </a:prstGeom>
                  </pic:spPr>
                </pic:pic>
              </a:graphicData>
            </a:graphic>
          </wp:inline>
        </w:drawing>
      </w:r>
    </w:p>
    <w:p w14:paraId="40023791" w14:textId="301A8B9F" w:rsidR="00FB7AAA" w:rsidRDefault="00FB7AAA" w:rsidP="00FB7AAA"/>
    <w:p w14:paraId="551CDEA2" w14:textId="283C2AE8" w:rsidR="00FB7AAA" w:rsidRDefault="00FB7AAA" w:rsidP="00FB7AAA">
      <w:pPr>
        <w:pStyle w:val="ListParagraph"/>
        <w:numPr>
          <w:ilvl w:val="0"/>
          <w:numId w:val="2"/>
        </w:numPr>
      </w:pPr>
      <w:r>
        <w:t xml:space="preserve">Pick an image from the test folder and drop it into the Object Detection component. </w:t>
      </w:r>
    </w:p>
    <w:p w14:paraId="424A2B13" w14:textId="3A565F09" w:rsidR="00FB7AAA" w:rsidRDefault="00FB7AAA" w:rsidP="00FB7AAA">
      <w:r w:rsidRPr="00FB7AAA">
        <w:rPr>
          <w:noProof/>
        </w:rPr>
        <w:lastRenderedPageBreak/>
        <w:drawing>
          <wp:inline distT="0" distB="0" distL="0" distR="0" wp14:anchorId="628CAFEC" wp14:editId="26B30F1C">
            <wp:extent cx="5943600" cy="3034030"/>
            <wp:effectExtent l="0" t="0" r="0" b="1270"/>
            <wp:docPr id="6868812" name="Picture 68688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2" name="Picture 6868812" descr="Graphical user interface, application&#10;&#10;Description automatically generated"/>
                    <pic:cNvPicPr/>
                  </pic:nvPicPr>
                  <pic:blipFill>
                    <a:blip r:embed="rId105"/>
                    <a:stretch>
                      <a:fillRect/>
                    </a:stretch>
                  </pic:blipFill>
                  <pic:spPr>
                    <a:xfrm>
                      <a:off x="0" y="0"/>
                      <a:ext cx="5943600" cy="3034030"/>
                    </a:xfrm>
                    <a:prstGeom prst="rect">
                      <a:avLst/>
                    </a:prstGeom>
                  </pic:spPr>
                </pic:pic>
              </a:graphicData>
            </a:graphic>
          </wp:inline>
        </w:drawing>
      </w:r>
    </w:p>
    <w:p w14:paraId="1E88B0F1" w14:textId="695E3036" w:rsidR="00FB7AAA" w:rsidRDefault="00FB7AAA" w:rsidP="00FB7AAA"/>
    <w:p w14:paraId="5D6C7636" w14:textId="1C0B1D8A" w:rsidR="00FB7AAA" w:rsidRDefault="00FB7AAA" w:rsidP="00FB7AAA">
      <w:pPr>
        <w:pStyle w:val="ListParagraph"/>
        <w:numPr>
          <w:ilvl w:val="0"/>
          <w:numId w:val="2"/>
        </w:numPr>
      </w:pPr>
      <w:r>
        <w:t xml:space="preserve">After a few seconds, the gallery will be populated </w:t>
      </w:r>
      <w:r w:rsidR="00B7329A">
        <w:t xml:space="preserve">with the objects detected. Click on the &gt; button of Green Tea Rose. </w:t>
      </w:r>
    </w:p>
    <w:p w14:paraId="71790521" w14:textId="08E49FF3" w:rsidR="00B7329A" w:rsidRDefault="00B7329A" w:rsidP="00B7329A">
      <w:r>
        <w:t>The Selected Item label should reflect “Green Tea Rose”</w:t>
      </w:r>
    </w:p>
    <w:p w14:paraId="45D8DB49" w14:textId="1077B779" w:rsidR="00B7329A" w:rsidRDefault="00B7329A" w:rsidP="00B7329A">
      <w:r w:rsidRPr="00B7329A">
        <w:rPr>
          <w:noProof/>
        </w:rPr>
        <w:drawing>
          <wp:inline distT="0" distB="0" distL="0" distR="0" wp14:anchorId="70A2DEBA" wp14:editId="42429C6C">
            <wp:extent cx="5943600" cy="3002915"/>
            <wp:effectExtent l="0" t="0" r="0" b="0"/>
            <wp:docPr id="6868816" name="Picture 686881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6" name="Picture 6868816" descr="Graphical user interface, application, website&#10;&#10;Description automatically generated"/>
                    <pic:cNvPicPr/>
                  </pic:nvPicPr>
                  <pic:blipFill>
                    <a:blip r:embed="rId106"/>
                    <a:stretch>
                      <a:fillRect/>
                    </a:stretch>
                  </pic:blipFill>
                  <pic:spPr>
                    <a:xfrm>
                      <a:off x="0" y="0"/>
                      <a:ext cx="5943600" cy="3002915"/>
                    </a:xfrm>
                    <a:prstGeom prst="rect">
                      <a:avLst/>
                    </a:prstGeom>
                  </pic:spPr>
                </pic:pic>
              </a:graphicData>
            </a:graphic>
          </wp:inline>
        </w:drawing>
      </w:r>
    </w:p>
    <w:p w14:paraId="5BC6676F" w14:textId="223E1A0C" w:rsidR="00B7329A" w:rsidRDefault="00B7329A" w:rsidP="00B7329A">
      <w:pPr>
        <w:pStyle w:val="ListParagraph"/>
        <w:numPr>
          <w:ilvl w:val="0"/>
          <w:numId w:val="2"/>
        </w:numPr>
      </w:pPr>
      <w:r>
        <w:t xml:space="preserve">Click on the Button “Shop on Amazon” Below. </w:t>
      </w:r>
    </w:p>
    <w:p w14:paraId="4379F4E8" w14:textId="4F18FD18" w:rsidR="00B7329A" w:rsidRDefault="00B7329A" w:rsidP="00B7329A">
      <w:pPr>
        <w:pStyle w:val="ListParagraph"/>
        <w:ind w:left="360"/>
      </w:pPr>
    </w:p>
    <w:p w14:paraId="0CB2568B" w14:textId="397ECE67" w:rsidR="00B7329A" w:rsidRDefault="00B7329A" w:rsidP="00B7329A">
      <w:r>
        <w:t xml:space="preserve">You will be brought to the Amazon site with the search results of Green Tea Rose. </w:t>
      </w:r>
    </w:p>
    <w:p w14:paraId="2AAE9519" w14:textId="5E0F3C4A" w:rsidR="00B7329A" w:rsidRDefault="00B7329A" w:rsidP="00B7329A">
      <w:r w:rsidRPr="00B7329A">
        <w:rPr>
          <w:noProof/>
        </w:rPr>
        <w:lastRenderedPageBreak/>
        <w:drawing>
          <wp:inline distT="0" distB="0" distL="0" distR="0" wp14:anchorId="1E02555B" wp14:editId="4AD681CB">
            <wp:extent cx="5943600" cy="1605280"/>
            <wp:effectExtent l="0" t="0" r="0" b="0"/>
            <wp:docPr id="6868817" name="Picture 68688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7" name="Picture 6868817" descr="Graphical user interface, website&#10;&#10;Description automatically generated"/>
                    <pic:cNvPicPr/>
                  </pic:nvPicPr>
                  <pic:blipFill>
                    <a:blip r:embed="rId107"/>
                    <a:stretch>
                      <a:fillRect/>
                    </a:stretch>
                  </pic:blipFill>
                  <pic:spPr>
                    <a:xfrm>
                      <a:off x="0" y="0"/>
                      <a:ext cx="5943600" cy="1605280"/>
                    </a:xfrm>
                    <a:prstGeom prst="rect">
                      <a:avLst/>
                    </a:prstGeom>
                  </pic:spPr>
                </pic:pic>
              </a:graphicData>
            </a:graphic>
          </wp:inline>
        </w:drawing>
      </w:r>
    </w:p>
    <w:p w14:paraId="0988D53A" w14:textId="632238D1" w:rsidR="00B7329A" w:rsidRDefault="00B7329A" w:rsidP="00B7329A"/>
    <w:p w14:paraId="5C7F6D54" w14:textId="41C4B9ED" w:rsidR="00B7329A" w:rsidRDefault="00B7329A" w:rsidP="00B7329A">
      <w:pPr>
        <w:pStyle w:val="ListParagraph"/>
        <w:numPr>
          <w:ilvl w:val="0"/>
          <w:numId w:val="2"/>
        </w:numPr>
      </w:pPr>
      <w:r>
        <w:t xml:space="preserve">Navigate back to your application and click on the &gt; button of Green Tea Mint. </w:t>
      </w:r>
    </w:p>
    <w:p w14:paraId="1F921C8A" w14:textId="243D9165" w:rsidR="00B7329A" w:rsidRDefault="00B7329A" w:rsidP="00B7329A">
      <w:r>
        <w:t>The Selected Item label should reflect “Green Tea Mint”</w:t>
      </w:r>
    </w:p>
    <w:p w14:paraId="11A0E7F2" w14:textId="6C606D39" w:rsidR="00B7329A" w:rsidRDefault="00B7329A" w:rsidP="00B7329A">
      <w:r w:rsidRPr="00B7329A">
        <w:rPr>
          <w:noProof/>
        </w:rPr>
        <w:drawing>
          <wp:inline distT="0" distB="0" distL="0" distR="0" wp14:anchorId="53D62B82" wp14:editId="1EEF21D5">
            <wp:extent cx="5943600" cy="3015615"/>
            <wp:effectExtent l="0" t="0" r="0" b="0"/>
            <wp:docPr id="6868818" name="Picture 686881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8" name="Picture 6868818" descr="Graphical user interface, application, website&#10;&#10;Description automatically generated"/>
                    <pic:cNvPicPr/>
                  </pic:nvPicPr>
                  <pic:blipFill>
                    <a:blip r:embed="rId108"/>
                    <a:stretch>
                      <a:fillRect/>
                    </a:stretch>
                  </pic:blipFill>
                  <pic:spPr>
                    <a:xfrm>
                      <a:off x="0" y="0"/>
                      <a:ext cx="5943600" cy="3015615"/>
                    </a:xfrm>
                    <a:prstGeom prst="rect">
                      <a:avLst/>
                    </a:prstGeom>
                  </pic:spPr>
                </pic:pic>
              </a:graphicData>
            </a:graphic>
          </wp:inline>
        </w:drawing>
      </w:r>
    </w:p>
    <w:p w14:paraId="5BB0D12A" w14:textId="1FA384D8" w:rsidR="00B7329A" w:rsidRDefault="00B7329A" w:rsidP="00B7329A">
      <w:pPr>
        <w:pStyle w:val="ListParagraph"/>
        <w:numPr>
          <w:ilvl w:val="0"/>
          <w:numId w:val="2"/>
        </w:numPr>
      </w:pPr>
      <w:r>
        <w:t xml:space="preserve">Click on the Button “Shop on Amazon” Below. </w:t>
      </w:r>
    </w:p>
    <w:p w14:paraId="6E507CDC" w14:textId="77777777" w:rsidR="00B7329A" w:rsidRDefault="00B7329A" w:rsidP="00B7329A">
      <w:r>
        <w:t>You will be brought to the Amazon site with the search results of Green Tea Mint!</w:t>
      </w:r>
    </w:p>
    <w:p w14:paraId="29551146" w14:textId="3A085FD0" w:rsidR="00B7329A" w:rsidRDefault="00B7329A" w:rsidP="00B7329A">
      <w:r w:rsidRPr="00B7329A">
        <w:rPr>
          <w:noProof/>
        </w:rPr>
        <w:drawing>
          <wp:inline distT="0" distB="0" distL="0" distR="0" wp14:anchorId="29E4AB1E" wp14:editId="58C826F7">
            <wp:extent cx="5943600" cy="1669415"/>
            <wp:effectExtent l="0" t="0" r="0" b="0"/>
            <wp:docPr id="6868819" name="Picture 68688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9" name="Picture 6868819" descr="Graphical user interface, website&#10;&#10;Description automatically generated"/>
                    <pic:cNvPicPr/>
                  </pic:nvPicPr>
                  <pic:blipFill>
                    <a:blip r:embed="rId109"/>
                    <a:stretch>
                      <a:fillRect/>
                    </a:stretch>
                  </pic:blipFill>
                  <pic:spPr>
                    <a:xfrm>
                      <a:off x="0" y="0"/>
                      <a:ext cx="5943600" cy="1669415"/>
                    </a:xfrm>
                    <a:prstGeom prst="rect">
                      <a:avLst/>
                    </a:prstGeom>
                  </pic:spPr>
                </pic:pic>
              </a:graphicData>
            </a:graphic>
          </wp:inline>
        </w:drawing>
      </w:r>
    </w:p>
    <w:p w14:paraId="0ECBB905" w14:textId="3885B1BC" w:rsidR="00694A71" w:rsidRPr="00694A71" w:rsidRDefault="00B7329A" w:rsidP="00694A71">
      <w:pPr>
        <w:pStyle w:val="Heading1"/>
      </w:pPr>
      <w:r>
        <w:lastRenderedPageBreak/>
        <w:t>B</w:t>
      </w:r>
      <w:r w:rsidR="006A70BF">
        <w:t xml:space="preserve">uilding a </w:t>
      </w:r>
      <w:proofErr w:type="spellStart"/>
      <w:r w:rsidR="006A70BF">
        <w:t>Digitalisation</w:t>
      </w:r>
      <w:proofErr w:type="spellEnd"/>
      <w:r w:rsidR="006A70BF">
        <w:t xml:space="preserve"> Tool using Form Processing Model </w:t>
      </w:r>
    </w:p>
    <w:p w14:paraId="3442BE3C" w14:textId="77777777" w:rsidR="00694A71" w:rsidRPr="005332F5" w:rsidRDefault="00694A71" w:rsidP="00694A71">
      <w:r>
        <w:t xml:space="preserve">Similarly, we will now create a canvas app powered by the Form Processor Model we previously trained to create an automated workflow to digitalize invoice documents. </w:t>
      </w:r>
    </w:p>
    <w:p w14:paraId="184A7AFC" w14:textId="02E17AAA" w:rsidR="00694A71" w:rsidRDefault="00694A71" w:rsidP="00694A71">
      <w:pPr>
        <w:pStyle w:val="Heading1"/>
      </w:pPr>
      <w:proofErr w:type="gramStart"/>
      <w:r>
        <w:t>End Product</w:t>
      </w:r>
      <w:proofErr w:type="gramEnd"/>
      <w:r w:rsidR="009067BC">
        <w:br/>
      </w:r>
    </w:p>
    <w:p w14:paraId="1BA4B1EC" w14:textId="6EB541EA" w:rsidR="00694A71" w:rsidRDefault="00694A71" w:rsidP="00694A71">
      <w:r w:rsidRPr="00694A71">
        <w:rPr>
          <w:noProof/>
        </w:rPr>
        <w:drawing>
          <wp:inline distT="0" distB="0" distL="0" distR="0" wp14:anchorId="0CB66045" wp14:editId="2839F487">
            <wp:extent cx="3835625" cy="2171062"/>
            <wp:effectExtent l="0" t="0" r="0" b="1270"/>
            <wp:docPr id="197" name="Picture 1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application&#10;&#10;Description automatically generated"/>
                    <pic:cNvPicPr/>
                  </pic:nvPicPr>
                  <pic:blipFill>
                    <a:blip r:embed="rId110"/>
                    <a:stretch>
                      <a:fillRect/>
                    </a:stretch>
                  </pic:blipFill>
                  <pic:spPr>
                    <a:xfrm>
                      <a:off x="0" y="0"/>
                      <a:ext cx="3845716" cy="2176774"/>
                    </a:xfrm>
                    <a:prstGeom prst="rect">
                      <a:avLst/>
                    </a:prstGeom>
                  </pic:spPr>
                </pic:pic>
              </a:graphicData>
            </a:graphic>
          </wp:inline>
        </w:drawing>
      </w:r>
    </w:p>
    <w:p w14:paraId="3AAEAB24" w14:textId="157B41CF" w:rsidR="00694A71" w:rsidRDefault="00694A71" w:rsidP="00694A71">
      <w:r w:rsidRPr="00694A71">
        <w:rPr>
          <w:noProof/>
        </w:rPr>
        <w:drawing>
          <wp:inline distT="0" distB="0" distL="0" distR="0" wp14:anchorId="79091D0E" wp14:editId="6BBA3F37">
            <wp:extent cx="3835400" cy="2173393"/>
            <wp:effectExtent l="0" t="0" r="0" b="0"/>
            <wp:docPr id="198" name="Picture 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10;&#10;Description automatically generated"/>
                    <pic:cNvPicPr/>
                  </pic:nvPicPr>
                  <pic:blipFill>
                    <a:blip r:embed="rId111"/>
                    <a:stretch>
                      <a:fillRect/>
                    </a:stretch>
                  </pic:blipFill>
                  <pic:spPr>
                    <a:xfrm>
                      <a:off x="0" y="0"/>
                      <a:ext cx="3858460" cy="2186461"/>
                    </a:xfrm>
                    <a:prstGeom prst="rect">
                      <a:avLst/>
                    </a:prstGeom>
                  </pic:spPr>
                </pic:pic>
              </a:graphicData>
            </a:graphic>
          </wp:inline>
        </w:drawing>
      </w:r>
    </w:p>
    <w:p w14:paraId="06003D90" w14:textId="1F2B7139" w:rsidR="00694A71" w:rsidRPr="00694A71" w:rsidRDefault="00694A71" w:rsidP="00694A71">
      <w:r w:rsidRPr="00694A71">
        <w:rPr>
          <w:noProof/>
        </w:rPr>
        <w:drawing>
          <wp:inline distT="0" distB="0" distL="0" distR="0" wp14:anchorId="1CCE1EF4" wp14:editId="3186850C">
            <wp:extent cx="3815254" cy="2136297"/>
            <wp:effectExtent l="0" t="0" r="0" b="0"/>
            <wp:docPr id="199" name="Picture 1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imeline&#10;&#10;Description automatically generated"/>
                    <pic:cNvPicPr/>
                  </pic:nvPicPr>
                  <pic:blipFill>
                    <a:blip r:embed="rId112"/>
                    <a:stretch>
                      <a:fillRect/>
                    </a:stretch>
                  </pic:blipFill>
                  <pic:spPr>
                    <a:xfrm>
                      <a:off x="0" y="0"/>
                      <a:ext cx="3832447" cy="2145924"/>
                    </a:xfrm>
                    <a:prstGeom prst="rect">
                      <a:avLst/>
                    </a:prstGeom>
                  </pic:spPr>
                </pic:pic>
              </a:graphicData>
            </a:graphic>
          </wp:inline>
        </w:drawing>
      </w:r>
    </w:p>
    <w:p w14:paraId="0671FDFB" w14:textId="529B8B7B" w:rsidR="005332F5" w:rsidRDefault="005332F5" w:rsidP="00694A71">
      <w:pPr>
        <w:pStyle w:val="Heading1"/>
      </w:pPr>
      <w:r>
        <w:lastRenderedPageBreak/>
        <w:t>Step by Step Instructions</w:t>
      </w:r>
    </w:p>
    <w:p w14:paraId="0B1DD4AC" w14:textId="52262593" w:rsidR="005332F5" w:rsidRDefault="005332F5" w:rsidP="005332F5">
      <w:pPr>
        <w:pStyle w:val="ListParagraph"/>
        <w:numPr>
          <w:ilvl w:val="0"/>
          <w:numId w:val="9"/>
        </w:numPr>
      </w:pPr>
      <w:r>
        <w:t>Navigate to Apps, and select Create an app, then select Canvas.  If asked, grant permission for the app to use your active CDS credentials.</w:t>
      </w:r>
    </w:p>
    <w:p w14:paraId="1C7C5611" w14:textId="77777777" w:rsidR="005332F5" w:rsidRDefault="005332F5" w:rsidP="005332F5">
      <w:pPr>
        <w:pStyle w:val="ListParagraph"/>
      </w:pPr>
    </w:p>
    <w:p w14:paraId="127486A8" w14:textId="77777777" w:rsidR="005332F5" w:rsidRDefault="005332F5" w:rsidP="005332F5">
      <w:r>
        <w:rPr>
          <w:noProof/>
        </w:rPr>
        <w:drawing>
          <wp:inline distT="0" distB="0" distL="0" distR="0" wp14:anchorId="341B4C51" wp14:editId="164B8BDB">
            <wp:extent cx="3786215" cy="1828813"/>
            <wp:effectExtent l="19050" t="19050" r="24130" b="19050"/>
            <wp:docPr id="6868820" name="Picture 68688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70"/>
                    <a:stretch>
                      <a:fillRect/>
                    </a:stretch>
                  </pic:blipFill>
                  <pic:spPr>
                    <a:xfrm>
                      <a:off x="0" y="0"/>
                      <a:ext cx="3786215" cy="1828813"/>
                    </a:xfrm>
                    <a:prstGeom prst="rect">
                      <a:avLst/>
                    </a:prstGeom>
                    <a:ln>
                      <a:solidFill>
                        <a:schemeClr val="accent1"/>
                      </a:solidFill>
                    </a:ln>
                  </pic:spPr>
                </pic:pic>
              </a:graphicData>
            </a:graphic>
          </wp:inline>
        </w:drawing>
      </w:r>
      <w:r>
        <w:br/>
      </w:r>
    </w:p>
    <w:p w14:paraId="1B5E948B" w14:textId="5DA48768" w:rsidR="005332F5" w:rsidRDefault="005332F5" w:rsidP="005332F5">
      <w:pPr>
        <w:pStyle w:val="ListParagraph"/>
        <w:numPr>
          <w:ilvl w:val="0"/>
          <w:numId w:val="9"/>
        </w:numPr>
      </w:pPr>
      <w:r>
        <w:t>Enter a name for your App and select the Tablet format.</w:t>
      </w:r>
    </w:p>
    <w:p w14:paraId="1675487E" w14:textId="4412CFE2" w:rsidR="005332F5" w:rsidRDefault="005332F5" w:rsidP="005332F5">
      <w:r w:rsidRPr="005332F5">
        <w:rPr>
          <w:noProof/>
        </w:rPr>
        <w:drawing>
          <wp:inline distT="0" distB="0" distL="0" distR="0" wp14:anchorId="20BDE71F" wp14:editId="617D2CA2">
            <wp:extent cx="5943600" cy="3384550"/>
            <wp:effectExtent l="0" t="0" r="0" b="6350"/>
            <wp:docPr id="6868822" name="Picture 68688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2" name="Picture 6868822" descr="Graphical user interface, application, Teams&#10;&#10;Description automatically generated"/>
                    <pic:cNvPicPr/>
                  </pic:nvPicPr>
                  <pic:blipFill>
                    <a:blip r:embed="rId113"/>
                    <a:stretch>
                      <a:fillRect/>
                    </a:stretch>
                  </pic:blipFill>
                  <pic:spPr>
                    <a:xfrm>
                      <a:off x="0" y="0"/>
                      <a:ext cx="5943600" cy="3384550"/>
                    </a:xfrm>
                    <a:prstGeom prst="rect">
                      <a:avLst/>
                    </a:prstGeom>
                  </pic:spPr>
                </pic:pic>
              </a:graphicData>
            </a:graphic>
          </wp:inline>
        </w:drawing>
      </w:r>
    </w:p>
    <w:p w14:paraId="2C6AB725" w14:textId="36E6891D" w:rsidR="005332F5" w:rsidRDefault="005332F5" w:rsidP="005332F5"/>
    <w:p w14:paraId="116B474B" w14:textId="03854945" w:rsidR="005332F5" w:rsidRDefault="005332F5" w:rsidP="005332F5">
      <w:pPr>
        <w:pStyle w:val="ListParagraph"/>
        <w:numPr>
          <w:ilvl w:val="0"/>
          <w:numId w:val="9"/>
        </w:numPr>
      </w:pPr>
      <w:r>
        <w:t>On the maker canvas, select the Insert tab in the ribbon and expand AI Builder.  Select Form Processor to place this control on your app.</w:t>
      </w:r>
    </w:p>
    <w:p w14:paraId="4526E1B8" w14:textId="0CFCA6B0" w:rsidR="005332F5" w:rsidRDefault="005332F5" w:rsidP="005332F5">
      <w:pPr>
        <w:pStyle w:val="ListParagraph"/>
      </w:pPr>
    </w:p>
    <w:p w14:paraId="42145826" w14:textId="65451AFD" w:rsidR="006A70BF" w:rsidRDefault="005332F5" w:rsidP="006A70BF">
      <w:pPr>
        <w:pStyle w:val="Heading1"/>
      </w:pPr>
      <w:r w:rsidRPr="005332F5">
        <w:rPr>
          <w:noProof/>
        </w:rPr>
        <w:lastRenderedPageBreak/>
        <w:drawing>
          <wp:inline distT="0" distB="0" distL="0" distR="0" wp14:anchorId="2729596B" wp14:editId="1D97DE8D">
            <wp:extent cx="4701473" cy="2525033"/>
            <wp:effectExtent l="0" t="0" r="0" b="2540"/>
            <wp:docPr id="6868823" name="Picture 68688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3" name="Picture 6868823" descr="Graphical user interface, application&#10;&#10;Description automatically generated"/>
                    <pic:cNvPicPr/>
                  </pic:nvPicPr>
                  <pic:blipFill>
                    <a:blip r:embed="rId114"/>
                    <a:stretch>
                      <a:fillRect/>
                    </a:stretch>
                  </pic:blipFill>
                  <pic:spPr>
                    <a:xfrm>
                      <a:off x="0" y="0"/>
                      <a:ext cx="4705521" cy="2527207"/>
                    </a:xfrm>
                    <a:prstGeom prst="rect">
                      <a:avLst/>
                    </a:prstGeom>
                  </pic:spPr>
                </pic:pic>
              </a:graphicData>
            </a:graphic>
          </wp:inline>
        </w:drawing>
      </w:r>
    </w:p>
    <w:p w14:paraId="499C06A3" w14:textId="577861AD" w:rsidR="005332F5" w:rsidRDefault="005332F5" w:rsidP="005332F5"/>
    <w:p w14:paraId="01B781DF" w14:textId="716B0F8D" w:rsidR="005332F5" w:rsidRDefault="005332F5" w:rsidP="005332F5">
      <w:pPr>
        <w:pStyle w:val="ListParagraph"/>
        <w:numPr>
          <w:ilvl w:val="0"/>
          <w:numId w:val="9"/>
        </w:numPr>
      </w:pPr>
      <w:r>
        <w:t>Select the AI model you built – Invoice Form Processing</w:t>
      </w:r>
    </w:p>
    <w:p w14:paraId="77FDF5A4" w14:textId="48E1B219" w:rsidR="005332F5" w:rsidRDefault="005332F5" w:rsidP="005332F5">
      <w:r w:rsidRPr="005332F5">
        <w:rPr>
          <w:noProof/>
        </w:rPr>
        <w:drawing>
          <wp:inline distT="0" distB="0" distL="0" distR="0" wp14:anchorId="24218817" wp14:editId="593D804F">
            <wp:extent cx="4523448" cy="3728462"/>
            <wp:effectExtent l="0" t="0" r="0" b="5715"/>
            <wp:docPr id="6868826" name="Picture 68688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6" name="Picture 6868826" descr="Graphical user interface&#10;&#10;Description automatically generated"/>
                    <pic:cNvPicPr/>
                  </pic:nvPicPr>
                  <pic:blipFill>
                    <a:blip r:embed="rId115"/>
                    <a:stretch>
                      <a:fillRect/>
                    </a:stretch>
                  </pic:blipFill>
                  <pic:spPr>
                    <a:xfrm>
                      <a:off x="0" y="0"/>
                      <a:ext cx="4523448" cy="3728462"/>
                    </a:xfrm>
                    <a:prstGeom prst="rect">
                      <a:avLst/>
                    </a:prstGeom>
                  </pic:spPr>
                </pic:pic>
              </a:graphicData>
            </a:graphic>
          </wp:inline>
        </w:drawing>
      </w:r>
    </w:p>
    <w:p w14:paraId="157A3E6E" w14:textId="3C6FD8A5" w:rsidR="00DD47DC" w:rsidRDefault="00DD47DC" w:rsidP="005332F5"/>
    <w:p w14:paraId="29D6F827" w14:textId="36FAAB36" w:rsidR="00694A71" w:rsidRDefault="00694A71" w:rsidP="005332F5"/>
    <w:p w14:paraId="4987158D" w14:textId="77777777" w:rsidR="00694A71" w:rsidRDefault="00694A71" w:rsidP="005332F5"/>
    <w:p w14:paraId="27CE82BC" w14:textId="77777777" w:rsidR="00DD47DC" w:rsidRDefault="00DD47DC" w:rsidP="005332F5"/>
    <w:p w14:paraId="64C5862B" w14:textId="15622946" w:rsidR="005332F5" w:rsidRDefault="005332F5" w:rsidP="005332F5">
      <w:pPr>
        <w:pStyle w:val="ListParagraph"/>
        <w:numPr>
          <w:ilvl w:val="0"/>
          <w:numId w:val="9"/>
        </w:numPr>
      </w:pPr>
      <w:r>
        <w:lastRenderedPageBreak/>
        <w:t xml:space="preserve">Resize the control to better use the space.  </w:t>
      </w:r>
    </w:p>
    <w:p w14:paraId="2154BE8F" w14:textId="7B427E1D" w:rsidR="00DD47DC" w:rsidRDefault="00DD47DC" w:rsidP="00DD47DC">
      <w:r w:rsidRPr="00DD47DC">
        <w:rPr>
          <w:noProof/>
        </w:rPr>
        <w:drawing>
          <wp:inline distT="0" distB="0" distL="0" distR="0" wp14:anchorId="77C57175" wp14:editId="6031BA86">
            <wp:extent cx="4272595" cy="2578164"/>
            <wp:effectExtent l="0" t="0" r="0" b="0"/>
            <wp:docPr id="6868828" name="Picture 68688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8" name="Picture 6868828" descr="Graphical user interface&#10;&#10;Description automatically generated"/>
                    <pic:cNvPicPr/>
                  </pic:nvPicPr>
                  <pic:blipFill>
                    <a:blip r:embed="rId116"/>
                    <a:stretch>
                      <a:fillRect/>
                    </a:stretch>
                  </pic:blipFill>
                  <pic:spPr>
                    <a:xfrm>
                      <a:off x="0" y="0"/>
                      <a:ext cx="4279221" cy="2582163"/>
                    </a:xfrm>
                    <a:prstGeom prst="rect">
                      <a:avLst/>
                    </a:prstGeom>
                  </pic:spPr>
                </pic:pic>
              </a:graphicData>
            </a:graphic>
          </wp:inline>
        </w:drawing>
      </w:r>
    </w:p>
    <w:p w14:paraId="3E7EA177" w14:textId="32300834" w:rsidR="00DD47DC" w:rsidRDefault="00DD47DC" w:rsidP="00DD47DC">
      <w:pPr>
        <w:pStyle w:val="ListParagraph"/>
        <w:numPr>
          <w:ilvl w:val="0"/>
          <w:numId w:val="9"/>
        </w:numPr>
      </w:pPr>
      <w:r>
        <w:t xml:space="preserve">Change the background color of our Form Processing component by changing its custom hex value to </w:t>
      </w:r>
      <w:r w:rsidRPr="00DD47DC">
        <w:t>742774</w:t>
      </w:r>
    </w:p>
    <w:p w14:paraId="1F1C75BC" w14:textId="4E6D0EE8" w:rsidR="005332F5" w:rsidRDefault="005332F5" w:rsidP="005332F5">
      <w:r w:rsidRPr="005332F5">
        <w:rPr>
          <w:noProof/>
        </w:rPr>
        <w:drawing>
          <wp:inline distT="0" distB="0" distL="0" distR="0" wp14:anchorId="5F86216C" wp14:editId="2342A2D2">
            <wp:extent cx="5365145" cy="2896949"/>
            <wp:effectExtent l="0" t="0" r="0" b="0"/>
            <wp:docPr id="6868827" name="Picture 68688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7" name="Picture 6868827" descr="Graphical user interface, application, Word&#10;&#10;Description automatically generated"/>
                    <pic:cNvPicPr/>
                  </pic:nvPicPr>
                  <pic:blipFill>
                    <a:blip r:embed="rId117"/>
                    <a:stretch>
                      <a:fillRect/>
                    </a:stretch>
                  </pic:blipFill>
                  <pic:spPr>
                    <a:xfrm>
                      <a:off x="0" y="0"/>
                      <a:ext cx="5371748" cy="2900514"/>
                    </a:xfrm>
                    <a:prstGeom prst="rect">
                      <a:avLst/>
                    </a:prstGeom>
                  </pic:spPr>
                </pic:pic>
              </a:graphicData>
            </a:graphic>
          </wp:inline>
        </w:drawing>
      </w:r>
    </w:p>
    <w:p w14:paraId="4BB99751" w14:textId="12CF0339" w:rsidR="005332F5" w:rsidRDefault="00DD47DC" w:rsidP="00DD47DC">
      <w:pPr>
        <w:pStyle w:val="ListParagraph"/>
        <w:numPr>
          <w:ilvl w:val="0"/>
          <w:numId w:val="9"/>
        </w:numPr>
      </w:pPr>
      <w:r>
        <w:t xml:space="preserve">Create 3 labels and 3 text inputs by navigating to the Insert tab above. </w:t>
      </w:r>
    </w:p>
    <w:p w14:paraId="2ABB6897" w14:textId="73A36E24" w:rsidR="00DD47DC" w:rsidRDefault="00DD47DC" w:rsidP="00DD47DC">
      <w:r>
        <w:t xml:space="preserve">Change the 3 texts fields to “Invoice Number”, “Due Date” and “Total” respectively. </w:t>
      </w:r>
    </w:p>
    <w:p w14:paraId="49282EAE" w14:textId="25939D6F" w:rsidR="005332F5" w:rsidRDefault="005332F5" w:rsidP="005332F5"/>
    <w:p w14:paraId="2B0B6518" w14:textId="3694AC09" w:rsidR="005332F5" w:rsidRDefault="00DD47DC" w:rsidP="005332F5">
      <w:r w:rsidRPr="00DD47DC">
        <w:rPr>
          <w:noProof/>
        </w:rPr>
        <w:lastRenderedPageBreak/>
        <w:drawing>
          <wp:inline distT="0" distB="0" distL="0" distR="0" wp14:anchorId="0098B0C3" wp14:editId="307F96A2">
            <wp:extent cx="5943600" cy="3507105"/>
            <wp:effectExtent l="0" t="0" r="0" b="0"/>
            <wp:docPr id="6868830" name="Picture 68688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0" name="Picture 6868830" descr="Graphical user interface&#10;&#10;Description automatically generated"/>
                    <pic:cNvPicPr/>
                  </pic:nvPicPr>
                  <pic:blipFill>
                    <a:blip r:embed="rId118"/>
                    <a:stretch>
                      <a:fillRect/>
                    </a:stretch>
                  </pic:blipFill>
                  <pic:spPr>
                    <a:xfrm>
                      <a:off x="0" y="0"/>
                      <a:ext cx="5943600" cy="3507105"/>
                    </a:xfrm>
                    <a:prstGeom prst="rect">
                      <a:avLst/>
                    </a:prstGeom>
                  </pic:spPr>
                </pic:pic>
              </a:graphicData>
            </a:graphic>
          </wp:inline>
        </w:drawing>
      </w:r>
    </w:p>
    <w:p w14:paraId="71CD13A5" w14:textId="63778EB6" w:rsidR="005332F5" w:rsidRDefault="005332F5" w:rsidP="005332F5"/>
    <w:p w14:paraId="7CAABA00" w14:textId="2E14DFB8" w:rsidR="005332F5" w:rsidRDefault="00DD47DC" w:rsidP="00DD47DC">
      <w:pPr>
        <w:pStyle w:val="ListParagraph"/>
        <w:numPr>
          <w:ilvl w:val="0"/>
          <w:numId w:val="9"/>
        </w:numPr>
      </w:pPr>
      <w:r>
        <w:t>Change the name of the text inputs to “</w:t>
      </w:r>
      <w:proofErr w:type="spellStart"/>
      <w:r>
        <w:t>DueDateInput</w:t>
      </w:r>
      <w:proofErr w:type="spellEnd"/>
      <w:r>
        <w:t>”, “</w:t>
      </w:r>
      <w:proofErr w:type="spellStart"/>
      <w:r>
        <w:t>TotalInput</w:t>
      </w:r>
      <w:proofErr w:type="spellEnd"/>
      <w:r>
        <w:t>”, and “</w:t>
      </w:r>
      <w:proofErr w:type="spellStart"/>
      <w:r>
        <w:t>InvoiceInput</w:t>
      </w:r>
      <w:proofErr w:type="spellEnd"/>
      <w:r>
        <w:t xml:space="preserve">” </w:t>
      </w:r>
    </w:p>
    <w:p w14:paraId="0DD8A156" w14:textId="14AA9B1B" w:rsidR="005332F5" w:rsidRDefault="00DD47DC" w:rsidP="005332F5">
      <w:r w:rsidRPr="00DD47DC">
        <w:rPr>
          <w:noProof/>
        </w:rPr>
        <w:drawing>
          <wp:inline distT="0" distB="0" distL="0" distR="0" wp14:anchorId="700D07FD" wp14:editId="51228015">
            <wp:extent cx="5943600" cy="1751965"/>
            <wp:effectExtent l="0" t="0" r="0" b="635"/>
            <wp:docPr id="6868831" name="Picture 68688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1" name="Picture 6868831" descr="Graphical user interface, application&#10;&#10;Description automatically generated"/>
                    <pic:cNvPicPr/>
                  </pic:nvPicPr>
                  <pic:blipFill>
                    <a:blip r:embed="rId119"/>
                    <a:stretch>
                      <a:fillRect/>
                    </a:stretch>
                  </pic:blipFill>
                  <pic:spPr>
                    <a:xfrm>
                      <a:off x="0" y="0"/>
                      <a:ext cx="5943600" cy="1751965"/>
                    </a:xfrm>
                    <a:prstGeom prst="rect">
                      <a:avLst/>
                    </a:prstGeom>
                  </pic:spPr>
                </pic:pic>
              </a:graphicData>
            </a:graphic>
          </wp:inline>
        </w:drawing>
      </w:r>
    </w:p>
    <w:p w14:paraId="2DF5DCA5" w14:textId="4C1E71C5" w:rsidR="005332F5" w:rsidRDefault="005332F5" w:rsidP="005332F5"/>
    <w:p w14:paraId="46FF6583" w14:textId="1D9E3099" w:rsidR="005332F5" w:rsidRDefault="00DD47DC" w:rsidP="00DD47DC">
      <w:pPr>
        <w:pStyle w:val="ListParagraph"/>
        <w:numPr>
          <w:ilvl w:val="0"/>
          <w:numId w:val="9"/>
        </w:numPr>
      </w:pPr>
      <w:r>
        <w:t xml:space="preserve">Change the </w:t>
      </w:r>
      <w:proofErr w:type="spellStart"/>
      <w:r>
        <w:t>Fx</w:t>
      </w:r>
      <w:proofErr w:type="spellEnd"/>
      <w:r>
        <w:t xml:space="preserve"> formula of the Default field for the </w:t>
      </w:r>
      <w:proofErr w:type="spellStart"/>
      <w:r>
        <w:t>InvoiceInput</w:t>
      </w:r>
      <w:proofErr w:type="spellEnd"/>
      <w:r>
        <w:t xml:space="preserve"> text input from “” to FormProcesor2.Fields</w:t>
      </w:r>
      <w:proofErr w:type="gramStart"/>
      <w:r>
        <w:t>.”Invoice</w:t>
      </w:r>
      <w:proofErr w:type="gramEnd"/>
      <w:r>
        <w:t xml:space="preserve"> Number”</w:t>
      </w:r>
    </w:p>
    <w:p w14:paraId="1B596052" w14:textId="017896E3" w:rsidR="00DD47DC" w:rsidRDefault="00DD47DC" w:rsidP="00DD47DC">
      <w:r w:rsidRPr="00DD47DC">
        <w:rPr>
          <w:noProof/>
        </w:rPr>
        <w:lastRenderedPageBreak/>
        <w:drawing>
          <wp:inline distT="0" distB="0" distL="0" distR="0" wp14:anchorId="41FA204D" wp14:editId="49D27C0C">
            <wp:extent cx="5943600" cy="3703320"/>
            <wp:effectExtent l="0" t="0" r="0" b="5080"/>
            <wp:docPr id="6868832" name="Picture 68688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2" name="Picture 6868832" descr="Graphical user interface, application&#10;&#10;Description automatically generated"/>
                    <pic:cNvPicPr/>
                  </pic:nvPicPr>
                  <pic:blipFill>
                    <a:blip r:embed="rId120"/>
                    <a:stretch>
                      <a:fillRect/>
                    </a:stretch>
                  </pic:blipFill>
                  <pic:spPr>
                    <a:xfrm>
                      <a:off x="0" y="0"/>
                      <a:ext cx="5943600" cy="3703320"/>
                    </a:xfrm>
                    <a:prstGeom prst="rect">
                      <a:avLst/>
                    </a:prstGeom>
                  </pic:spPr>
                </pic:pic>
              </a:graphicData>
            </a:graphic>
          </wp:inline>
        </w:drawing>
      </w:r>
    </w:p>
    <w:p w14:paraId="0A412F5A" w14:textId="22FA2ECD" w:rsidR="00DD47DC" w:rsidRDefault="00DD47DC" w:rsidP="00DD47DC"/>
    <w:p w14:paraId="72E2446A" w14:textId="2880FEB1" w:rsidR="00DD47DC" w:rsidRDefault="00DD47DC" w:rsidP="00DD47DC">
      <w:pPr>
        <w:pStyle w:val="ListParagraph"/>
        <w:numPr>
          <w:ilvl w:val="0"/>
          <w:numId w:val="9"/>
        </w:numPr>
      </w:pPr>
      <w:r>
        <w:t xml:space="preserve">Similarly, repeat the same for the </w:t>
      </w:r>
      <w:proofErr w:type="spellStart"/>
      <w:r>
        <w:t>DueDateInput</w:t>
      </w:r>
      <w:proofErr w:type="spellEnd"/>
      <w:r>
        <w:t xml:space="preserve"> and </w:t>
      </w:r>
      <w:proofErr w:type="spellStart"/>
      <w:r>
        <w:t>TotalInput</w:t>
      </w:r>
      <w:proofErr w:type="spellEnd"/>
      <w:r>
        <w:t xml:space="preserve"> fields. </w:t>
      </w:r>
    </w:p>
    <w:p w14:paraId="5D3EBF78" w14:textId="4C803840" w:rsidR="00DD47DC" w:rsidRDefault="00DD47DC" w:rsidP="00DD47DC">
      <w:r w:rsidRPr="00DD47DC">
        <w:rPr>
          <w:noProof/>
        </w:rPr>
        <w:drawing>
          <wp:inline distT="0" distB="0" distL="0" distR="0" wp14:anchorId="6DFAD141" wp14:editId="681CD896">
            <wp:extent cx="5943600" cy="2350770"/>
            <wp:effectExtent l="0" t="0" r="0" b="0"/>
            <wp:docPr id="6868833" name="Picture 68688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3" name="Picture 6868833" descr="Graphical user interface, application&#10;&#10;Description automatically generated"/>
                    <pic:cNvPicPr/>
                  </pic:nvPicPr>
                  <pic:blipFill>
                    <a:blip r:embed="rId121"/>
                    <a:stretch>
                      <a:fillRect/>
                    </a:stretch>
                  </pic:blipFill>
                  <pic:spPr>
                    <a:xfrm>
                      <a:off x="0" y="0"/>
                      <a:ext cx="5943600" cy="2350770"/>
                    </a:xfrm>
                    <a:prstGeom prst="rect">
                      <a:avLst/>
                    </a:prstGeom>
                  </pic:spPr>
                </pic:pic>
              </a:graphicData>
            </a:graphic>
          </wp:inline>
        </w:drawing>
      </w:r>
    </w:p>
    <w:p w14:paraId="4273F572" w14:textId="3EE07AEA" w:rsidR="00DD47DC" w:rsidRDefault="00DD47DC" w:rsidP="009C6730">
      <w:pPr>
        <w:pStyle w:val="Heading1"/>
      </w:pPr>
      <w:r w:rsidRPr="00DD47DC">
        <w:rPr>
          <w:noProof/>
        </w:rPr>
        <w:lastRenderedPageBreak/>
        <w:drawing>
          <wp:inline distT="0" distB="0" distL="0" distR="0" wp14:anchorId="61101912" wp14:editId="41754486">
            <wp:extent cx="5943600" cy="2393315"/>
            <wp:effectExtent l="0" t="0" r="0" b="0"/>
            <wp:docPr id="6868834" name="Picture 68688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4" name="Picture 6868834" descr="Graphical user interface, application&#10;&#10;Description automatically generated"/>
                    <pic:cNvPicPr/>
                  </pic:nvPicPr>
                  <pic:blipFill>
                    <a:blip r:embed="rId122"/>
                    <a:stretch>
                      <a:fillRect/>
                    </a:stretch>
                  </pic:blipFill>
                  <pic:spPr>
                    <a:xfrm>
                      <a:off x="0" y="0"/>
                      <a:ext cx="5943600" cy="2393315"/>
                    </a:xfrm>
                    <a:prstGeom prst="rect">
                      <a:avLst/>
                    </a:prstGeom>
                  </pic:spPr>
                </pic:pic>
              </a:graphicData>
            </a:graphic>
          </wp:inline>
        </w:drawing>
      </w:r>
    </w:p>
    <w:p w14:paraId="44D83AE6" w14:textId="37870501" w:rsidR="00DD47DC" w:rsidRDefault="00DD47DC" w:rsidP="00DD47DC"/>
    <w:p w14:paraId="7848C718" w14:textId="0CF6E3BC" w:rsidR="00DD47DC" w:rsidRPr="00DD47DC" w:rsidRDefault="00DD47DC" w:rsidP="00DD47DC">
      <w:pPr>
        <w:pStyle w:val="ListParagraph"/>
        <w:numPr>
          <w:ilvl w:val="0"/>
          <w:numId w:val="9"/>
        </w:numPr>
      </w:pPr>
      <w:r>
        <w:t xml:space="preserve">Add a Button component and change the looks of it to match the following image. </w:t>
      </w:r>
    </w:p>
    <w:p w14:paraId="6736BC54" w14:textId="5C082A87" w:rsidR="00DD47DC" w:rsidRDefault="00DD47DC" w:rsidP="009C6730">
      <w:pPr>
        <w:pStyle w:val="Heading1"/>
      </w:pPr>
      <w:r w:rsidRPr="00DD47DC">
        <w:rPr>
          <w:noProof/>
        </w:rPr>
        <w:drawing>
          <wp:inline distT="0" distB="0" distL="0" distR="0" wp14:anchorId="7D9D3675" wp14:editId="1768E86C">
            <wp:extent cx="5943600" cy="3456305"/>
            <wp:effectExtent l="0" t="0" r="0" b="0"/>
            <wp:docPr id="6868836" name="Picture 6868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456305"/>
                    </a:xfrm>
                    <a:prstGeom prst="rect">
                      <a:avLst/>
                    </a:prstGeom>
                  </pic:spPr>
                </pic:pic>
              </a:graphicData>
            </a:graphic>
          </wp:inline>
        </w:drawing>
      </w:r>
    </w:p>
    <w:p w14:paraId="4054760D" w14:textId="0341B7FA" w:rsidR="00DD47DC" w:rsidRDefault="00DD47DC" w:rsidP="00DD47DC"/>
    <w:p w14:paraId="0B3BB0D7" w14:textId="16E66BD7" w:rsidR="00DD47DC" w:rsidRDefault="00DD47DC" w:rsidP="00DD47DC">
      <w:pPr>
        <w:pStyle w:val="ListParagraph"/>
        <w:numPr>
          <w:ilvl w:val="0"/>
          <w:numId w:val="9"/>
        </w:numPr>
      </w:pPr>
      <w:r>
        <w:t xml:space="preserve">Click on the newly created button. Change the </w:t>
      </w:r>
      <w:proofErr w:type="spellStart"/>
      <w:r>
        <w:t>Fx</w:t>
      </w:r>
      <w:proofErr w:type="spellEnd"/>
      <w:r>
        <w:t xml:space="preserve"> formula of the </w:t>
      </w:r>
      <w:proofErr w:type="spellStart"/>
      <w:r>
        <w:t>OnSelect</w:t>
      </w:r>
      <w:proofErr w:type="spellEnd"/>
      <w:r>
        <w:t xml:space="preserve"> field from false to the following code:</w:t>
      </w:r>
    </w:p>
    <w:p w14:paraId="10A1FFA5" w14:textId="77777777" w:rsidR="00DD47DC" w:rsidRDefault="00DD47DC" w:rsidP="00DD47DC">
      <w:proofErr w:type="gramStart"/>
      <w:r>
        <w:t>Collect(</w:t>
      </w:r>
      <w:proofErr w:type="gramEnd"/>
    </w:p>
    <w:p w14:paraId="31D91E6E" w14:textId="77777777" w:rsidR="00DD47DC" w:rsidRDefault="00DD47DC" w:rsidP="00DD47DC">
      <w:r>
        <w:t xml:space="preserve">    Invoices,</w:t>
      </w:r>
    </w:p>
    <w:p w14:paraId="7171325B" w14:textId="77777777" w:rsidR="00DD47DC" w:rsidRDefault="00DD47DC" w:rsidP="00DD47DC">
      <w:r>
        <w:t xml:space="preserve">    {</w:t>
      </w:r>
    </w:p>
    <w:p w14:paraId="1EA5C971" w14:textId="77777777" w:rsidR="00DD47DC" w:rsidRDefault="00DD47DC" w:rsidP="00DD47DC">
      <w:r>
        <w:lastRenderedPageBreak/>
        <w:t xml:space="preserve">        id: </w:t>
      </w:r>
      <w:proofErr w:type="spellStart"/>
      <w:proofErr w:type="gramStart"/>
      <w:r>
        <w:t>CountRows</w:t>
      </w:r>
      <w:proofErr w:type="spellEnd"/>
      <w:r>
        <w:t>(</w:t>
      </w:r>
      <w:proofErr w:type="gramEnd"/>
      <w:r>
        <w:t>Invoices) + 1,</w:t>
      </w:r>
    </w:p>
    <w:p w14:paraId="592DBB9B" w14:textId="77777777" w:rsidR="00DD47DC" w:rsidRDefault="00DD47DC" w:rsidP="00DD47DC">
      <w:r>
        <w:t xml:space="preserve">        </w:t>
      </w:r>
      <w:proofErr w:type="spellStart"/>
      <w:r>
        <w:t>Invoice_Number</w:t>
      </w:r>
      <w:proofErr w:type="spellEnd"/>
      <w:r>
        <w:t xml:space="preserve">: </w:t>
      </w:r>
      <w:proofErr w:type="spellStart"/>
      <w:r>
        <w:t>InvoiceInput.Text</w:t>
      </w:r>
      <w:proofErr w:type="spellEnd"/>
      <w:r>
        <w:t>,</w:t>
      </w:r>
    </w:p>
    <w:p w14:paraId="4A83150E" w14:textId="77777777" w:rsidR="00DD47DC" w:rsidRDefault="00DD47DC" w:rsidP="00DD47DC">
      <w:r>
        <w:t xml:space="preserve">        </w:t>
      </w:r>
      <w:proofErr w:type="spellStart"/>
      <w:r>
        <w:t>Due_</w:t>
      </w:r>
      <w:proofErr w:type="gramStart"/>
      <w:r>
        <w:t>Date:DueDateInput.Text</w:t>
      </w:r>
      <w:proofErr w:type="spellEnd"/>
      <w:proofErr w:type="gramEnd"/>
      <w:r>
        <w:t>,</w:t>
      </w:r>
    </w:p>
    <w:p w14:paraId="21CB9B92" w14:textId="77777777" w:rsidR="00DD47DC" w:rsidRDefault="00DD47DC" w:rsidP="00DD47DC">
      <w:r>
        <w:t xml:space="preserve">        </w:t>
      </w:r>
      <w:proofErr w:type="spellStart"/>
      <w:proofErr w:type="gramStart"/>
      <w:r>
        <w:t>Total:TotalInput.Text</w:t>
      </w:r>
      <w:proofErr w:type="spellEnd"/>
      <w:proofErr w:type="gramEnd"/>
    </w:p>
    <w:p w14:paraId="1B1BEF95" w14:textId="77777777" w:rsidR="00DD47DC" w:rsidRDefault="00DD47DC" w:rsidP="00DD47DC">
      <w:r>
        <w:t xml:space="preserve">    }</w:t>
      </w:r>
    </w:p>
    <w:p w14:paraId="20C3E45C" w14:textId="19C2DBCE" w:rsidR="00DD47DC" w:rsidRDefault="00DD47DC" w:rsidP="00DD47DC">
      <w:r>
        <w:t>)</w:t>
      </w:r>
    </w:p>
    <w:p w14:paraId="57FCDE27" w14:textId="63773BE9" w:rsidR="00DD47DC" w:rsidRDefault="00DD47DC" w:rsidP="00DD47DC">
      <w:r w:rsidRPr="00DD47DC">
        <w:rPr>
          <w:noProof/>
        </w:rPr>
        <w:drawing>
          <wp:inline distT="0" distB="0" distL="0" distR="0" wp14:anchorId="5115B469" wp14:editId="351DA6E8">
            <wp:extent cx="5943600" cy="3131820"/>
            <wp:effectExtent l="0" t="0" r="0" b="5080"/>
            <wp:docPr id="6868837" name="Picture 68688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7" name="Picture 6868837" descr="Graphical user interface, text, application&#10;&#10;Description automatically generated"/>
                    <pic:cNvPicPr/>
                  </pic:nvPicPr>
                  <pic:blipFill>
                    <a:blip r:embed="rId124"/>
                    <a:stretch>
                      <a:fillRect/>
                    </a:stretch>
                  </pic:blipFill>
                  <pic:spPr>
                    <a:xfrm>
                      <a:off x="0" y="0"/>
                      <a:ext cx="5943600" cy="3131820"/>
                    </a:xfrm>
                    <a:prstGeom prst="rect">
                      <a:avLst/>
                    </a:prstGeom>
                  </pic:spPr>
                </pic:pic>
              </a:graphicData>
            </a:graphic>
          </wp:inline>
        </w:drawing>
      </w:r>
    </w:p>
    <w:p w14:paraId="70423DD2" w14:textId="54BA64AB" w:rsidR="00DD47DC" w:rsidRDefault="00DD47DC" w:rsidP="00DD47DC"/>
    <w:p w14:paraId="2F62AF36" w14:textId="0F28736A" w:rsidR="00DD47DC" w:rsidRDefault="00DD47DC" w:rsidP="00DD47DC">
      <w:pPr>
        <w:pStyle w:val="ListParagraph"/>
        <w:numPr>
          <w:ilvl w:val="0"/>
          <w:numId w:val="9"/>
        </w:numPr>
      </w:pPr>
      <w:r>
        <w:t xml:space="preserve">Add a Gallery by navigating to Gallery &gt; Vertical. </w:t>
      </w:r>
    </w:p>
    <w:p w14:paraId="2C2BAB90" w14:textId="77777777" w:rsidR="00DD47DC" w:rsidRDefault="00DD47DC" w:rsidP="00DD47DC"/>
    <w:p w14:paraId="2716B227" w14:textId="1DE06F0B" w:rsidR="00DD47DC" w:rsidRDefault="00DD47DC" w:rsidP="00DD47DC">
      <w:r w:rsidRPr="00DD47DC">
        <w:rPr>
          <w:noProof/>
        </w:rPr>
        <w:lastRenderedPageBreak/>
        <w:drawing>
          <wp:inline distT="0" distB="0" distL="0" distR="0" wp14:anchorId="2F0053E0" wp14:editId="728067C7">
            <wp:extent cx="5943600" cy="3502025"/>
            <wp:effectExtent l="0" t="0" r="0" b="3175"/>
            <wp:docPr id="6868839" name="Picture 68688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9" name="Picture 6868839" descr="Graphical user interface, application&#10;&#10;Description automatically generated"/>
                    <pic:cNvPicPr/>
                  </pic:nvPicPr>
                  <pic:blipFill>
                    <a:blip r:embed="rId125"/>
                    <a:stretch>
                      <a:fillRect/>
                    </a:stretch>
                  </pic:blipFill>
                  <pic:spPr>
                    <a:xfrm>
                      <a:off x="0" y="0"/>
                      <a:ext cx="5943600" cy="3502025"/>
                    </a:xfrm>
                    <a:prstGeom prst="rect">
                      <a:avLst/>
                    </a:prstGeom>
                  </pic:spPr>
                </pic:pic>
              </a:graphicData>
            </a:graphic>
          </wp:inline>
        </w:drawing>
      </w:r>
    </w:p>
    <w:p w14:paraId="4610C20D" w14:textId="0DCB5C8D" w:rsidR="00DD47DC" w:rsidRDefault="00DD47DC" w:rsidP="00DD47DC"/>
    <w:p w14:paraId="4DAA342F" w14:textId="5136BBB9" w:rsidR="00DD47DC" w:rsidRDefault="00DD47DC" w:rsidP="00DD47DC">
      <w:pPr>
        <w:pStyle w:val="ListParagraph"/>
        <w:numPr>
          <w:ilvl w:val="0"/>
          <w:numId w:val="9"/>
        </w:numPr>
      </w:pPr>
      <w:r>
        <w:t xml:space="preserve">Connect your created Gallery to the Invoices collection. </w:t>
      </w:r>
    </w:p>
    <w:p w14:paraId="18F455C8" w14:textId="3BCC80FF" w:rsidR="00DD47DC" w:rsidRDefault="00DD47DC" w:rsidP="00DD47DC">
      <w:r w:rsidRPr="00DD47DC">
        <w:rPr>
          <w:noProof/>
        </w:rPr>
        <w:drawing>
          <wp:inline distT="0" distB="0" distL="0" distR="0" wp14:anchorId="4D7A75ED" wp14:editId="26ADB146">
            <wp:extent cx="5943600" cy="3749675"/>
            <wp:effectExtent l="0" t="0" r="0" b="0"/>
            <wp:docPr id="6868840" name="Picture 68688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0" name="Picture 6868840" descr="Graphical user interface, application&#10;&#10;Description automatically generated"/>
                    <pic:cNvPicPr/>
                  </pic:nvPicPr>
                  <pic:blipFill>
                    <a:blip r:embed="rId126"/>
                    <a:stretch>
                      <a:fillRect/>
                    </a:stretch>
                  </pic:blipFill>
                  <pic:spPr>
                    <a:xfrm>
                      <a:off x="0" y="0"/>
                      <a:ext cx="5943600" cy="3749675"/>
                    </a:xfrm>
                    <a:prstGeom prst="rect">
                      <a:avLst/>
                    </a:prstGeom>
                  </pic:spPr>
                </pic:pic>
              </a:graphicData>
            </a:graphic>
          </wp:inline>
        </w:drawing>
      </w:r>
    </w:p>
    <w:p w14:paraId="2F7D99D8" w14:textId="1D1260BE" w:rsidR="00DD47DC" w:rsidRDefault="00DD47DC" w:rsidP="00DD47DC"/>
    <w:p w14:paraId="65160BD3" w14:textId="0AEC3CC3" w:rsidR="00DD47DC" w:rsidRDefault="00DD47DC" w:rsidP="00DD47DC">
      <w:pPr>
        <w:pStyle w:val="ListParagraph"/>
        <w:numPr>
          <w:ilvl w:val="0"/>
          <w:numId w:val="9"/>
        </w:numPr>
      </w:pPr>
      <w:r>
        <w:lastRenderedPageBreak/>
        <w:t xml:space="preserve">Upload a sample invoice into the Form Processor application and click on “+ Add to Database”. </w:t>
      </w:r>
    </w:p>
    <w:p w14:paraId="5DDF6022" w14:textId="3286FAF8" w:rsidR="002C3949" w:rsidRDefault="00DD47DC" w:rsidP="00DD47DC">
      <w:r>
        <w:t>Your Gallery should be populated as follows.</w:t>
      </w:r>
    </w:p>
    <w:p w14:paraId="5CC6C56E" w14:textId="7F56DA0D" w:rsidR="002C3949" w:rsidRDefault="002C3949" w:rsidP="00DD47DC">
      <w:r w:rsidRPr="002C3949">
        <w:rPr>
          <w:noProof/>
        </w:rPr>
        <w:drawing>
          <wp:inline distT="0" distB="0" distL="0" distR="0" wp14:anchorId="3972DC62" wp14:editId="3E5A8AAE">
            <wp:extent cx="5943600" cy="3680460"/>
            <wp:effectExtent l="0" t="0" r="0" b="2540"/>
            <wp:docPr id="6868841" name="Picture 68688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1" name="Picture 6868841" descr="Graphical user interface, application&#10;&#10;Description automatically generated"/>
                    <pic:cNvPicPr/>
                  </pic:nvPicPr>
                  <pic:blipFill>
                    <a:blip r:embed="rId127"/>
                    <a:stretch>
                      <a:fillRect/>
                    </a:stretch>
                  </pic:blipFill>
                  <pic:spPr>
                    <a:xfrm>
                      <a:off x="0" y="0"/>
                      <a:ext cx="5943600" cy="3680460"/>
                    </a:xfrm>
                    <a:prstGeom prst="rect">
                      <a:avLst/>
                    </a:prstGeom>
                  </pic:spPr>
                </pic:pic>
              </a:graphicData>
            </a:graphic>
          </wp:inline>
        </w:drawing>
      </w:r>
    </w:p>
    <w:p w14:paraId="41F81C62" w14:textId="3F5EA46E" w:rsidR="002C3949" w:rsidRDefault="002C3949" w:rsidP="00DD47DC"/>
    <w:p w14:paraId="2CD6EA8D" w14:textId="21BF15F9" w:rsidR="002C3949" w:rsidRDefault="002C3949" w:rsidP="002C3949">
      <w:pPr>
        <w:pStyle w:val="ListParagraph"/>
        <w:numPr>
          <w:ilvl w:val="0"/>
          <w:numId w:val="9"/>
        </w:numPr>
      </w:pPr>
      <w:r>
        <w:t xml:space="preserve">Create 3 text fields in the Gallery by changing the </w:t>
      </w:r>
      <w:proofErr w:type="spellStart"/>
      <w:r>
        <w:t>Fx</w:t>
      </w:r>
      <w:proofErr w:type="spellEnd"/>
      <w:r>
        <w:t xml:space="preserve"> code of Text to </w:t>
      </w:r>
      <w:proofErr w:type="spellStart"/>
      <w:r>
        <w:t>ThisItem</w:t>
      </w:r>
      <w:proofErr w:type="spellEnd"/>
      <w:r>
        <w:t xml:space="preserve">.’Invoice Number’, </w:t>
      </w:r>
      <w:proofErr w:type="spellStart"/>
      <w:r>
        <w:t>ThisItem</w:t>
      </w:r>
      <w:proofErr w:type="spellEnd"/>
      <w:r>
        <w:t xml:space="preserve">.’Due Date’ and </w:t>
      </w:r>
      <w:proofErr w:type="spellStart"/>
      <w:r>
        <w:t>ThisItem.Total</w:t>
      </w:r>
      <w:proofErr w:type="spellEnd"/>
    </w:p>
    <w:p w14:paraId="11866777" w14:textId="013848BF" w:rsidR="00DD47DC" w:rsidRDefault="002C3949" w:rsidP="00DD47DC">
      <w:r w:rsidRPr="002C3949">
        <w:rPr>
          <w:noProof/>
        </w:rPr>
        <w:drawing>
          <wp:inline distT="0" distB="0" distL="0" distR="0" wp14:anchorId="51FBF836" wp14:editId="171F112B">
            <wp:extent cx="4620552" cy="2517115"/>
            <wp:effectExtent l="0" t="0" r="2540" b="0"/>
            <wp:docPr id="6868842" name="Picture 68688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2" name="Picture 6868842" descr="Graphical user interface, application&#10;&#10;Description automatically generated"/>
                    <pic:cNvPicPr/>
                  </pic:nvPicPr>
                  <pic:blipFill>
                    <a:blip r:embed="rId128"/>
                    <a:stretch>
                      <a:fillRect/>
                    </a:stretch>
                  </pic:blipFill>
                  <pic:spPr>
                    <a:xfrm>
                      <a:off x="0" y="0"/>
                      <a:ext cx="4623703" cy="2518831"/>
                    </a:xfrm>
                    <a:prstGeom prst="rect">
                      <a:avLst/>
                    </a:prstGeom>
                  </pic:spPr>
                </pic:pic>
              </a:graphicData>
            </a:graphic>
          </wp:inline>
        </w:drawing>
      </w:r>
    </w:p>
    <w:p w14:paraId="674B68F4" w14:textId="530640DE" w:rsidR="002C3949" w:rsidRDefault="002C3949" w:rsidP="00DD47DC"/>
    <w:p w14:paraId="31F35CFD" w14:textId="77777777" w:rsidR="002C3949" w:rsidRDefault="002C3949" w:rsidP="00DD47DC"/>
    <w:p w14:paraId="56A1AEA7" w14:textId="5EB1AF3C" w:rsidR="00DD47DC" w:rsidRDefault="002C3949" w:rsidP="002C3949">
      <w:pPr>
        <w:pStyle w:val="ListParagraph"/>
        <w:numPr>
          <w:ilvl w:val="0"/>
          <w:numId w:val="9"/>
        </w:numPr>
      </w:pPr>
      <w:r>
        <w:lastRenderedPageBreak/>
        <w:t xml:space="preserve">Arrange the components neatly in the gallery </w:t>
      </w:r>
      <w:proofErr w:type="gramStart"/>
      <w:r>
        <w:t>similar to</w:t>
      </w:r>
      <w:proofErr w:type="gramEnd"/>
      <w:r>
        <w:t xml:space="preserve"> the image below.</w:t>
      </w:r>
    </w:p>
    <w:p w14:paraId="110F51FF" w14:textId="52E69720" w:rsidR="002C3949" w:rsidRDefault="002C3949" w:rsidP="002C3949">
      <w:r w:rsidRPr="002C3949">
        <w:rPr>
          <w:noProof/>
        </w:rPr>
        <w:drawing>
          <wp:inline distT="0" distB="0" distL="0" distR="0" wp14:anchorId="7D712746" wp14:editId="412566D4">
            <wp:extent cx="4782393" cy="2727395"/>
            <wp:effectExtent l="0" t="0" r="5715" b="3175"/>
            <wp:docPr id="6868843" name="Picture 6868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3" name="Picture 6868843" descr="Graphical user interface, application&#10;&#10;Description automatically generated"/>
                    <pic:cNvPicPr/>
                  </pic:nvPicPr>
                  <pic:blipFill>
                    <a:blip r:embed="rId129"/>
                    <a:stretch>
                      <a:fillRect/>
                    </a:stretch>
                  </pic:blipFill>
                  <pic:spPr>
                    <a:xfrm>
                      <a:off x="0" y="0"/>
                      <a:ext cx="4789513" cy="2731456"/>
                    </a:xfrm>
                    <a:prstGeom prst="rect">
                      <a:avLst/>
                    </a:prstGeom>
                  </pic:spPr>
                </pic:pic>
              </a:graphicData>
            </a:graphic>
          </wp:inline>
        </w:drawing>
      </w:r>
    </w:p>
    <w:p w14:paraId="734084BB" w14:textId="5592E40A" w:rsidR="002C3949" w:rsidRDefault="002C3949" w:rsidP="002C3949"/>
    <w:p w14:paraId="7F4333B0" w14:textId="51313250" w:rsidR="002C3949" w:rsidRDefault="002C3949" w:rsidP="002C3949">
      <w:pPr>
        <w:pStyle w:val="ListParagraph"/>
        <w:numPr>
          <w:ilvl w:val="0"/>
          <w:numId w:val="9"/>
        </w:numPr>
      </w:pPr>
      <w:r>
        <w:t xml:space="preserve">Create an additional text field and change its Text </w:t>
      </w:r>
      <w:proofErr w:type="spellStart"/>
      <w:r>
        <w:t>Fx</w:t>
      </w:r>
      <w:proofErr w:type="spellEnd"/>
      <w:r>
        <w:t xml:space="preserve"> formula from “Text” to ThisItem.id</w:t>
      </w:r>
    </w:p>
    <w:p w14:paraId="2A94CAD6" w14:textId="676404B9" w:rsidR="002C3949" w:rsidRDefault="002C3949" w:rsidP="002C3949">
      <w:r w:rsidRPr="002C3949">
        <w:rPr>
          <w:noProof/>
        </w:rPr>
        <w:drawing>
          <wp:inline distT="0" distB="0" distL="0" distR="0" wp14:anchorId="3D1D1293" wp14:editId="1F815E7D">
            <wp:extent cx="5943600" cy="4015105"/>
            <wp:effectExtent l="0" t="0" r="0" b="0"/>
            <wp:docPr id="6868844" name="Picture 68688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4" name="Picture 6868844" descr="Graphical user interface, application&#10;&#10;Description automatically generated"/>
                    <pic:cNvPicPr/>
                  </pic:nvPicPr>
                  <pic:blipFill>
                    <a:blip r:embed="rId130"/>
                    <a:stretch>
                      <a:fillRect/>
                    </a:stretch>
                  </pic:blipFill>
                  <pic:spPr>
                    <a:xfrm>
                      <a:off x="0" y="0"/>
                      <a:ext cx="5943600" cy="4015105"/>
                    </a:xfrm>
                    <a:prstGeom prst="rect">
                      <a:avLst/>
                    </a:prstGeom>
                  </pic:spPr>
                </pic:pic>
              </a:graphicData>
            </a:graphic>
          </wp:inline>
        </w:drawing>
      </w:r>
    </w:p>
    <w:p w14:paraId="03160900" w14:textId="0C8F2AB0" w:rsidR="002C3949" w:rsidRDefault="002C3949" w:rsidP="002C3949"/>
    <w:p w14:paraId="6B654BAC" w14:textId="23D37BBC" w:rsidR="002C3949" w:rsidRDefault="002C3949" w:rsidP="002C3949">
      <w:pPr>
        <w:pStyle w:val="ListParagraph"/>
        <w:numPr>
          <w:ilvl w:val="0"/>
          <w:numId w:val="9"/>
        </w:numPr>
      </w:pPr>
      <w:r>
        <w:lastRenderedPageBreak/>
        <w:t xml:space="preserve">Change the size of the text label to match the following appearance. </w:t>
      </w:r>
    </w:p>
    <w:p w14:paraId="022830DF" w14:textId="033EAD93" w:rsidR="002C3949" w:rsidRDefault="002C3949" w:rsidP="002C3949">
      <w:r w:rsidRPr="002C3949">
        <w:rPr>
          <w:noProof/>
        </w:rPr>
        <w:drawing>
          <wp:inline distT="0" distB="0" distL="0" distR="0" wp14:anchorId="0539B100" wp14:editId="63FAABEF">
            <wp:extent cx="5943600" cy="3542665"/>
            <wp:effectExtent l="0" t="0" r="0" b="635"/>
            <wp:docPr id="6868845" name="Picture 68688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5" name="Picture 6868845" descr="Graphical user interface, application&#10;&#10;Description automatically generated"/>
                    <pic:cNvPicPr/>
                  </pic:nvPicPr>
                  <pic:blipFill>
                    <a:blip r:embed="rId131"/>
                    <a:stretch>
                      <a:fillRect/>
                    </a:stretch>
                  </pic:blipFill>
                  <pic:spPr>
                    <a:xfrm>
                      <a:off x="0" y="0"/>
                      <a:ext cx="5943600" cy="3542665"/>
                    </a:xfrm>
                    <a:prstGeom prst="rect">
                      <a:avLst/>
                    </a:prstGeom>
                  </pic:spPr>
                </pic:pic>
              </a:graphicData>
            </a:graphic>
          </wp:inline>
        </w:drawing>
      </w:r>
    </w:p>
    <w:p w14:paraId="16959574" w14:textId="141052BF" w:rsidR="002C3949" w:rsidRDefault="002C3949" w:rsidP="002C3949"/>
    <w:p w14:paraId="51432986" w14:textId="24E5AD71" w:rsidR="002C3949" w:rsidRDefault="002C3949" w:rsidP="002C3949">
      <w:pPr>
        <w:pStyle w:val="ListParagraph"/>
        <w:numPr>
          <w:ilvl w:val="0"/>
          <w:numId w:val="9"/>
        </w:numPr>
      </w:pPr>
      <w:r>
        <w:t xml:space="preserve">Create a Navigation Bar by adding a Label to the top of the application. Change the </w:t>
      </w:r>
      <w:r w:rsidR="00E170C2">
        <w:t>background color of the label and text color to match the rest of our application.</w:t>
      </w:r>
    </w:p>
    <w:p w14:paraId="3B7F4950" w14:textId="175039DB" w:rsidR="00E170C2" w:rsidRDefault="002C3949" w:rsidP="002C3949">
      <w:r w:rsidRPr="002C3949">
        <w:rPr>
          <w:noProof/>
        </w:rPr>
        <w:drawing>
          <wp:inline distT="0" distB="0" distL="0" distR="0" wp14:anchorId="1AF8CCA8" wp14:editId="2453D82B">
            <wp:extent cx="5943600" cy="3447415"/>
            <wp:effectExtent l="0" t="0" r="0" b="0"/>
            <wp:docPr id="6868846" name="Picture 68688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6" name="Picture 6868846" descr="Graphical user interface, application&#10;&#10;Description automatically generated"/>
                    <pic:cNvPicPr/>
                  </pic:nvPicPr>
                  <pic:blipFill>
                    <a:blip r:embed="rId132"/>
                    <a:stretch>
                      <a:fillRect/>
                    </a:stretch>
                  </pic:blipFill>
                  <pic:spPr>
                    <a:xfrm>
                      <a:off x="0" y="0"/>
                      <a:ext cx="5943600" cy="3447415"/>
                    </a:xfrm>
                    <a:prstGeom prst="rect">
                      <a:avLst/>
                    </a:prstGeom>
                  </pic:spPr>
                </pic:pic>
              </a:graphicData>
            </a:graphic>
          </wp:inline>
        </w:drawing>
      </w:r>
    </w:p>
    <w:p w14:paraId="464DA6F0" w14:textId="493DC1A0" w:rsidR="00E170C2" w:rsidRDefault="00E170C2" w:rsidP="00E170C2">
      <w:pPr>
        <w:pStyle w:val="ListParagraph"/>
        <w:numPr>
          <w:ilvl w:val="0"/>
          <w:numId w:val="9"/>
        </w:numPr>
      </w:pPr>
      <w:r>
        <w:lastRenderedPageBreak/>
        <w:t>Create another Screen into the application by navigating to New Screen &gt; Blank.</w:t>
      </w:r>
    </w:p>
    <w:p w14:paraId="77607751" w14:textId="6139FDED" w:rsidR="00E170C2" w:rsidRDefault="00E170C2" w:rsidP="00E170C2">
      <w:r w:rsidRPr="00E170C2">
        <w:rPr>
          <w:noProof/>
        </w:rPr>
        <w:drawing>
          <wp:inline distT="0" distB="0" distL="0" distR="0" wp14:anchorId="67AF6D38" wp14:editId="27133CFD">
            <wp:extent cx="2967948" cy="3269182"/>
            <wp:effectExtent l="0" t="0" r="4445" b="0"/>
            <wp:docPr id="6868847" name="Picture 68688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7" name="Picture 6868847" descr="Graphical user interface, application&#10;&#10;Description automatically generated"/>
                    <pic:cNvPicPr/>
                  </pic:nvPicPr>
                  <pic:blipFill>
                    <a:blip r:embed="rId133"/>
                    <a:stretch>
                      <a:fillRect/>
                    </a:stretch>
                  </pic:blipFill>
                  <pic:spPr>
                    <a:xfrm>
                      <a:off x="0" y="0"/>
                      <a:ext cx="2976965" cy="3279114"/>
                    </a:xfrm>
                    <a:prstGeom prst="rect">
                      <a:avLst/>
                    </a:prstGeom>
                  </pic:spPr>
                </pic:pic>
              </a:graphicData>
            </a:graphic>
          </wp:inline>
        </w:drawing>
      </w:r>
    </w:p>
    <w:p w14:paraId="08CF4F08" w14:textId="7925065C" w:rsidR="00E170C2" w:rsidRDefault="00E170C2" w:rsidP="00E170C2"/>
    <w:p w14:paraId="1C7202DE" w14:textId="63A8289E" w:rsidR="00E170C2" w:rsidRDefault="00E170C2" w:rsidP="00E170C2">
      <w:pPr>
        <w:pStyle w:val="ListParagraph"/>
        <w:numPr>
          <w:ilvl w:val="0"/>
          <w:numId w:val="9"/>
        </w:numPr>
      </w:pPr>
      <w:r>
        <w:t xml:space="preserve">In the new screen, replicate the Navigation bar from the previous screen. </w:t>
      </w:r>
    </w:p>
    <w:p w14:paraId="452B1BFA" w14:textId="11119461" w:rsidR="00E170C2" w:rsidRDefault="00E170C2" w:rsidP="00E170C2">
      <w:r w:rsidRPr="00E170C2">
        <w:rPr>
          <w:noProof/>
        </w:rPr>
        <w:drawing>
          <wp:inline distT="0" distB="0" distL="0" distR="0" wp14:anchorId="7B2C3613" wp14:editId="40156D5E">
            <wp:extent cx="5943600" cy="3352800"/>
            <wp:effectExtent l="0" t="0" r="0" b="0"/>
            <wp:docPr id="6868848" name="Picture 68688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8" name="Picture 6868848" descr="Text&#10;&#10;Description automatically generated with low confidence"/>
                    <pic:cNvPicPr/>
                  </pic:nvPicPr>
                  <pic:blipFill>
                    <a:blip r:embed="rId134"/>
                    <a:stretch>
                      <a:fillRect/>
                    </a:stretch>
                  </pic:blipFill>
                  <pic:spPr>
                    <a:xfrm>
                      <a:off x="0" y="0"/>
                      <a:ext cx="5943600" cy="3352800"/>
                    </a:xfrm>
                    <a:prstGeom prst="rect">
                      <a:avLst/>
                    </a:prstGeom>
                  </pic:spPr>
                </pic:pic>
              </a:graphicData>
            </a:graphic>
          </wp:inline>
        </w:drawing>
      </w:r>
    </w:p>
    <w:p w14:paraId="6A760FEC" w14:textId="3E752979" w:rsidR="00E170C2" w:rsidRDefault="00E170C2" w:rsidP="00E170C2"/>
    <w:p w14:paraId="2FC4D4CF" w14:textId="24D5E795" w:rsidR="00E170C2" w:rsidRDefault="00E170C2" w:rsidP="00E170C2">
      <w:pPr>
        <w:pStyle w:val="ListParagraph"/>
        <w:numPr>
          <w:ilvl w:val="0"/>
          <w:numId w:val="9"/>
        </w:numPr>
      </w:pPr>
      <w:r>
        <w:t xml:space="preserve">Add a Data Table by navigating to “Data Table” in the top ribbon </w:t>
      </w:r>
    </w:p>
    <w:p w14:paraId="42B6728C" w14:textId="3D21FE4B" w:rsidR="00E170C2" w:rsidRDefault="00E170C2" w:rsidP="00E170C2">
      <w:pPr>
        <w:pStyle w:val="ListParagraph"/>
      </w:pPr>
      <w:r w:rsidRPr="00E170C2">
        <w:rPr>
          <w:noProof/>
        </w:rPr>
        <w:lastRenderedPageBreak/>
        <w:drawing>
          <wp:inline distT="0" distB="0" distL="0" distR="0" wp14:anchorId="6C93C32A" wp14:editId="15032B06">
            <wp:extent cx="5943600" cy="2875915"/>
            <wp:effectExtent l="0" t="0" r="0" b="0"/>
            <wp:docPr id="6868849" name="Picture 68688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9" name="Picture 6868849" descr="Graphical user interface, application&#10;&#10;Description automatically generated"/>
                    <pic:cNvPicPr/>
                  </pic:nvPicPr>
                  <pic:blipFill>
                    <a:blip r:embed="rId135"/>
                    <a:stretch>
                      <a:fillRect/>
                    </a:stretch>
                  </pic:blipFill>
                  <pic:spPr>
                    <a:xfrm>
                      <a:off x="0" y="0"/>
                      <a:ext cx="5943600" cy="2875915"/>
                    </a:xfrm>
                    <a:prstGeom prst="rect">
                      <a:avLst/>
                    </a:prstGeom>
                  </pic:spPr>
                </pic:pic>
              </a:graphicData>
            </a:graphic>
          </wp:inline>
        </w:drawing>
      </w:r>
    </w:p>
    <w:p w14:paraId="5C2561CE" w14:textId="35A44920" w:rsidR="00E170C2" w:rsidRDefault="00E170C2" w:rsidP="00E170C2">
      <w:pPr>
        <w:pStyle w:val="ListParagraph"/>
      </w:pPr>
    </w:p>
    <w:p w14:paraId="7A96285D" w14:textId="3282C56E" w:rsidR="00E170C2" w:rsidRDefault="00E170C2" w:rsidP="00E170C2">
      <w:pPr>
        <w:pStyle w:val="ListParagraph"/>
        <w:numPr>
          <w:ilvl w:val="0"/>
          <w:numId w:val="9"/>
        </w:numPr>
      </w:pPr>
      <w:r>
        <w:t>Collect the newly created data table to the invoices collection</w:t>
      </w:r>
    </w:p>
    <w:p w14:paraId="5DDCCB3A" w14:textId="667D0564" w:rsidR="00E170C2" w:rsidRDefault="00E170C2" w:rsidP="00E170C2">
      <w:r w:rsidRPr="00E170C2">
        <w:rPr>
          <w:noProof/>
        </w:rPr>
        <w:drawing>
          <wp:inline distT="0" distB="0" distL="0" distR="0" wp14:anchorId="563EE5D0" wp14:editId="760CDCBC">
            <wp:extent cx="5943600" cy="2954020"/>
            <wp:effectExtent l="0" t="0" r="0" b="5080"/>
            <wp:docPr id="6868850" name="Picture 686885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0" name="Picture 6868850" descr="A picture containing graphical user interface&#10;&#10;Description automatically generated"/>
                    <pic:cNvPicPr/>
                  </pic:nvPicPr>
                  <pic:blipFill>
                    <a:blip r:embed="rId136"/>
                    <a:stretch>
                      <a:fillRect/>
                    </a:stretch>
                  </pic:blipFill>
                  <pic:spPr>
                    <a:xfrm>
                      <a:off x="0" y="0"/>
                      <a:ext cx="5943600" cy="2954020"/>
                    </a:xfrm>
                    <a:prstGeom prst="rect">
                      <a:avLst/>
                    </a:prstGeom>
                  </pic:spPr>
                </pic:pic>
              </a:graphicData>
            </a:graphic>
          </wp:inline>
        </w:drawing>
      </w:r>
    </w:p>
    <w:p w14:paraId="6544B926" w14:textId="58257083" w:rsidR="00E170C2" w:rsidRDefault="00E170C2" w:rsidP="00E170C2"/>
    <w:p w14:paraId="2F5A468E" w14:textId="7996E530" w:rsidR="00E170C2" w:rsidRDefault="00E170C2" w:rsidP="00E170C2">
      <w:pPr>
        <w:pStyle w:val="ListParagraph"/>
        <w:numPr>
          <w:ilvl w:val="0"/>
          <w:numId w:val="9"/>
        </w:numPr>
      </w:pPr>
      <w:r>
        <w:t>Click on Edit Fields</w:t>
      </w:r>
    </w:p>
    <w:p w14:paraId="2CE354DB" w14:textId="6BF8C491" w:rsidR="00E170C2" w:rsidRDefault="00E170C2" w:rsidP="00E170C2">
      <w:r w:rsidRPr="00E170C2">
        <w:rPr>
          <w:noProof/>
        </w:rPr>
        <w:lastRenderedPageBreak/>
        <w:drawing>
          <wp:inline distT="0" distB="0" distL="0" distR="0" wp14:anchorId="030B3197" wp14:editId="455ECEFC">
            <wp:extent cx="3773861" cy="1877352"/>
            <wp:effectExtent l="0" t="0" r="0" b="2540"/>
            <wp:docPr id="6868851" name="Picture 6868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1" name="Picture 6868851" descr="Graphical user interface, application&#10;&#10;Description automatically generated"/>
                    <pic:cNvPicPr/>
                  </pic:nvPicPr>
                  <pic:blipFill>
                    <a:blip r:embed="rId137"/>
                    <a:stretch>
                      <a:fillRect/>
                    </a:stretch>
                  </pic:blipFill>
                  <pic:spPr>
                    <a:xfrm>
                      <a:off x="0" y="0"/>
                      <a:ext cx="3780431" cy="1880621"/>
                    </a:xfrm>
                    <a:prstGeom prst="rect">
                      <a:avLst/>
                    </a:prstGeom>
                  </pic:spPr>
                </pic:pic>
              </a:graphicData>
            </a:graphic>
          </wp:inline>
        </w:drawing>
      </w:r>
    </w:p>
    <w:p w14:paraId="4199E6B6" w14:textId="35CDE132" w:rsidR="00E170C2" w:rsidRDefault="00E170C2" w:rsidP="00E170C2"/>
    <w:p w14:paraId="3645148E" w14:textId="3AD9A1D4" w:rsidR="00E170C2" w:rsidRDefault="00E170C2" w:rsidP="00E170C2">
      <w:pPr>
        <w:pStyle w:val="ListParagraph"/>
        <w:numPr>
          <w:ilvl w:val="0"/>
          <w:numId w:val="9"/>
        </w:numPr>
      </w:pPr>
      <w:r>
        <w:t>Click on Add Field</w:t>
      </w:r>
    </w:p>
    <w:p w14:paraId="4A221CE7" w14:textId="7FDA860B" w:rsidR="00E170C2" w:rsidRDefault="00E170C2" w:rsidP="00E170C2">
      <w:r w:rsidRPr="00E170C2">
        <w:rPr>
          <w:noProof/>
        </w:rPr>
        <w:drawing>
          <wp:inline distT="0" distB="0" distL="0" distR="0" wp14:anchorId="4DFF9A3A" wp14:editId="2A06EB27">
            <wp:extent cx="3374379" cy="1661233"/>
            <wp:effectExtent l="0" t="0" r="4445" b="2540"/>
            <wp:docPr id="6868852" name="Picture 68688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2" name="Picture 6868852" descr="Graphical user interface, text, application&#10;&#10;Description automatically generated"/>
                    <pic:cNvPicPr/>
                  </pic:nvPicPr>
                  <pic:blipFill>
                    <a:blip r:embed="rId138"/>
                    <a:stretch>
                      <a:fillRect/>
                    </a:stretch>
                  </pic:blipFill>
                  <pic:spPr>
                    <a:xfrm>
                      <a:off x="0" y="0"/>
                      <a:ext cx="3378579" cy="1663301"/>
                    </a:xfrm>
                    <a:prstGeom prst="rect">
                      <a:avLst/>
                    </a:prstGeom>
                  </pic:spPr>
                </pic:pic>
              </a:graphicData>
            </a:graphic>
          </wp:inline>
        </w:drawing>
      </w:r>
    </w:p>
    <w:p w14:paraId="7D5541D6" w14:textId="6CA5086F" w:rsidR="00E170C2" w:rsidRDefault="00E170C2" w:rsidP="00E170C2"/>
    <w:p w14:paraId="1241818A" w14:textId="636D7065" w:rsidR="00E170C2" w:rsidRDefault="00E170C2" w:rsidP="00E170C2">
      <w:pPr>
        <w:pStyle w:val="ListParagraph"/>
        <w:numPr>
          <w:ilvl w:val="0"/>
          <w:numId w:val="9"/>
        </w:numPr>
      </w:pPr>
      <w:r>
        <w:t>Select all the fields in the Invoices collection and click on Add</w:t>
      </w:r>
    </w:p>
    <w:p w14:paraId="0370ABB5" w14:textId="77777777" w:rsidR="00E170C2" w:rsidRDefault="00E170C2" w:rsidP="00E170C2">
      <w:pPr>
        <w:pStyle w:val="ListParagraph"/>
      </w:pPr>
    </w:p>
    <w:p w14:paraId="22E6C22B" w14:textId="787DC5B4" w:rsidR="00E170C2" w:rsidRDefault="00E170C2" w:rsidP="00E170C2">
      <w:r w:rsidRPr="00E170C2">
        <w:rPr>
          <w:noProof/>
        </w:rPr>
        <w:drawing>
          <wp:inline distT="0" distB="0" distL="0" distR="0" wp14:anchorId="73511592" wp14:editId="634E8A3F">
            <wp:extent cx="2756476" cy="2735108"/>
            <wp:effectExtent l="0" t="0" r="0" b="0"/>
            <wp:docPr id="6868853" name="Picture 68688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3" name="Picture 6868853" descr="Graphical user interface, application&#10;&#10;Description automatically generated"/>
                    <pic:cNvPicPr/>
                  </pic:nvPicPr>
                  <pic:blipFill>
                    <a:blip r:embed="rId139"/>
                    <a:stretch>
                      <a:fillRect/>
                    </a:stretch>
                  </pic:blipFill>
                  <pic:spPr>
                    <a:xfrm>
                      <a:off x="0" y="0"/>
                      <a:ext cx="2761567" cy="2740160"/>
                    </a:xfrm>
                    <a:prstGeom prst="rect">
                      <a:avLst/>
                    </a:prstGeom>
                  </pic:spPr>
                </pic:pic>
              </a:graphicData>
            </a:graphic>
          </wp:inline>
        </w:drawing>
      </w:r>
    </w:p>
    <w:p w14:paraId="0C1683A1" w14:textId="1EDE2922" w:rsidR="00E170C2" w:rsidRDefault="00E170C2" w:rsidP="00E170C2">
      <w:pPr>
        <w:pStyle w:val="ListParagraph"/>
        <w:numPr>
          <w:ilvl w:val="0"/>
          <w:numId w:val="9"/>
        </w:numPr>
      </w:pPr>
      <w:r>
        <w:t>Your data table will be populated as follows</w:t>
      </w:r>
    </w:p>
    <w:p w14:paraId="4BDCAE0E" w14:textId="005A6E53" w:rsidR="00E170C2" w:rsidRDefault="00E170C2" w:rsidP="00E170C2">
      <w:r w:rsidRPr="00E170C2">
        <w:rPr>
          <w:noProof/>
        </w:rPr>
        <w:lastRenderedPageBreak/>
        <w:drawing>
          <wp:inline distT="0" distB="0" distL="0" distR="0" wp14:anchorId="65089BA8" wp14:editId="7D2B4747">
            <wp:extent cx="5943600" cy="3319780"/>
            <wp:effectExtent l="0" t="0" r="0" b="0"/>
            <wp:docPr id="6868855" name="Picture 6868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3319780"/>
                    </a:xfrm>
                    <a:prstGeom prst="rect">
                      <a:avLst/>
                    </a:prstGeom>
                  </pic:spPr>
                </pic:pic>
              </a:graphicData>
            </a:graphic>
          </wp:inline>
        </w:drawing>
      </w:r>
    </w:p>
    <w:p w14:paraId="28471FA0" w14:textId="6B59EC2C" w:rsidR="00E170C2" w:rsidRDefault="00E170C2" w:rsidP="00E170C2"/>
    <w:p w14:paraId="73C639F5" w14:textId="0EE9F6C0" w:rsidR="00E170C2" w:rsidRDefault="00E170C2" w:rsidP="00E170C2">
      <w:pPr>
        <w:pStyle w:val="ListParagraph"/>
        <w:numPr>
          <w:ilvl w:val="0"/>
          <w:numId w:val="9"/>
        </w:numPr>
      </w:pPr>
      <w:r>
        <w:t xml:space="preserve">Arrange the table and change the color of the table to match the look and feel of the rest of our application. Your screen should look like this now. </w:t>
      </w:r>
    </w:p>
    <w:p w14:paraId="50BDDB36" w14:textId="40ABD07C" w:rsidR="00E170C2" w:rsidRDefault="00E170C2" w:rsidP="00E170C2">
      <w:r w:rsidRPr="00E170C2">
        <w:rPr>
          <w:noProof/>
        </w:rPr>
        <w:drawing>
          <wp:inline distT="0" distB="0" distL="0" distR="0" wp14:anchorId="4FD1BD01" wp14:editId="76185C9E">
            <wp:extent cx="5943600" cy="3501390"/>
            <wp:effectExtent l="0" t="0" r="0" b="3810"/>
            <wp:docPr id="6868856" name="Picture 68688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6" name="Picture 6868856" descr="Timeline&#10;&#10;Description automatically generated"/>
                    <pic:cNvPicPr/>
                  </pic:nvPicPr>
                  <pic:blipFill>
                    <a:blip r:embed="rId141"/>
                    <a:stretch>
                      <a:fillRect/>
                    </a:stretch>
                  </pic:blipFill>
                  <pic:spPr>
                    <a:xfrm>
                      <a:off x="0" y="0"/>
                      <a:ext cx="5943600" cy="3501390"/>
                    </a:xfrm>
                    <a:prstGeom prst="rect">
                      <a:avLst/>
                    </a:prstGeom>
                  </pic:spPr>
                </pic:pic>
              </a:graphicData>
            </a:graphic>
          </wp:inline>
        </w:drawing>
      </w:r>
    </w:p>
    <w:p w14:paraId="6E803D49" w14:textId="78F21356" w:rsidR="00E170C2" w:rsidRDefault="00E170C2" w:rsidP="00E170C2">
      <w:pPr>
        <w:pStyle w:val="ListParagraph"/>
        <w:numPr>
          <w:ilvl w:val="0"/>
          <w:numId w:val="9"/>
        </w:numPr>
      </w:pPr>
      <w:r>
        <w:t>Add in a Button to the page. Change its background color and change its text from “Text” to “Back”.</w:t>
      </w:r>
    </w:p>
    <w:p w14:paraId="651D59E7" w14:textId="79DCB5E9" w:rsidR="00E170C2" w:rsidRDefault="00E170C2" w:rsidP="00E170C2">
      <w:pPr>
        <w:ind w:left="360"/>
      </w:pPr>
      <w:r w:rsidRPr="00E170C2">
        <w:rPr>
          <w:noProof/>
        </w:rPr>
        <w:lastRenderedPageBreak/>
        <w:drawing>
          <wp:inline distT="0" distB="0" distL="0" distR="0" wp14:anchorId="1A160FF8" wp14:editId="35A6BC6D">
            <wp:extent cx="5943600" cy="3409315"/>
            <wp:effectExtent l="0" t="0" r="0" b="0"/>
            <wp:docPr id="6868857" name="Picture 686885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7" name="Picture 6868857" descr="Timeline&#10;&#10;Description automatically generated"/>
                    <pic:cNvPicPr/>
                  </pic:nvPicPr>
                  <pic:blipFill>
                    <a:blip r:embed="rId142"/>
                    <a:stretch>
                      <a:fillRect/>
                    </a:stretch>
                  </pic:blipFill>
                  <pic:spPr>
                    <a:xfrm>
                      <a:off x="0" y="0"/>
                      <a:ext cx="5943600" cy="3409315"/>
                    </a:xfrm>
                    <a:prstGeom prst="rect">
                      <a:avLst/>
                    </a:prstGeom>
                  </pic:spPr>
                </pic:pic>
              </a:graphicData>
            </a:graphic>
          </wp:inline>
        </w:drawing>
      </w:r>
    </w:p>
    <w:p w14:paraId="233BAC99" w14:textId="6339E4F6" w:rsidR="00E170C2" w:rsidRDefault="00E170C2" w:rsidP="00E170C2">
      <w:pPr>
        <w:ind w:left="360"/>
      </w:pPr>
    </w:p>
    <w:p w14:paraId="3322CF98" w14:textId="6505F6D6" w:rsidR="00BB159D" w:rsidRDefault="00BB159D" w:rsidP="00BB159D">
      <w:pPr>
        <w:pStyle w:val="ListParagraph"/>
        <w:numPr>
          <w:ilvl w:val="0"/>
          <w:numId w:val="9"/>
        </w:numPr>
      </w:pPr>
      <w:r>
        <w:t xml:space="preserve">Change the </w:t>
      </w:r>
      <w:proofErr w:type="spellStart"/>
      <w:r>
        <w:t>OnSelect</w:t>
      </w:r>
      <w:proofErr w:type="spellEnd"/>
      <w:r>
        <w:t xml:space="preserve"> </w:t>
      </w:r>
      <w:proofErr w:type="spellStart"/>
      <w:r>
        <w:t>Fx</w:t>
      </w:r>
      <w:proofErr w:type="spellEnd"/>
      <w:r>
        <w:t xml:space="preserve"> formula of the button from false to </w:t>
      </w:r>
      <w:proofErr w:type="gramStart"/>
      <w:r>
        <w:t>Navigate(</w:t>
      </w:r>
      <w:proofErr w:type="gramEnd"/>
      <w:r>
        <w:t xml:space="preserve">Screen1, </w:t>
      </w:r>
      <w:proofErr w:type="spellStart"/>
      <w:r>
        <w:t>ScreenTransition.Fade</w:t>
      </w:r>
      <w:proofErr w:type="spellEnd"/>
      <w:r>
        <w:t>)</w:t>
      </w:r>
    </w:p>
    <w:p w14:paraId="3F119E77" w14:textId="30DB617C" w:rsidR="00E170C2" w:rsidRDefault="00BB159D" w:rsidP="00BB159D">
      <w:pPr>
        <w:ind w:left="360"/>
      </w:pPr>
      <w:r w:rsidRPr="00BB159D">
        <w:rPr>
          <w:noProof/>
        </w:rPr>
        <w:drawing>
          <wp:inline distT="0" distB="0" distL="0" distR="0" wp14:anchorId="6B4C88C4" wp14:editId="335C28D9">
            <wp:extent cx="5943600" cy="2035175"/>
            <wp:effectExtent l="0" t="0" r="0" b="0"/>
            <wp:docPr id="6868858" name="Picture 686885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8" name="Picture 6868858" descr="Graphical user interface, application, Teams&#10;&#10;Description automatically generated"/>
                    <pic:cNvPicPr/>
                  </pic:nvPicPr>
                  <pic:blipFill>
                    <a:blip r:embed="rId143"/>
                    <a:stretch>
                      <a:fillRect/>
                    </a:stretch>
                  </pic:blipFill>
                  <pic:spPr>
                    <a:xfrm>
                      <a:off x="0" y="0"/>
                      <a:ext cx="5943600" cy="2035175"/>
                    </a:xfrm>
                    <a:prstGeom prst="rect">
                      <a:avLst/>
                    </a:prstGeom>
                  </pic:spPr>
                </pic:pic>
              </a:graphicData>
            </a:graphic>
          </wp:inline>
        </w:drawing>
      </w:r>
    </w:p>
    <w:p w14:paraId="6B37A18B" w14:textId="503D46FC" w:rsidR="00BB159D" w:rsidRDefault="00BB159D" w:rsidP="00BB159D">
      <w:pPr>
        <w:ind w:left="360"/>
      </w:pPr>
    </w:p>
    <w:p w14:paraId="59D90431" w14:textId="52002BCB" w:rsidR="00BB159D" w:rsidRDefault="00BB159D" w:rsidP="00BB159D">
      <w:pPr>
        <w:pStyle w:val="ListParagraph"/>
        <w:numPr>
          <w:ilvl w:val="0"/>
          <w:numId w:val="9"/>
        </w:numPr>
      </w:pPr>
      <w:r>
        <w:t xml:space="preserve">Similarly, add an additional button “View Database” to Screen1, and change the </w:t>
      </w:r>
      <w:proofErr w:type="spellStart"/>
      <w:r>
        <w:t>onSelect</w:t>
      </w:r>
      <w:proofErr w:type="spellEnd"/>
      <w:r>
        <w:t xml:space="preserve"> </w:t>
      </w:r>
      <w:proofErr w:type="spellStart"/>
      <w:r>
        <w:t>Fx</w:t>
      </w:r>
      <w:proofErr w:type="spellEnd"/>
      <w:r>
        <w:t xml:space="preserve"> code from false to </w:t>
      </w:r>
      <w:proofErr w:type="gramStart"/>
      <w:r>
        <w:t>Navigate(</w:t>
      </w:r>
      <w:proofErr w:type="gramEnd"/>
      <w:r>
        <w:t xml:space="preserve">Screen2, </w:t>
      </w:r>
      <w:proofErr w:type="spellStart"/>
      <w:r>
        <w:t>ScreenTransition.Fade</w:t>
      </w:r>
      <w:proofErr w:type="spellEnd"/>
      <w:r>
        <w:t>)</w:t>
      </w:r>
    </w:p>
    <w:p w14:paraId="74E1455A" w14:textId="6B9CF332" w:rsidR="00BB159D" w:rsidRDefault="00BB159D" w:rsidP="00BB159D">
      <w:r w:rsidRPr="00BB159D">
        <w:rPr>
          <w:noProof/>
        </w:rPr>
        <w:lastRenderedPageBreak/>
        <w:drawing>
          <wp:inline distT="0" distB="0" distL="0" distR="0" wp14:anchorId="585B9D8F" wp14:editId="3D2C1B95">
            <wp:extent cx="5943600" cy="3305175"/>
            <wp:effectExtent l="0" t="0" r="0" b="0"/>
            <wp:docPr id="6868859" name="Picture 68688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9" name="Picture 6868859" descr="Graphical user interface, application, Teams&#10;&#10;Description automatically generated"/>
                    <pic:cNvPicPr/>
                  </pic:nvPicPr>
                  <pic:blipFill>
                    <a:blip r:embed="rId144"/>
                    <a:stretch>
                      <a:fillRect/>
                    </a:stretch>
                  </pic:blipFill>
                  <pic:spPr>
                    <a:xfrm>
                      <a:off x="0" y="0"/>
                      <a:ext cx="5943600" cy="3305175"/>
                    </a:xfrm>
                    <a:prstGeom prst="rect">
                      <a:avLst/>
                    </a:prstGeom>
                  </pic:spPr>
                </pic:pic>
              </a:graphicData>
            </a:graphic>
          </wp:inline>
        </w:drawing>
      </w:r>
    </w:p>
    <w:p w14:paraId="70F92465" w14:textId="1D7AD00F" w:rsidR="00BB159D" w:rsidRDefault="00BB159D" w:rsidP="00BB159D">
      <w:pPr>
        <w:pStyle w:val="ListParagraph"/>
        <w:numPr>
          <w:ilvl w:val="0"/>
          <w:numId w:val="9"/>
        </w:numPr>
      </w:pPr>
      <w:r>
        <w:t>Back in the Gallery, add in “Thrash” icon and arrange it to the right of the Gallery listing.</w:t>
      </w:r>
    </w:p>
    <w:p w14:paraId="054C909D" w14:textId="0B8CA0D3" w:rsidR="00BB159D" w:rsidRDefault="00BB159D" w:rsidP="00BB159D">
      <w:r w:rsidRPr="00BB159D">
        <w:rPr>
          <w:noProof/>
        </w:rPr>
        <w:drawing>
          <wp:inline distT="0" distB="0" distL="0" distR="0" wp14:anchorId="74BB59B8" wp14:editId="6BCDFA69">
            <wp:extent cx="3763551" cy="3366287"/>
            <wp:effectExtent l="0" t="0" r="0" b="0"/>
            <wp:docPr id="6868860" name="Picture 68688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0" name="Picture 6868860" descr="Graphical user interface, application&#10;&#10;Description automatically generated"/>
                    <pic:cNvPicPr/>
                  </pic:nvPicPr>
                  <pic:blipFill>
                    <a:blip r:embed="rId145"/>
                    <a:stretch>
                      <a:fillRect/>
                    </a:stretch>
                  </pic:blipFill>
                  <pic:spPr>
                    <a:xfrm>
                      <a:off x="0" y="0"/>
                      <a:ext cx="3773689" cy="3375355"/>
                    </a:xfrm>
                    <a:prstGeom prst="rect">
                      <a:avLst/>
                    </a:prstGeom>
                  </pic:spPr>
                </pic:pic>
              </a:graphicData>
            </a:graphic>
          </wp:inline>
        </w:drawing>
      </w:r>
    </w:p>
    <w:p w14:paraId="2D027C2C" w14:textId="6E5C45D1" w:rsidR="00BB159D" w:rsidRDefault="00BB159D" w:rsidP="00BB159D"/>
    <w:p w14:paraId="10FBA3F2" w14:textId="03971E32" w:rsidR="00BB159D" w:rsidRDefault="00BB159D" w:rsidP="00BB159D">
      <w:r w:rsidRPr="00BB159D">
        <w:rPr>
          <w:noProof/>
        </w:rPr>
        <w:lastRenderedPageBreak/>
        <w:drawing>
          <wp:inline distT="0" distB="0" distL="0" distR="0" wp14:anchorId="43487FC9" wp14:editId="5D304835">
            <wp:extent cx="5943600" cy="3510915"/>
            <wp:effectExtent l="0" t="0" r="0" b="0"/>
            <wp:docPr id="6868861" name="Picture 68688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1" name="Picture 6868861" descr="Graphical user interface, application&#10;&#10;Description automatically generated"/>
                    <pic:cNvPicPr/>
                  </pic:nvPicPr>
                  <pic:blipFill>
                    <a:blip r:embed="rId146"/>
                    <a:stretch>
                      <a:fillRect/>
                    </a:stretch>
                  </pic:blipFill>
                  <pic:spPr>
                    <a:xfrm>
                      <a:off x="0" y="0"/>
                      <a:ext cx="5943600" cy="3510915"/>
                    </a:xfrm>
                    <a:prstGeom prst="rect">
                      <a:avLst/>
                    </a:prstGeom>
                  </pic:spPr>
                </pic:pic>
              </a:graphicData>
            </a:graphic>
          </wp:inline>
        </w:drawing>
      </w:r>
    </w:p>
    <w:p w14:paraId="5683FFC2" w14:textId="77777777" w:rsidR="00BB159D" w:rsidRDefault="00BB159D" w:rsidP="00BB159D">
      <w:pPr>
        <w:pStyle w:val="ListParagraph"/>
        <w:numPr>
          <w:ilvl w:val="0"/>
          <w:numId w:val="9"/>
        </w:numPr>
      </w:pPr>
      <w:r>
        <w:t xml:space="preserve">Change the </w:t>
      </w:r>
      <w:proofErr w:type="spellStart"/>
      <w:r>
        <w:t>onSelect</w:t>
      </w:r>
      <w:proofErr w:type="spellEnd"/>
      <w:r>
        <w:t xml:space="preserve"> </w:t>
      </w:r>
      <w:proofErr w:type="spellStart"/>
      <w:r>
        <w:t>Fx</w:t>
      </w:r>
      <w:proofErr w:type="spellEnd"/>
      <w:r>
        <w:t xml:space="preserve"> formula of the garbage component to “</w:t>
      </w:r>
      <w:proofErr w:type="gramStart"/>
      <w:r>
        <w:t>Remove(</w:t>
      </w:r>
      <w:proofErr w:type="gramEnd"/>
      <w:r>
        <w:t xml:space="preserve">Invoices, </w:t>
      </w:r>
      <w:proofErr w:type="spellStart"/>
      <w:r>
        <w:t>ThisItem</w:t>
      </w:r>
      <w:proofErr w:type="spellEnd"/>
      <w:r>
        <w:t>)”.</w:t>
      </w:r>
    </w:p>
    <w:p w14:paraId="7512BFA5" w14:textId="363918CD" w:rsidR="00BB159D" w:rsidRDefault="00BB159D" w:rsidP="00BB159D">
      <w:pPr>
        <w:ind w:left="360"/>
      </w:pPr>
      <w:r w:rsidRPr="00BB159D">
        <w:rPr>
          <w:noProof/>
        </w:rPr>
        <w:drawing>
          <wp:inline distT="0" distB="0" distL="0" distR="0" wp14:anchorId="0BAC42DF" wp14:editId="5C82C35E">
            <wp:extent cx="5943600" cy="3209925"/>
            <wp:effectExtent l="0" t="0" r="0" b="3175"/>
            <wp:docPr id="6868862" name="Picture 68688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2" name="Picture 6868862" descr="Graphical user interface, application&#10;&#10;Description automatically generated"/>
                    <pic:cNvPicPr/>
                  </pic:nvPicPr>
                  <pic:blipFill>
                    <a:blip r:embed="rId147"/>
                    <a:stretch>
                      <a:fillRect/>
                    </a:stretch>
                  </pic:blipFill>
                  <pic:spPr>
                    <a:xfrm>
                      <a:off x="0" y="0"/>
                      <a:ext cx="5943600" cy="3209925"/>
                    </a:xfrm>
                    <a:prstGeom prst="rect">
                      <a:avLst/>
                    </a:prstGeom>
                  </pic:spPr>
                </pic:pic>
              </a:graphicData>
            </a:graphic>
          </wp:inline>
        </w:drawing>
      </w:r>
    </w:p>
    <w:p w14:paraId="47793508" w14:textId="784CDD73" w:rsidR="00BB159D" w:rsidRDefault="00BB159D" w:rsidP="00BB159D">
      <w:pPr>
        <w:ind w:left="360"/>
      </w:pPr>
    </w:p>
    <w:p w14:paraId="37D8861B" w14:textId="089D8112" w:rsidR="00BB159D" w:rsidRDefault="00BB159D" w:rsidP="00BB159D">
      <w:pPr>
        <w:ind w:left="360"/>
      </w:pPr>
    </w:p>
    <w:p w14:paraId="1D6D390D" w14:textId="77777777" w:rsidR="00BB159D" w:rsidRDefault="00BB159D" w:rsidP="00BB159D">
      <w:pPr>
        <w:ind w:left="360"/>
      </w:pPr>
    </w:p>
    <w:p w14:paraId="608077FA" w14:textId="0FCF0EB1" w:rsidR="00BB159D" w:rsidRDefault="00BB159D" w:rsidP="00BB159D">
      <w:pPr>
        <w:pStyle w:val="ListParagraph"/>
        <w:numPr>
          <w:ilvl w:val="0"/>
          <w:numId w:val="9"/>
        </w:numPr>
      </w:pPr>
      <w:r>
        <w:lastRenderedPageBreak/>
        <w:t>We’re ready to test out our App! Click on Preview the App or Press F5</w:t>
      </w:r>
    </w:p>
    <w:p w14:paraId="42521BE8" w14:textId="07E5E891" w:rsidR="00BB159D" w:rsidRDefault="00BB159D" w:rsidP="00BB159D">
      <w:r w:rsidRPr="00BB159D">
        <w:rPr>
          <w:noProof/>
        </w:rPr>
        <w:drawing>
          <wp:inline distT="0" distB="0" distL="0" distR="0" wp14:anchorId="1CE1C5A3" wp14:editId="1C67C0AE">
            <wp:extent cx="5041900" cy="2565400"/>
            <wp:effectExtent l="0" t="0" r="0" b="0"/>
            <wp:docPr id="6868863" name="Picture 68688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3" name="Picture 6868863" descr="Graphical user interface, text, application&#10;&#10;Description automatically generated"/>
                    <pic:cNvPicPr/>
                  </pic:nvPicPr>
                  <pic:blipFill>
                    <a:blip r:embed="rId148"/>
                    <a:stretch>
                      <a:fillRect/>
                    </a:stretch>
                  </pic:blipFill>
                  <pic:spPr>
                    <a:xfrm>
                      <a:off x="0" y="0"/>
                      <a:ext cx="5041900" cy="2565400"/>
                    </a:xfrm>
                    <a:prstGeom prst="rect">
                      <a:avLst/>
                    </a:prstGeom>
                  </pic:spPr>
                </pic:pic>
              </a:graphicData>
            </a:graphic>
          </wp:inline>
        </w:drawing>
      </w:r>
    </w:p>
    <w:p w14:paraId="5E1E66A4" w14:textId="1D5B7D21" w:rsidR="00BB159D" w:rsidRDefault="00BB159D" w:rsidP="00BB159D">
      <w:pPr>
        <w:pStyle w:val="ListParagraph"/>
        <w:numPr>
          <w:ilvl w:val="0"/>
          <w:numId w:val="9"/>
        </w:numPr>
      </w:pPr>
      <w:r>
        <w:t xml:space="preserve">Start by uploading an invoice pdf file from the test folder </w:t>
      </w:r>
    </w:p>
    <w:p w14:paraId="2E2EF065" w14:textId="59DC1655" w:rsidR="00BB159D" w:rsidRDefault="00BB159D" w:rsidP="00BB159D">
      <w:r w:rsidRPr="00BB159D">
        <w:rPr>
          <w:noProof/>
        </w:rPr>
        <w:drawing>
          <wp:inline distT="0" distB="0" distL="0" distR="0" wp14:anchorId="30006AE8" wp14:editId="553DD290">
            <wp:extent cx="5943600" cy="3345815"/>
            <wp:effectExtent l="0" t="0" r="0" b="0"/>
            <wp:docPr id="192" name="Picture 19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application, Teams&#10;&#10;Description automatically generated"/>
                    <pic:cNvPicPr/>
                  </pic:nvPicPr>
                  <pic:blipFill>
                    <a:blip r:embed="rId149"/>
                    <a:stretch>
                      <a:fillRect/>
                    </a:stretch>
                  </pic:blipFill>
                  <pic:spPr>
                    <a:xfrm>
                      <a:off x="0" y="0"/>
                      <a:ext cx="5943600" cy="3345815"/>
                    </a:xfrm>
                    <a:prstGeom prst="rect">
                      <a:avLst/>
                    </a:prstGeom>
                  </pic:spPr>
                </pic:pic>
              </a:graphicData>
            </a:graphic>
          </wp:inline>
        </w:drawing>
      </w:r>
    </w:p>
    <w:p w14:paraId="6B518F52" w14:textId="32BE0927" w:rsidR="00BB159D" w:rsidRDefault="00694A71" w:rsidP="00694A71">
      <w:pPr>
        <w:pStyle w:val="ListParagraph"/>
        <w:numPr>
          <w:ilvl w:val="0"/>
          <w:numId w:val="9"/>
        </w:numPr>
      </w:pPr>
      <w:r>
        <w:t xml:space="preserve">The invoice number, due date and total fields will be populated. </w:t>
      </w:r>
    </w:p>
    <w:p w14:paraId="1A25FA78" w14:textId="3F71E9D2" w:rsidR="00694A71" w:rsidRDefault="00694A71" w:rsidP="00694A71">
      <w:r w:rsidRPr="00694A71">
        <w:rPr>
          <w:noProof/>
        </w:rPr>
        <w:lastRenderedPageBreak/>
        <w:drawing>
          <wp:inline distT="0" distB="0" distL="0" distR="0" wp14:anchorId="720D78CE" wp14:editId="2C8681A7">
            <wp:extent cx="5943600" cy="3364865"/>
            <wp:effectExtent l="0" t="0" r="0" b="635"/>
            <wp:docPr id="193" name="Picture 1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application&#10;&#10;Description automatically generated"/>
                    <pic:cNvPicPr/>
                  </pic:nvPicPr>
                  <pic:blipFill>
                    <a:blip r:embed="rId150"/>
                    <a:stretch>
                      <a:fillRect/>
                    </a:stretch>
                  </pic:blipFill>
                  <pic:spPr>
                    <a:xfrm>
                      <a:off x="0" y="0"/>
                      <a:ext cx="5943600" cy="3364865"/>
                    </a:xfrm>
                    <a:prstGeom prst="rect">
                      <a:avLst/>
                    </a:prstGeom>
                  </pic:spPr>
                </pic:pic>
              </a:graphicData>
            </a:graphic>
          </wp:inline>
        </w:drawing>
      </w:r>
    </w:p>
    <w:p w14:paraId="1023F02A" w14:textId="71BC2C1A" w:rsidR="00694A71" w:rsidRDefault="00694A71" w:rsidP="00694A71"/>
    <w:p w14:paraId="68A912C0" w14:textId="19FA2875" w:rsidR="00694A71" w:rsidRDefault="00694A71" w:rsidP="00694A71">
      <w:pPr>
        <w:pStyle w:val="ListParagraph"/>
        <w:numPr>
          <w:ilvl w:val="0"/>
          <w:numId w:val="9"/>
        </w:numPr>
      </w:pPr>
      <w:r>
        <w:t>Click “+ Add to Database”. The Preview gallery will be populated.</w:t>
      </w:r>
    </w:p>
    <w:p w14:paraId="5AF4D043" w14:textId="378C7BFE" w:rsidR="00694A71" w:rsidRDefault="00694A71" w:rsidP="00694A71">
      <w:r w:rsidRPr="00694A71">
        <w:rPr>
          <w:noProof/>
        </w:rPr>
        <w:drawing>
          <wp:inline distT="0" distB="0" distL="0" distR="0" wp14:anchorId="1888C88B" wp14:editId="64661BF6">
            <wp:extent cx="5943600" cy="3343275"/>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51"/>
                    <a:stretch>
                      <a:fillRect/>
                    </a:stretch>
                  </pic:blipFill>
                  <pic:spPr>
                    <a:xfrm>
                      <a:off x="0" y="0"/>
                      <a:ext cx="5943600" cy="3343275"/>
                    </a:xfrm>
                    <a:prstGeom prst="rect">
                      <a:avLst/>
                    </a:prstGeom>
                  </pic:spPr>
                </pic:pic>
              </a:graphicData>
            </a:graphic>
          </wp:inline>
        </w:drawing>
      </w:r>
    </w:p>
    <w:p w14:paraId="237D834F" w14:textId="709CA323" w:rsidR="00694A71" w:rsidRDefault="00694A71" w:rsidP="00694A71"/>
    <w:p w14:paraId="442B67D5" w14:textId="77777777" w:rsidR="00694A71" w:rsidRDefault="00694A71" w:rsidP="00694A71"/>
    <w:p w14:paraId="3A22549A" w14:textId="6C2E8365" w:rsidR="00694A71" w:rsidRDefault="00694A71" w:rsidP="00694A71">
      <w:pPr>
        <w:pStyle w:val="ListParagraph"/>
        <w:numPr>
          <w:ilvl w:val="0"/>
          <w:numId w:val="9"/>
        </w:numPr>
      </w:pPr>
      <w:r>
        <w:lastRenderedPageBreak/>
        <w:t>Repeat this process with 2-3 more invoices.</w:t>
      </w:r>
    </w:p>
    <w:p w14:paraId="4F739B66" w14:textId="503B226E" w:rsidR="00694A71" w:rsidRDefault="00694A71" w:rsidP="00694A71">
      <w:r w:rsidRPr="00694A71">
        <w:rPr>
          <w:noProof/>
        </w:rPr>
        <w:drawing>
          <wp:inline distT="0" distB="0" distL="0" distR="0" wp14:anchorId="3E47F3D1" wp14:editId="0D1EC5F3">
            <wp:extent cx="5943600" cy="3355340"/>
            <wp:effectExtent l="0" t="0" r="0" b="0"/>
            <wp:docPr id="195" name="Picture 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application&#10;&#10;Description automatically generated"/>
                    <pic:cNvPicPr/>
                  </pic:nvPicPr>
                  <pic:blipFill>
                    <a:blip r:embed="rId152"/>
                    <a:stretch>
                      <a:fillRect/>
                    </a:stretch>
                  </pic:blipFill>
                  <pic:spPr>
                    <a:xfrm>
                      <a:off x="0" y="0"/>
                      <a:ext cx="5943600" cy="3355340"/>
                    </a:xfrm>
                    <a:prstGeom prst="rect">
                      <a:avLst/>
                    </a:prstGeom>
                  </pic:spPr>
                </pic:pic>
              </a:graphicData>
            </a:graphic>
          </wp:inline>
        </w:drawing>
      </w:r>
    </w:p>
    <w:p w14:paraId="07A4BDD1" w14:textId="53682026" w:rsidR="00694A71" w:rsidRDefault="00694A71" w:rsidP="00694A71"/>
    <w:p w14:paraId="5CA62CD7" w14:textId="0DBC584C" w:rsidR="00694A71" w:rsidRDefault="00694A71" w:rsidP="00694A71">
      <w:pPr>
        <w:pStyle w:val="ListParagraph"/>
        <w:numPr>
          <w:ilvl w:val="0"/>
          <w:numId w:val="9"/>
        </w:numPr>
      </w:pPr>
      <w:r>
        <w:t xml:space="preserve">Click on “View Database”. You can see that the data fields </w:t>
      </w:r>
      <w:proofErr w:type="gramStart"/>
      <w:r>
        <w:t>has</w:t>
      </w:r>
      <w:proofErr w:type="gramEnd"/>
      <w:r>
        <w:t xml:space="preserve"> been populated in our database.</w:t>
      </w:r>
    </w:p>
    <w:p w14:paraId="0D94171B" w14:textId="77777777" w:rsidR="00694A71" w:rsidRDefault="00694A71" w:rsidP="00694A71">
      <w:pPr>
        <w:pStyle w:val="ListParagraph"/>
      </w:pPr>
    </w:p>
    <w:p w14:paraId="57DA9A1B" w14:textId="6C75FA07" w:rsidR="00694A71" w:rsidRDefault="00694A71" w:rsidP="00694A71">
      <w:r w:rsidRPr="00694A71">
        <w:rPr>
          <w:noProof/>
        </w:rPr>
        <w:drawing>
          <wp:inline distT="0" distB="0" distL="0" distR="0" wp14:anchorId="0505D29C" wp14:editId="07A20810">
            <wp:extent cx="5943600" cy="3334385"/>
            <wp:effectExtent l="0" t="0" r="0" b="5715"/>
            <wp:docPr id="196" name="Picture 19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imeline&#10;&#10;Description automatically generated"/>
                    <pic:cNvPicPr/>
                  </pic:nvPicPr>
                  <pic:blipFill>
                    <a:blip r:embed="rId153"/>
                    <a:stretch>
                      <a:fillRect/>
                    </a:stretch>
                  </pic:blipFill>
                  <pic:spPr>
                    <a:xfrm>
                      <a:off x="0" y="0"/>
                      <a:ext cx="5943600" cy="3334385"/>
                    </a:xfrm>
                    <a:prstGeom prst="rect">
                      <a:avLst/>
                    </a:prstGeom>
                  </pic:spPr>
                </pic:pic>
              </a:graphicData>
            </a:graphic>
          </wp:inline>
        </w:drawing>
      </w:r>
    </w:p>
    <w:p w14:paraId="1D4E6851" w14:textId="77777777" w:rsidR="00BB159D" w:rsidRDefault="00BB159D" w:rsidP="009C6730">
      <w:pPr>
        <w:pStyle w:val="Heading1"/>
      </w:pPr>
    </w:p>
    <w:p w14:paraId="65A022AA" w14:textId="11FFCC54" w:rsidR="00733DDB" w:rsidRDefault="004E2ED0" w:rsidP="009C6730">
      <w:pPr>
        <w:pStyle w:val="Heading1"/>
      </w:pPr>
      <w:r>
        <w:t>Resources</w:t>
      </w:r>
    </w:p>
    <w:p w14:paraId="313DFCED" w14:textId="54806281" w:rsidR="004E2ED0" w:rsidRDefault="008E6198" w:rsidP="004E2ED0">
      <w:pPr>
        <w:pStyle w:val="ListParagraph"/>
        <w:numPr>
          <w:ilvl w:val="0"/>
          <w:numId w:val="8"/>
        </w:numPr>
      </w:pPr>
      <w:hyperlink r:id="rId154" w:anchor="M93898" w:history="1">
        <w:r w:rsidR="004E2ED0" w:rsidRPr="001140B5">
          <w:rPr>
            <w:rStyle w:val="Hyperlink"/>
          </w:rPr>
          <w:t>https://powerusers.microsoft.com/t5/Building-Power-Apps/serial-number-in-gallery/m-p/326704#M93898</w:t>
        </w:r>
      </w:hyperlink>
    </w:p>
    <w:p w14:paraId="2C12689D" w14:textId="4E66D54D" w:rsidR="004E2ED0" w:rsidRPr="004E2ED0" w:rsidRDefault="004E2ED0" w:rsidP="004E2ED0">
      <w:pPr>
        <w:pStyle w:val="ListParagraph"/>
        <w:numPr>
          <w:ilvl w:val="0"/>
          <w:numId w:val="8"/>
        </w:numPr>
      </w:pPr>
      <w:r w:rsidRPr="004E2ED0">
        <w:t>https://docs.microsoft.com/en-us/powerapps/maker/canvas-apps/create-update-collection</w:t>
      </w:r>
    </w:p>
    <w:p w14:paraId="0F35BEB5" w14:textId="77777777" w:rsidR="00733DDB" w:rsidRDefault="00733DDB" w:rsidP="009C6730">
      <w:pPr>
        <w:pStyle w:val="Heading1"/>
      </w:pPr>
    </w:p>
    <w:p w14:paraId="436891D2" w14:textId="77777777" w:rsidR="00733DDB" w:rsidRDefault="00733DDB" w:rsidP="009C6730">
      <w:pPr>
        <w:pStyle w:val="Heading1"/>
      </w:pPr>
    </w:p>
    <w:p w14:paraId="5C3F5504" w14:textId="491656C6" w:rsidR="00733DDB" w:rsidRDefault="00733DDB" w:rsidP="009C6730">
      <w:pPr>
        <w:pStyle w:val="Heading1"/>
      </w:pPr>
    </w:p>
    <w:p w14:paraId="790BB89A" w14:textId="51B5E182" w:rsidR="006A70BF" w:rsidRDefault="006A70BF" w:rsidP="006A70BF"/>
    <w:p w14:paraId="499911EA" w14:textId="1051281C" w:rsidR="006A70BF" w:rsidRDefault="006A70BF" w:rsidP="006A70BF"/>
    <w:p w14:paraId="147C7571" w14:textId="05B23D88" w:rsidR="006A70BF" w:rsidRDefault="006A70BF" w:rsidP="006A70BF"/>
    <w:p w14:paraId="21EF36D7" w14:textId="7117A4ED" w:rsidR="006A70BF" w:rsidRDefault="006A70BF" w:rsidP="006A70BF"/>
    <w:p w14:paraId="331F1B99" w14:textId="4B728E07" w:rsidR="006A70BF" w:rsidRDefault="006A70BF" w:rsidP="006A70BF"/>
    <w:p w14:paraId="04BF8D65" w14:textId="43A00FEB" w:rsidR="006A70BF" w:rsidRDefault="006A70BF" w:rsidP="006A70BF"/>
    <w:p w14:paraId="6E8F74FF" w14:textId="1088578C" w:rsidR="006A70BF" w:rsidRDefault="006A70BF" w:rsidP="006A70BF"/>
    <w:p w14:paraId="5993418B" w14:textId="0146475E" w:rsidR="006A70BF" w:rsidRDefault="006A70BF" w:rsidP="006A70BF"/>
    <w:p w14:paraId="002C9AC6" w14:textId="4A3A4531" w:rsidR="006A70BF" w:rsidRDefault="006A70BF" w:rsidP="006A70BF"/>
    <w:p w14:paraId="387D5509" w14:textId="3B33FB62" w:rsidR="006A70BF" w:rsidRDefault="006A70BF" w:rsidP="006A70BF"/>
    <w:p w14:paraId="543FB285" w14:textId="2AB082F1" w:rsidR="006A70BF" w:rsidRDefault="006A70BF" w:rsidP="006A70BF"/>
    <w:p w14:paraId="40C04671" w14:textId="77777777" w:rsidR="006C44B0" w:rsidRDefault="006C44B0"/>
    <w:sectPr w:rsidR="006C44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E6249" w14:textId="77777777" w:rsidR="008E6198" w:rsidRDefault="008E6198" w:rsidP="00DD47DC">
      <w:pPr>
        <w:spacing w:after="0" w:line="240" w:lineRule="auto"/>
      </w:pPr>
      <w:r>
        <w:separator/>
      </w:r>
    </w:p>
  </w:endnote>
  <w:endnote w:type="continuationSeparator" w:id="0">
    <w:p w14:paraId="28D57E3D" w14:textId="77777777" w:rsidR="008E6198" w:rsidRDefault="008E6198" w:rsidP="00DD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629F9" w14:textId="77777777" w:rsidR="008E6198" w:rsidRDefault="008E6198" w:rsidP="00DD47DC">
      <w:pPr>
        <w:spacing w:after="0" w:line="240" w:lineRule="auto"/>
      </w:pPr>
      <w:r>
        <w:separator/>
      </w:r>
    </w:p>
  </w:footnote>
  <w:footnote w:type="continuationSeparator" w:id="0">
    <w:p w14:paraId="77B8A221" w14:textId="77777777" w:rsidR="008E6198" w:rsidRDefault="008E6198" w:rsidP="00DD4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F245C"/>
    <w:multiLevelType w:val="hybridMultilevel"/>
    <w:tmpl w:val="251C1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9C3125"/>
    <w:multiLevelType w:val="hybridMultilevel"/>
    <w:tmpl w:val="7E0863B0"/>
    <w:lvl w:ilvl="0" w:tplc="CD6428B8">
      <w:start w:val="1"/>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35195B"/>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70F5D0C"/>
    <w:multiLevelType w:val="hybridMultilevel"/>
    <w:tmpl w:val="B834539C"/>
    <w:lvl w:ilvl="0" w:tplc="B3FEA6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0159C3"/>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8"/>
  </w:num>
  <w:num w:numId="5">
    <w:abstractNumId w:val="2"/>
  </w:num>
  <w:num w:numId="6">
    <w:abstractNumId w:val="3"/>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31984"/>
    <w:rsid w:val="000B3A22"/>
    <w:rsid w:val="000B4700"/>
    <w:rsid w:val="000C6619"/>
    <w:rsid w:val="000F3E43"/>
    <w:rsid w:val="000F4DA1"/>
    <w:rsid w:val="00102E16"/>
    <w:rsid w:val="00127708"/>
    <w:rsid w:val="00180983"/>
    <w:rsid w:val="00191AAE"/>
    <w:rsid w:val="001A72C3"/>
    <w:rsid w:val="001E318E"/>
    <w:rsid w:val="001F6209"/>
    <w:rsid w:val="00220A7D"/>
    <w:rsid w:val="002445F2"/>
    <w:rsid w:val="00250582"/>
    <w:rsid w:val="00262152"/>
    <w:rsid w:val="002717A2"/>
    <w:rsid w:val="00275891"/>
    <w:rsid w:val="00291F11"/>
    <w:rsid w:val="002B11AE"/>
    <w:rsid w:val="002C3949"/>
    <w:rsid w:val="002F7D99"/>
    <w:rsid w:val="0033675D"/>
    <w:rsid w:val="00367B6B"/>
    <w:rsid w:val="003B4B8F"/>
    <w:rsid w:val="003D0A34"/>
    <w:rsid w:val="00404561"/>
    <w:rsid w:val="00426ECD"/>
    <w:rsid w:val="004456AC"/>
    <w:rsid w:val="00490213"/>
    <w:rsid w:val="00490E31"/>
    <w:rsid w:val="004E2ED0"/>
    <w:rsid w:val="005332F5"/>
    <w:rsid w:val="005773AE"/>
    <w:rsid w:val="0058599D"/>
    <w:rsid w:val="00622493"/>
    <w:rsid w:val="006229AF"/>
    <w:rsid w:val="00623FCB"/>
    <w:rsid w:val="0064286A"/>
    <w:rsid w:val="006703F3"/>
    <w:rsid w:val="0068464B"/>
    <w:rsid w:val="00694A71"/>
    <w:rsid w:val="006A70BF"/>
    <w:rsid w:val="006C44B0"/>
    <w:rsid w:val="00733DDB"/>
    <w:rsid w:val="00760695"/>
    <w:rsid w:val="00770188"/>
    <w:rsid w:val="007913A7"/>
    <w:rsid w:val="0079791E"/>
    <w:rsid w:val="007C481C"/>
    <w:rsid w:val="00842BB6"/>
    <w:rsid w:val="00844812"/>
    <w:rsid w:val="00882BC8"/>
    <w:rsid w:val="008C2D03"/>
    <w:rsid w:val="008E42AC"/>
    <w:rsid w:val="008E6198"/>
    <w:rsid w:val="008F4AC2"/>
    <w:rsid w:val="00905BBC"/>
    <w:rsid w:val="009067BC"/>
    <w:rsid w:val="00911E79"/>
    <w:rsid w:val="00937FEE"/>
    <w:rsid w:val="009926C0"/>
    <w:rsid w:val="009A16A5"/>
    <w:rsid w:val="009A2173"/>
    <w:rsid w:val="009C6730"/>
    <w:rsid w:val="009C6A59"/>
    <w:rsid w:val="009E1795"/>
    <w:rsid w:val="00A577D6"/>
    <w:rsid w:val="00A6034F"/>
    <w:rsid w:val="00A6178D"/>
    <w:rsid w:val="00A81C66"/>
    <w:rsid w:val="00A90359"/>
    <w:rsid w:val="00AA1E7D"/>
    <w:rsid w:val="00AC18A8"/>
    <w:rsid w:val="00AE7FF3"/>
    <w:rsid w:val="00B011D4"/>
    <w:rsid w:val="00B17D6F"/>
    <w:rsid w:val="00B32C7D"/>
    <w:rsid w:val="00B7329A"/>
    <w:rsid w:val="00B821DF"/>
    <w:rsid w:val="00BB0DC6"/>
    <w:rsid w:val="00BB159D"/>
    <w:rsid w:val="00BB72B4"/>
    <w:rsid w:val="00BF73A8"/>
    <w:rsid w:val="00C41EC7"/>
    <w:rsid w:val="00C51F35"/>
    <w:rsid w:val="00C9173F"/>
    <w:rsid w:val="00CB7F1B"/>
    <w:rsid w:val="00CC4BDA"/>
    <w:rsid w:val="00CE00DC"/>
    <w:rsid w:val="00D6381F"/>
    <w:rsid w:val="00D705A0"/>
    <w:rsid w:val="00D8036A"/>
    <w:rsid w:val="00D856DE"/>
    <w:rsid w:val="00D976DA"/>
    <w:rsid w:val="00DA295B"/>
    <w:rsid w:val="00DB131B"/>
    <w:rsid w:val="00DB5C07"/>
    <w:rsid w:val="00DD47DC"/>
    <w:rsid w:val="00E170C2"/>
    <w:rsid w:val="00E37F6A"/>
    <w:rsid w:val="00E73012"/>
    <w:rsid w:val="00ED59ED"/>
    <w:rsid w:val="00FB7AAA"/>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ED0"/>
    <w:rPr>
      <w:color w:val="0563C1" w:themeColor="hyperlink"/>
      <w:u w:val="single"/>
    </w:rPr>
  </w:style>
  <w:style w:type="character" w:styleId="UnresolvedMention">
    <w:name w:val="Unresolved Mention"/>
    <w:basedOn w:val="DefaultParagraphFont"/>
    <w:uiPriority w:val="99"/>
    <w:semiHidden/>
    <w:unhideWhenUsed/>
    <w:rsid w:val="004E2ED0"/>
    <w:rPr>
      <w:color w:val="605E5C"/>
      <w:shd w:val="clear" w:color="auto" w:fill="E1DFDD"/>
    </w:rPr>
  </w:style>
  <w:style w:type="paragraph" w:styleId="Header">
    <w:name w:val="header"/>
    <w:basedOn w:val="Normal"/>
    <w:link w:val="HeaderChar"/>
    <w:uiPriority w:val="99"/>
    <w:unhideWhenUsed/>
    <w:rsid w:val="00DD4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7DC"/>
  </w:style>
  <w:style w:type="paragraph" w:styleId="Footer">
    <w:name w:val="footer"/>
    <w:basedOn w:val="Normal"/>
    <w:link w:val="FooterChar"/>
    <w:uiPriority w:val="99"/>
    <w:unhideWhenUsed/>
    <w:rsid w:val="00DD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fontTable" Target="fontTable.xm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theme" Target="theme/theme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hyperlink" Target="https://powerusers.microsoft.com/t5/Building-Power-Apps/serial-number-in-gallery/m-p/326704" TargetMode="External"/><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69</Pages>
  <Words>2267</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Glendon Thaiw</cp:lastModifiedBy>
  <cp:revision>14</cp:revision>
  <dcterms:created xsi:type="dcterms:W3CDTF">2021-09-04T15:13:00Z</dcterms:created>
  <dcterms:modified xsi:type="dcterms:W3CDTF">2021-10-05T07:49:00Z</dcterms:modified>
</cp:coreProperties>
</file>